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72576" w14:textId="7582B6AB" w:rsidR="00B42FE7" w:rsidRPr="00184FCE" w:rsidRDefault="00336712" w:rsidP="00226A16">
      <w:pPr>
        <w:spacing w:before="120" w:after="120" w:line="276" w:lineRule="auto"/>
        <w:ind w:left="1"/>
        <w:jc w:val="center"/>
        <w:rPr>
          <w:rFonts w:ascii="Times New Roman" w:hAnsi="Times New Roman" w:cs="Times New Roman"/>
          <w:b/>
          <w:sz w:val="24"/>
          <w:szCs w:val="24"/>
        </w:rPr>
      </w:pPr>
      <w:r w:rsidRPr="00184FCE">
        <w:rPr>
          <w:rFonts w:ascii="Times New Roman" w:hAnsi="Times New Roman" w:cs="Times New Roman"/>
          <w:b/>
          <w:sz w:val="24"/>
          <w:szCs w:val="24"/>
        </w:rPr>
        <w:t xml:space="preserve"> Contract de </w:t>
      </w:r>
      <w:r w:rsidR="00AC2C36" w:rsidRPr="00184FCE">
        <w:rPr>
          <w:rFonts w:ascii="Times New Roman" w:hAnsi="Times New Roman" w:cs="Times New Roman"/>
          <w:b/>
          <w:sz w:val="24"/>
          <w:szCs w:val="24"/>
        </w:rPr>
        <w:t>achiziție publică</w:t>
      </w:r>
      <w:r w:rsidRPr="00184FCE">
        <w:rPr>
          <w:rFonts w:ascii="Times New Roman" w:hAnsi="Times New Roman" w:cs="Times New Roman"/>
          <w:b/>
          <w:sz w:val="24"/>
          <w:szCs w:val="24"/>
        </w:rPr>
        <w:t xml:space="preserve"> produse</w:t>
      </w:r>
    </w:p>
    <w:p w14:paraId="06729405" w14:textId="7F0F4242" w:rsidR="00B52230" w:rsidRPr="00184FCE" w:rsidRDefault="00B52230" w:rsidP="00226A16">
      <w:pPr>
        <w:spacing w:before="120" w:after="120" w:line="276" w:lineRule="auto"/>
        <w:ind w:left="1"/>
        <w:jc w:val="center"/>
        <w:rPr>
          <w:rFonts w:ascii="Times New Roman" w:hAnsi="Times New Roman" w:cs="Times New Roman"/>
          <w:b/>
          <w:sz w:val="24"/>
          <w:szCs w:val="24"/>
        </w:rPr>
      </w:pPr>
      <w:r w:rsidRPr="00184FCE">
        <w:rPr>
          <w:rFonts w:ascii="Times New Roman" w:hAnsi="Times New Roman" w:cs="Times New Roman"/>
          <w:b/>
          <w:sz w:val="24"/>
          <w:szCs w:val="24"/>
        </w:rPr>
        <w:t xml:space="preserve">Nr.  </w:t>
      </w:r>
    </w:p>
    <w:p w14:paraId="0FA996E4" w14:textId="77777777" w:rsidR="00B52230" w:rsidRPr="00184FCE" w:rsidRDefault="00B52230" w:rsidP="00226A16">
      <w:pPr>
        <w:spacing w:before="120" w:after="120" w:line="276" w:lineRule="auto"/>
        <w:ind w:left="1"/>
        <w:jc w:val="center"/>
        <w:rPr>
          <w:rFonts w:ascii="Times New Roman" w:hAnsi="Times New Roman" w:cs="Times New Roman"/>
          <w:b/>
          <w:sz w:val="24"/>
          <w:szCs w:val="24"/>
        </w:rPr>
      </w:pPr>
    </w:p>
    <w:p w14:paraId="234B6BC5" w14:textId="49CF9D4A" w:rsidR="00B42FE7" w:rsidRPr="00184FCE" w:rsidRDefault="00B42FE7" w:rsidP="00480596">
      <w:pPr>
        <w:spacing w:before="120" w:after="120" w:line="276" w:lineRule="auto"/>
        <w:ind w:left="1"/>
        <w:jc w:val="both"/>
        <w:rPr>
          <w:rFonts w:ascii="Times New Roman" w:hAnsi="Times New Roman" w:cs="Times New Roman"/>
          <w:sz w:val="24"/>
          <w:szCs w:val="24"/>
        </w:rPr>
      </w:pPr>
      <w:r w:rsidRPr="00184FCE">
        <w:rPr>
          <w:rFonts w:ascii="Times New Roman" w:hAnsi="Times New Roman" w:cs="Times New Roman"/>
          <w:sz w:val="24"/>
          <w:szCs w:val="24"/>
        </w:rPr>
        <w:t xml:space="preserve">Prezentul Contract de achiziție </w:t>
      </w:r>
      <w:r w:rsidR="00BA2BB6" w:rsidRPr="00184FCE">
        <w:rPr>
          <w:rFonts w:ascii="Times New Roman" w:hAnsi="Times New Roman" w:cs="Times New Roman"/>
          <w:sz w:val="24"/>
          <w:szCs w:val="24"/>
        </w:rPr>
        <w:t>publică</w:t>
      </w:r>
      <w:r w:rsidRPr="00184FCE">
        <w:rPr>
          <w:rFonts w:ascii="Times New Roman" w:hAnsi="Times New Roman" w:cs="Times New Roman"/>
          <w:sz w:val="24"/>
          <w:szCs w:val="24"/>
        </w:rPr>
        <w:t xml:space="preserve"> de produse, (denumit în continuare „Contract”), s-a încheiat având în vedere prevederile din </w:t>
      </w:r>
      <w:r w:rsidRPr="00184FCE">
        <w:rPr>
          <w:rFonts w:ascii="Times New Roman" w:hAnsi="Times New Roman" w:cs="Times New Roman"/>
          <w:iCs/>
          <w:sz w:val="24"/>
          <w:szCs w:val="24"/>
        </w:rPr>
        <w:t>Legea nr. 98/2016 privind achizițiile p</w:t>
      </w:r>
      <w:r w:rsidR="00AB5E83" w:rsidRPr="00184FCE">
        <w:rPr>
          <w:rFonts w:ascii="Times New Roman" w:hAnsi="Times New Roman" w:cs="Times New Roman"/>
          <w:iCs/>
          <w:sz w:val="24"/>
          <w:szCs w:val="24"/>
        </w:rPr>
        <w:t>ublice (denumită în continuare „</w:t>
      </w:r>
      <w:r w:rsidRPr="00184FCE">
        <w:rPr>
          <w:rFonts w:ascii="Times New Roman" w:hAnsi="Times New Roman" w:cs="Times New Roman"/>
          <w:iCs/>
          <w:sz w:val="24"/>
          <w:szCs w:val="24"/>
        </w:rPr>
        <w:t>Legea nr. 98/2016”)</w:t>
      </w:r>
      <w:r w:rsidR="00626E2C" w:rsidRPr="00184FCE">
        <w:rPr>
          <w:rFonts w:ascii="Times New Roman" w:hAnsi="Times New Roman" w:cs="Times New Roman"/>
          <w:iCs/>
          <w:sz w:val="24"/>
          <w:szCs w:val="24"/>
        </w:rPr>
        <w:t>,</w:t>
      </w:r>
      <w:r w:rsidRPr="00184FCE">
        <w:rPr>
          <w:rFonts w:ascii="Times New Roman" w:hAnsi="Times New Roman" w:cs="Times New Roman"/>
          <w:sz w:val="24"/>
          <w:szCs w:val="24"/>
        </w:rPr>
        <w:t xml:space="preserve"> precum și orice alte prevederi legale emise în aplicarea acesteia</w:t>
      </w:r>
    </w:p>
    <w:p w14:paraId="77F16594" w14:textId="77777777" w:rsidR="00B42FE7" w:rsidRPr="00184FCE" w:rsidRDefault="00B42FE7" w:rsidP="00480596">
      <w:pPr>
        <w:spacing w:before="120" w:after="120" w:line="276" w:lineRule="auto"/>
        <w:ind w:left="1"/>
        <w:jc w:val="both"/>
        <w:rPr>
          <w:rFonts w:ascii="Times New Roman" w:hAnsi="Times New Roman" w:cs="Times New Roman"/>
          <w:sz w:val="24"/>
          <w:szCs w:val="24"/>
        </w:rPr>
      </w:pPr>
      <w:r w:rsidRPr="00184FCE">
        <w:rPr>
          <w:rFonts w:ascii="Times New Roman" w:hAnsi="Times New Roman" w:cs="Times New Roman"/>
          <w:sz w:val="24"/>
          <w:szCs w:val="24"/>
        </w:rPr>
        <w:t>între:</w:t>
      </w:r>
    </w:p>
    <w:p w14:paraId="76D745E1" w14:textId="0345B015" w:rsidR="00572E0C" w:rsidRPr="00184FCE" w:rsidRDefault="00572E0C" w:rsidP="00226A16">
      <w:pPr>
        <w:pStyle w:val="DefaultText"/>
        <w:jc w:val="both"/>
        <w:rPr>
          <w:szCs w:val="24"/>
        </w:rPr>
      </w:pPr>
      <w:r w:rsidRPr="00184FCE">
        <w:rPr>
          <w:b/>
          <w:szCs w:val="24"/>
        </w:rPr>
        <w:t xml:space="preserve">INSTITUTUL NAŢIONAL DE MEDICINĂ LEGALĂ </w:t>
      </w:r>
      <w:r w:rsidR="00EA50B9" w:rsidRPr="00184FCE">
        <w:rPr>
          <w:b/>
          <w:szCs w:val="24"/>
        </w:rPr>
        <w:t>„</w:t>
      </w:r>
      <w:r w:rsidRPr="00184FCE">
        <w:rPr>
          <w:b/>
          <w:szCs w:val="24"/>
        </w:rPr>
        <w:t>MINA MINOVICI”</w:t>
      </w:r>
      <w:r w:rsidRPr="00184FCE">
        <w:rPr>
          <w:szCs w:val="24"/>
        </w:rPr>
        <w:t>,</w:t>
      </w:r>
      <w:r w:rsidRPr="00184FCE">
        <w:rPr>
          <w:b/>
          <w:szCs w:val="24"/>
        </w:rPr>
        <w:t xml:space="preserve"> </w:t>
      </w:r>
      <w:r w:rsidRPr="00184FCE">
        <w:rPr>
          <w:szCs w:val="24"/>
        </w:rPr>
        <w:t xml:space="preserve">cu sediul în Bucureşti, şos. Vitan - Bârzeşti nr. 9, sector 4 , telefon/fax: 031. 405. 80. 39, cod fiscal 4420554, cont RO90TREZ70420G330400XXXX, deschis la  Trezoreria Sector 4, reprezentat prin dl. prof. univ. dr. </w:t>
      </w:r>
      <w:r w:rsidR="00F264E7" w:rsidRPr="00184FCE">
        <w:rPr>
          <w:b/>
          <w:bCs/>
          <w:szCs w:val="24"/>
        </w:rPr>
        <w:t xml:space="preserve">Sorin Hostiuc </w:t>
      </w:r>
      <w:r w:rsidRPr="00184FCE">
        <w:rPr>
          <w:szCs w:val="24"/>
        </w:rPr>
        <w:t xml:space="preserve">- având funcţia de Director General şi d-na </w:t>
      </w:r>
      <w:r w:rsidRPr="00184FCE">
        <w:rPr>
          <w:b/>
          <w:szCs w:val="24"/>
        </w:rPr>
        <w:t>Silvia BUCUR</w:t>
      </w:r>
      <w:r w:rsidRPr="00184FCE">
        <w:rPr>
          <w:szCs w:val="24"/>
        </w:rPr>
        <w:t xml:space="preserve"> - având funcţia de Contabil</w:t>
      </w:r>
      <w:r w:rsidR="00F264E7" w:rsidRPr="00184FCE">
        <w:rPr>
          <w:szCs w:val="24"/>
        </w:rPr>
        <w:t xml:space="preserve"> Sef</w:t>
      </w:r>
      <w:r w:rsidRPr="00184FCE">
        <w:rPr>
          <w:szCs w:val="24"/>
        </w:rPr>
        <w:t>, în calitate de „</w:t>
      </w:r>
      <w:r w:rsidRPr="00184FCE">
        <w:rPr>
          <w:b/>
          <w:szCs w:val="24"/>
        </w:rPr>
        <w:t>Autoritate Contractantă”</w:t>
      </w:r>
      <w:r w:rsidRPr="00184FCE">
        <w:rPr>
          <w:szCs w:val="24"/>
        </w:rPr>
        <w:t>, pe de o parte</w:t>
      </w:r>
    </w:p>
    <w:p w14:paraId="6C81BBB4" w14:textId="77777777" w:rsidR="00B42FE7" w:rsidRPr="00184FCE" w:rsidRDefault="00B42FE7" w:rsidP="00480596">
      <w:pPr>
        <w:spacing w:before="120" w:after="120" w:line="276" w:lineRule="auto"/>
        <w:ind w:left="1"/>
        <w:jc w:val="both"/>
        <w:rPr>
          <w:rFonts w:ascii="Times New Roman" w:hAnsi="Times New Roman" w:cs="Times New Roman"/>
          <w:sz w:val="24"/>
          <w:szCs w:val="24"/>
        </w:rPr>
      </w:pPr>
      <w:r w:rsidRPr="00184FCE">
        <w:rPr>
          <w:rFonts w:ascii="Times New Roman" w:hAnsi="Times New Roman" w:cs="Times New Roman"/>
          <w:sz w:val="24"/>
          <w:szCs w:val="24"/>
        </w:rPr>
        <w:t>și</w:t>
      </w:r>
    </w:p>
    <w:p w14:paraId="027D58AC" w14:textId="3CD1E99D" w:rsidR="00B52230" w:rsidRPr="00184FCE" w:rsidRDefault="00C72CF7" w:rsidP="003B64D3">
      <w:pPr>
        <w:spacing w:after="0" w:line="240" w:lineRule="auto"/>
        <w:jc w:val="both"/>
        <w:rPr>
          <w:rFonts w:ascii="Times New Roman" w:hAnsi="Times New Roman" w:cs="Times New Roman"/>
          <w:sz w:val="24"/>
          <w:szCs w:val="24"/>
        </w:rPr>
      </w:pPr>
      <w:r w:rsidRPr="00184FCE">
        <w:rPr>
          <w:rFonts w:ascii="Times New Roman" w:eastAsia="Times New Roman" w:hAnsi="Times New Roman" w:cs="Times New Roman"/>
          <w:b/>
          <w:bCs/>
          <w:i/>
          <w:iCs/>
          <w:sz w:val="24"/>
          <w:szCs w:val="24"/>
          <w:lang w:val="es-ES" w:eastAsia="ro-RO"/>
        </w:rPr>
        <w:t>…………………………………………………………………………</w:t>
      </w:r>
      <w:proofErr w:type="gramStart"/>
      <w:r w:rsidRPr="00184FCE">
        <w:rPr>
          <w:rFonts w:ascii="Times New Roman" w:eastAsia="Times New Roman" w:hAnsi="Times New Roman" w:cs="Times New Roman"/>
          <w:b/>
          <w:bCs/>
          <w:i/>
          <w:iCs/>
          <w:sz w:val="24"/>
          <w:szCs w:val="24"/>
          <w:lang w:val="es-ES" w:eastAsia="ro-RO"/>
        </w:rPr>
        <w:t>…….</w:t>
      </w:r>
      <w:proofErr w:type="gramEnd"/>
      <w:r w:rsidRPr="00184FCE">
        <w:rPr>
          <w:rFonts w:ascii="Times New Roman" w:eastAsia="Times New Roman" w:hAnsi="Times New Roman" w:cs="Times New Roman"/>
          <w:b/>
          <w:bCs/>
          <w:i/>
          <w:iCs/>
          <w:sz w:val="24"/>
          <w:szCs w:val="24"/>
          <w:lang w:val="es-ES" w:eastAsia="ro-RO"/>
        </w:rPr>
        <w:t>.</w:t>
      </w:r>
      <w:r w:rsidR="00DB305C" w:rsidRPr="00184FCE">
        <w:rPr>
          <w:rFonts w:ascii="Times New Roman" w:eastAsia="Times New Roman" w:hAnsi="Times New Roman" w:cs="Times New Roman"/>
          <w:b/>
          <w:bCs/>
          <w:sz w:val="24"/>
          <w:szCs w:val="24"/>
          <w:lang w:val="es-ES" w:eastAsia="ro-RO"/>
        </w:rPr>
        <w:t xml:space="preserve">, </w:t>
      </w:r>
      <w:r w:rsidR="001E32D1" w:rsidRPr="00184FCE">
        <w:rPr>
          <w:rFonts w:ascii="Times New Roman" w:hAnsi="Times New Roman" w:cs="Times New Roman"/>
          <w:sz w:val="24"/>
          <w:szCs w:val="24"/>
        </w:rPr>
        <w:t xml:space="preserve">în calitate de și denumită în continuare </w:t>
      </w:r>
      <w:r w:rsidR="001E32D1" w:rsidRPr="00184FCE">
        <w:rPr>
          <w:rFonts w:ascii="Times New Roman" w:hAnsi="Times New Roman" w:cs="Times New Roman"/>
          <w:b/>
          <w:bCs/>
          <w:sz w:val="24"/>
          <w:szCs w:val="24"/>
        </w:rPr>
        <w:t>„Contractant”</w:t>
      </w:r>
      <w:r w:rsidR="001E32D1" w:rsidRPr="00184FCE">
        <w:rPr>
          <w:rFonts w:ascii="Times New Roman" w:hAnsi="Times New Roman" w:cs="Times New Roman"/>
          <w:sz w:val="24"/>
          <w:szCs w:val="24"/>
        </w:rPr>
        <w:t>, pe de altă parte,</w:t>
      </w:r>
    </w:p>
    <w:p w14:paraId="566CF0EE" w14:textId="62B4EAB5" w:rsidR="00B42FE7" w:rsidRPr="00184FCE" w:rsidRDefault="00B42FE7" w:rsidP="00DD0375">
      <w:pPr>
        <w:spacing w:before="120" w:after="120" w:line="276" w:lineRule="auto"/>
        <w:ind w:left="1"/>
        <w:jc w:val="both"/>
        <w:rPr>
          <w:rFonts w:ascii="Times New Roman" w:hAnsi="Times New Roman" w:cs="Times New Roman"/>
          <w:sz w:val="24"/>
          <w:szCs w:val="24"/>
        </w:rPr>
      </w:pPr>
      <w:r w:rsidRPr="00184FCE">
        <w:rPr>
          <w:rFonts w:ascii="Times New Roman" w:hAnsi="Times New Roman" w:cs="Times New Roman"/>
          <w:sz w:val="24"/>
          <w:szCs w:val="24"/>
        </w:rPr>
        <w:t>denumite, în continuare, împreună, "Părțile" și care</w:t>
      </w:r>
      <w:r w:rsidR="00DD0375" w:rsidRPr="00184FCE">
        <w:rPr>
          <w:rFonts w:ascii="Times New Roman" w:hAnsi="Times New Roman" w:cs="Times New Roman"/>
          <w:sz w:val="24"/>
          <w:szCs w:val="24"/>
        </w:rPr>
        <w:t xml:space="preserve"> </w:t>
      </w:r>
      <w:r w:rsidR="003D79FE" w:rsidRPr="00184FCE">
        <w:rPr>
          <w:rFonts w:ascii="Times New Roman" w:hAnsi="Times New Roman" w:cs="Times New Roman"/>
          <w:sz w:val="24"/>
          <w:szCs w:val="24"/>
        </w:rPr>
        <w:t>au convenit încheierea prezentului Contract.</w:t>
      </w:r>
    </w:p>
    <w:p w14:paraId="08E241ED" w14:textId="3866BE24" w:rsidR="00336712" w:rsidRPr="00184FCE" w:rsidRDefault="00336712">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DEFINIŢII</w:t>
      </w:r>
    </w:p>
    <w:p w14:paraId="286426B4" w14:textId="6B47C08B" w:rsidR="00336712" w:rsidRPr="00184FCE" w:rsidRDefault="00336712">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prezentul Contract, următorii termeni vor fi interpretați astfel:</w:t>
      </w:r>
    </w:p>
    <w:p w14:paraId="0A5DEF88" w14:textId="389E72CF" w:rsidR="008552C5"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 contractantă și Contractant - Părțile contractante, așa cum sunt acestea numite în prezentul Contract;</w:t>
      </w:r>
    </w:p>
    <w:p w14:paraId="77FFF0DD" w14:textId="31A74299" w:rsidR="008552C5"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Act Adițional - document prin care se modifică termenii și condițiile prezentului Contract de achiziție </w:t>
      </w:r>
      <w:r w:rsidR="00BA2BB6" w:rsidRPr="00184FCE">
        <w:rPr>
          <w:rFonts w:ascii="Times New Roman" w:hAnsi="Times New Roman" w:cs="Times New Roman"/>
          <w:sz w:val="24"/>
          <w:szCs w:val="24"/>
        </w:rPr>
        <w:t>publică</w:t>
      </w:r>
      <w:r w:rsidRPr="00184FCE">
        <w:rPr>
          <w:rFonts w:ascii="Times New Roman" w:hAnsi="Times New Roman" w:cs="Times New Roman"/>
          <w:sz w:val="24"/>
          <w:szCs w:val="24"/>
        </w:rPr>
        <w:t xml:space="preserve"> de </w:t>
      </w:r>
      <w:r w:rsidR="0088088A" w:rsidRPr="00184FCE">
        <w:rPr>
          <w:rFonts w:ascii="Times New Roman" w:hAnsi="Times New Roman" w:cs="Times New Roman"/>
          <w:sz w:val="24"/>
          <w:szCs w:val="24"/>
        </w:rPr>
        <w:t>produse</w:t>
      </w:r>
      <w:r w:rsidRPr="00184FCE">
        <w:rPr>
          <w:rFonts w:ascii="Times New Roman" w:hAnsi="Times New Roman" w:cs="Times New Roman"/>
          <w:sz w:val="24"/>
          <w:szCs w:val="24"/>
        </w:rPr>
        <w:t xml:space="preserve">, în condițiile </w:t>
      </w:r>
      <w:r w:rsidRPr="00184FCE">
        <w:rPr>
          <w:rFonts w:ascii="Times New Roman" w:hAnsi="Times New Roman" w:cs="Times New Roman"/>
          <w:iCs/>
          <w:sz w:val="24"/>
          <w:szCs w:val="24"/>
        </w:rPr>
        <w:t>Legii nr. 98/2016</w:t>
      </w:r>
      <w:r w:rsidR="008C4316" w:rsidRPr="00184FCE">
        <w:rPr>
          <w:rFonts w:ascii="Times New Roman" w:hAnsi="Times New Roman" w:cs="Times New Roman"/>
          <w:iCs/>
          <w:sz w:val="24"/>
          <w:szCs w:val="24"/>
        </w:rPr>
        <w:t xml:space="preserve"> privind achizițiile publice</w:t>
      </w:r>
      <w:r w:rsidR="000844C5" w:rsidRPr="00184FCE">
        <w:rPr>
          <w:rFonts w:ascii="Times New Roman" w:hAnsi="Times New Roman" w:cs="Times New Roman"/>
          <w:iCs/>
          <w:sz w:val="24"/>
          <w:szCs w:val="24"/>
        </w:rPr>
        <w:t>.</w:t>
      </w:r>
    </w:p>
    <w:p w14:paraId="0B77DA7C" w14:textId="466E8257" w:rsidR="008552C5"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aiet de Sarcini – anexa 1 la Contract care include obiectivele, sarcinile specificațiile și caracteristicile </w:t>
      </w:r>
      <w:r w:rsidR="008552C5"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descrise în mod obiectiv, într-o manieră corespunzătoare îndeplinirii necesității Autorității contractante, menționând, după caz, metodele și resursele care urmează să fie utiliza</w:t>
      </w:r>
      <w:r w:rsidR="008C4316" w:rsidRPr="00184FCE">
        <w:rPr>
          <w:rFonts w:ascii="Times New Roman" w:hAnsi="Times New Roman" w:cs="Times New Roman"/>
          <w:sz w:val="24"/>
          <w:szCs w:val="24"/>
        </w:rPr>
        <w:t>te de către Contractant și/sau r</w:t>
      </w:r>
      <w:r w:rsidRPr="00184FCE">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184FCE">
        <w:rPr>
          <w:rFonts w:ascii="Times New Roman" w:hAnsi="Times New Roman" w:cs="Times New Roman"/>
          <w:sz w:val="24"/>
          <w:szCs w:val="24"/>
        </w:rPr>
        <w:t>publică</w:t>
      </w:r>
      <w:r w:rsidRPr="00184FCE">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w:t>
      </w:r>
      <w:r w:rsidR="00D8183F"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w:t>
      </w:r>
    </w:p>
    <w:p w14:paraId="19A85BD2" w14:textId="77777777" w:rsidR="00494F37"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3FFFA512" w:rsidR="00494F37"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esiune - înțelegere scrisă prin care Contractantul transferă unei terțe părți, în condițiile Legii nr. 98/2016, drepturile și/sau obligațiile deținute prin Contract sau parte din acestea;</w:t>
      </w:r>
    </w:p>
    <w:p w14:paraId="2CB8231B" w14:textId="50B003CF" w:rsidR="00494F37"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w:t>
      </w:r>
      <w:r w:rsidRPr="00184FCE">
        <w:rPr>
          <w:rFonts w:ascii="Times New Roman" w:hAnsi="Times New Roman" w:cs="Times New Roman"/>
          <w:sz w:val="24"/>
          <w:szCs w:val="24"/>
        </w:rPr>
        <w:lastRenderedPageBreak/>
        <w:t xml:space="preserve">aplicabile oricăror Subcontractanți, acționând sub autoritatea și controlul Contractantului, în condițiile </w:t>
      </w:r>
      <w:r w:rsidRPr="00184FCE">
        <w:rPr>
          <w:rFonts w:ascii="Times New Roman" w:hAnsi="Times New Roman" w:cs="Times New Roman"/>
          <w:iCs/>
          <w:sz w:val="24"/>
          <w:szCs w:val="24"/>
        </w:rPr>
        <w:t>Legii nr. 98/2016, în</w:t>
      </w:r>
      <w:r w:rsidRPr="00184FCE">
        <w:rPr>
          <w:rFonts w:ascii="Times New Roman" w:hAnsi="Times New Roman" w:cs="Times New Roman"/>
          <w:sz w:val="24"/>
          <w:szCs w:val="24"/>
        </w:rPr>
        <w:t xml:space="preserve"> cazul în care este aplicabil;</w:t>
      </w:r>
    </w:p>
    <w:p w14:paraId="5BE1B9BA" w14:textId="6293C848" w:rsidR="00B151CE"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 - prezentul Contract de achiziție </w:t>
      </w:r>
      <w:r w:rsidR="00BA2BB6" w:rsidRPr="00184FCE">
        <w:rPr>
          <w:rFonts w:ascii="Times New Roman" w:hAnsi="Times New Roman" w:cs="Times New Roman"/>
          <w:sz w:val="24"/>
          <w:szCs w:val="24"/>
        </w:rPr>
        <w:t>publică</w:t>
      </w:r>
      <w:r w:rsidR="00435AAA" w:rsidRPr="00184FCE">
        <w:rPr>
          <w:rFonts w:ascii="Times New Roman" w:hAnsi="Times New Roman" w:cs="Times New Roman"/>
          <w:sz w:val="24"/>
          <w:szCs w:val="24"/>
        </w:rPr>
        <w:t xml:space="preserve"> </w:t>
      </w:r>
      <w:r w:rsidRPr="00184FCE">
        <w:rPr>
          <w:rFonts w:ascii="Times New Roman" w:hAnsi="Times New Roman" w:cs="Times New Roman"/>
          <w:sz w:val="24"/>
          <w:szCs w:val="24"/>
        </w:rPr>
        <w:t xml:space="preserve">de </w:t>
      </w:r>
      <w:r w:rsidR="00494F37" w:rsidRPr="00184FCE">
        <w:rPr>
          <w:rFonts w:ascii="Times New Roman" w:hAnsi="Times New Roman" w:cs="Times New Roman"/>
          <w:sz w:val="24"/>
          <w:szCs w:val="24"/>
        </w:rPr>
        <w:t>produse</w:t>
      </w:r>
      <w:r w:rsidRPr="00184FCE">
        <w:rPr>
          <w:rFonts w:ascii="Times New Roman" w:hAnsi="Times New Roman" w:cs="Times New Roman"/>
          <w:sz w:val="24"/>
          <w:szCs w:val="24"/>
        </w:rPr>
        <w:t xml:space="preserve"> care are ca obiect </w:t>
      </w:r>
      <w:r w:rsidR="00494F37" w:rsidRPr="00184FCE">
        <w:rPr>
          <w:rFonts w:ascii="Times New Roman" w:hAnsi="Times New Roman" w:cs="Times New Roman"/>
          <w:sz w:val="24"/>
          <w:szCs w:val="24"/>
        </w:rPr>
        <w:t>furnizarea</w:t>
      </w:r>
      <w:r w:rsidRPr="00184FCE">
        <w:rPr>
          <w:rFonts w:ascii="Times New Roman" w:hAnsi="Times New Roman" w:cs="Times New Roman"/>
          <w:sz w:val="24"/>
          <w:szCs w:val="24"/>
        </w:rPr>
        <w:t xml:space="preserve"> </w:t>
      </w:r>
      <w:r w:rsidR="00EA50B9" w:rsidRPr="00184FCE">
        <w:rPr>
          <w:rFonts w:ascii="Times New Roman" w:hAnsi="Times New Roman" w:cs="Times New Roman"/>
          <w:sz w:val="24"/>
          <w:szCs w:val="24"/>
        </w:rPr>
        <w:t xml:space="preserve">de </w:t>
      </w:r>
      <w:r w:rsidR="00826707" w:rsidRPr="00184FCE">
        <w:rPr>
          <w:rFonts w:ascii="Times New Roman" w:hAnsi="Times New Roman" w:cs="Times New Roman"/>
          <w:sz w:val="24"/>
          <w:szCs w:val="24"/>
        </w:rPr>
        <w:t>produse</w:t>
      </w:r>
      <w:r w:rsidRPr="00184FCE">
        <w:rPr>
          <w:rFonts w:ascii="Times New Roman" w:hAnsi="Times New Roman" w:cs="Times New Roman"/>
          <w:sz w:val="24"/>
          <w:szCs w:val="24"/>
        </w:rPr>
        <w:t xml:space="preserve">, cu titlu oneros, asimilat, potrivit Legii, actului administrativ, încheiat în scris, între </w:t>
      </w:r>
      <w:r w:rsidR="00934619" w:rsidRPr="00184FCE">
        <w:rPr>
          <w:rFonts w:ascii="Times New Roman" w:hAnsi="Times New Roman" w:cs="Times New Roman"/>
          <w:sz w:val="24"/>
          <w:szCs w:val="24"/>
        </w:rPr>
        <w:t>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și Contractant, care are ca obiect </w:t>
      </w:r>
      <w:r w:rsidR="00B151CE" w:rsidRPr="00184FCE">
        <w:rPr>
          <w:rFonts w:ascii="Times New Roman" w:hAnsi="Times New Roman" w:cs="Times New Roman"/>
          <w:sz w:val="24"/>
          <w:szCs w:val="24"/>
        </w:rPr>
        <w:t>furnizarea de Produse.</w:t>
      </w:r>
    </w:p>
    <w:p w14:paraId="089D14F2" w14:textId="3DA663CA" w:rsidR="008F0CF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 de Subcontractare - acordul încheiat în scris între Contractant și un terț ce dobândește calitatea de Subcontractant, în condițiile Legii nr. 98/2016, prin care Contractantul subcontractează Subcontractantului partea din Contract în conformitate cu prevederile Contractului;</w:t>
      </w:r>
    </w:p>
    <w:p w14:paraId="74274CB7" w14:textId="4FC3B3A4" w:rsidR="007B5881" w:rsidRPr="00184FCE"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184FCE"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Defect</w:t>
      </w:r>
      <w:r w:rsidR="008B00BF" w:rsidRPr="00184FCE">
        <w:rPr>
          <w:rFonts w:ascii="Times New Roman" w:hAnsi="Times New Roman" w:cs="Times New Roman"/>
          <w:sz w:val="24"/>
          <w:szCs w:val="24"/>
        </w:rPr>
        <w:t xml:space="preserve"> (</w:t>
      </w:r>
      <w:r w:rsidRPr="00184FCE">
        <w:rPr>
          <w:rFonts w:ascii="Times New Roman" w:hAnsi="Times New Roman" w:cs="Times New Roman"/>
          <w:sz w:val="24"/>
          <w:szCs w:val="24"/>
        </w:rPr>
        <w:t>Defecte</w:t>
      </w:r>
      <w:r w:rsidR="008B00BF" w:rsidRPr="00184FCE">
        <w:rPr>
          <w:rFonts w:ascii="Times New Roman" w:hAnsi="Times New Roman" w:cs="Times New Roman"/>
          <w:sz w:val="24"/>
          <w:szCs w:val="24"/>
        </w:rPr>
        <w:t>)</w:t>
      </w:r>
      <w:r w:rsidRPr="00184FCE">
        <w:rPr>
          <w:rFonts w:ascii="Times New Roman" w:hAnsi="Times New Roman" w:cs="Times New Roman"/>
          <w:sz w:val="24"/>
          <w:szCs w:val="24"/>
        </w:rPr>
        <w:t xml:space="preserve"> </w:t>
      </w:r>
      <w:r w:rsidR="008B00BF" w:rsidRPr="00184FCE">
        <w:rPr>
          <w:rFonts w:ascii="Times New Roman" w:hAnsi="Times New Roman" w:cs="Times New Roman"/>
          <w:sz w:val="24"/>
          <w:szCs w:val="24"/>
        </w:rPr>
        <w:t xml:space="preserve">/ Neconformitate (Neconformități) </w:t>
      </w:r>
      <w:r w:rsidRPr="00184FCE">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184FCE" w:rsidRDefault="007B5881" w:rsidP="001114F9">
      <w:pPr>
        <w:pStyle w:val="ListParagraph"/>
        <w:spacing w:before="120" w:after="120" w:line="276" w:lineRule="auto"/>
        <w:ind w:left="0"/>
        <w:contextualSpacing w:val="0"/>
        <w:jc w:val="both"/>
        <w:rPr>
          <w:rFonts w:ascii="Times New Roman" w:hAnsi="Times New Roman" w:cs="Times New Roman"/>
          <w:sz w:val="24"/>
          <w:szCs w:val="24"/>
        </w:rPr>
      </w:pPr>
      <w:r w:rsidRPr="00184FCE">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184FCE">
        <w:rPr>
          <w:rFonts w:ascii="Times New Roman" w:hAnsi="Times New Roman" w:cs="Times New Roman"/>
          <w:sz w:val="24"/>
          <w:szCs w:val="24"/>
        </w:rPr>
        <w:t xml:space="preserve"> dar și</w:t>
      </w:r>
      <w:r w:rsidRPr="00184FCE">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0D435253" w:rsidR="008F0CF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Dispoziție - document scris(ă) emis(ă) de 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în executarea Contractului și cu respectarea prevederilor acestuia, în limitele Legii nr. 98/2016</w:t>
      </w:r>
      <w:r w:rsidR="008F0CFC" w:rsidRPr="00184FCE">
        <w:rPr>
          <w:rFonts w:ascii="Times New Roman" w:hAnsi="Times New Roman" w:cs="Times New Roman"/>
          <w:sz w:val="24"/>
          <w:szCs w:val="24"/>
        </w:rPr>
        <w:t>,</w:t>
      </w:r>
      <w:r w:rsidRPr="00184FCE">
        <w:rPr>
          <w:rFonts w:ascii="Times New Roman" w:hAnsi="Times New Roman" w:cs="Times New Roman"/>
          <w:sz w:val="24"/>
          <w:szCs w:val="24"/>
        </w:rPr>
        <w:t xml:space="preserve"> și a normelor de aplicare a acesteia;</w:t>
      </w:r>
    </w:p>
    <w:p w14:paraId="7136B11E" w14:textId="31ADB573" w:rsidR="008F0CF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Documentele Autorității</w:t>
      </w:r>
      <w:r w:rsidR="00404031" w:rsidRPr="00184FCE">
        <w:rPr>
          <w:rFonts w:ascii="Times New Roman" w:hAnsi="Times New Roman" w:cs="Times New Roman"/>
          <w:sz w:val="24"/>
          <w:szCs w:val="24"/>
        </w:rPr>
        <w:t xml:space="preserve"> </w:t>
      </w:r>
      <w:r w:rsidRPr="00184FCE">
        <w:rPr>
          <w:rFonts w:ascii="Times New Roman" w:hAnsi="Times New Roman" w:cs="Times New Roman"/>
          <w:sz w:val="24"/>
          <w:szCs w:val="24"/>
        </w:rPr>
        <w:t xml:space="preserve">contractante - toate și fiecare dintre documentele necesare în mod direct sau implicit prin natura </w:t>
      </w:r>
      <w:r w:rsidR="008F0CFC"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184FCE">
        <w:rPr>
          <w:rFonts w:ascii="Times New Roman" w:hAnsi="Times New Roman" w:cs="Times New Roman"/>
          <w:sz w:val="24"/>
          <w:szCs w:val="24"/>
        </w:rPr>
        <w:t>Autoritatea</w:t>
      </w:r>
      <w:r w:rsidR="00404031"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și necesare Contractantului în vederea realizării obiectului Contractului;</w:t>
      </w:r>
    </w:p>
    <w:p w14:paraId="7924BD85" w14:textId="4772129B" w:rsidR="0098041A"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184FCE" w:rsidRDefault="007B5881">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Furnizor </w:t>
      </w:r>
      <w:r w:rsidR="00A13F79" w:rsidRPr="00184FCE">
        <w:rPr>
          <w:rFonts w:ascii="Times New Roman" w:hAnsi="Times New Roman" w:cs="Times New Roman"/>
          <w:sz w:val="24"/>
          <w:szCs w:val="24"/>
        </w:rPr>
        <w:t>–</w:t>
      </w:r>
      <w:r w:rsidRPr="00184FCE">
        <w:rPr>
          <w:rFonts w:ascii="Times New Roman" w:hAnsi="Times New Roman" w:cs="Times New Roman"/>
          <w:sz w:val="24"/>
          <w:szCs w:val="24"/>
        </w:rPr>
        <w:t xml:space="preserve"> </w:t>
      </w:r>
      <w:r w:rsidR="00A13F79" w:rsidRPr="00184FCE">
        <w:rPr>
          <w:rFonts w:ascii="Times New Roman" w:hAnsi="Times New Roman" w:cs="Times New Roman"/>
          <w:sz w:val="24"/>
          <w:szCs w:val="24"/>
        </w:rPr>
        <w:t>operator economic</w:t>
      </w:r>
      <w:r w:rsidRPr="00184FCE">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7016C53B" w:rsidR="00157F22" w:rsidRPr="00184FCE" w:rsidRDefault="00157F22">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Furnizare – </w:t>
      </w:r>
      <w:r w:rsidR="00994276" w:rsidRPr="00184FCE">
        <w:rPr>
          <w:rFonts w:ascii="Times New Roman" w:hAnsi="Times New Roman" w:cs="Times New Roman"/>
          <w:sz w:val="24"/>
          <w:szCs w:val="24"/>
        </w:rPr>
        <w:t>în cuprinsul</w:t>
      </w:r>
      <w:r w:rsidRPr="00184FCE">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contractante.</w:t>
      </w:r>
    </w:p>
    <w:p w14:paraId="501FA5FD" w14:textId="34995B13" w:rsidR="0098041A" w:rsidRPr="00184FCE" w:rsidRDefault="00302F09">
      <w:pPr>
        <w:pStyle w:val="ListParagraph"/>
        <w:numPr>
          <w:ilvl w:val="0"/>
          <w:numId w:val="9"/>
        </w:numPr>
        <w:spacing w:before="120" w:after="120" w:line="276" w:lineRule="auto"/>
        <w:ind w:left="284"/>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 xml:space="preserve">  </w:t>
      </w:r>
      <w:r w:rsidR="004D3CE5" w:rsidRPr="00184FCE">
        <w:rPr>
          <w:rFonts w:ascii="Times New Roman" w:hAnsi="Times New Roman" w:cs="Times New Roman"/>
          <w:sz w:val="24"/>
          <w:szCs w:val="24"/>
        </w:rPr>
        <w:t xml:space="preserve">Întârziere </w:t>
      </w:r>
      <w:r w:rsidR="00F92993" w:rsidRPr="00184FCE">
        <w:rPr>
          <w:rFonts w:ascii="Times New Roman" w:hAnsi="Times New Roman" w:cs="Times New Roman"/>
          <w:sz w:val="24"/>
          <w:szCs w:val="24"/>
        </w:rPr>
        <w:t>–</w:t>
      </w:r>
      <w:r w:rsidR="004D3CE5" w:rsidRPr="00184FCE">
        <w:rPr>
          <w:rFonts w:ascii="Times New Roman" w:hAnsi="Times New Roman" w:cs="Times New Roman"/>
          <w:sz w:val="24"/>
          <w:szCs w:val="24"/>
        </w:rPr>
        <w:t xml:space="preserve"> </w:t>
      </w:r>
      <w:r w:rsidRPr="00184FCE">
        <w:rPr>
          <w:rFonts w:ascii="Times New Roman" w:hAnsi="Times New Roman" w:cs="Times New Roman"/>
          <w:sz w:val="24"/>
          <w:szCs w:val="24"/>
        </w:rPr>
        <w:t>Perioada de timp calculată de la data scadentă/termenul convenit al executării oricărei obligații contractuale de către AC sau Contractant</w:t>
      </w:r>
      <w:r w:rsidR="004D3CE5" w:rsidRPr="00184FCE">
        <w:rPr>
          <w:rFonts w:ascii="Times New Roman" w:hAnsi="Times New Roman" w:cs="Times New Roman"/>
          <w:sz w:val="24"/>
          <w:szCs w:val="24"/>
        </w:rPr>
        <w:t>;</w:t>
      </w:r>
    </w:p>
    <w:p w14:paraId="32BEE83B" w14:textId="77777777" w:rsidR="00583241"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184FCE">
        <w:rPr>
          <w:rFonts w:ascii="Times New Roman" w:hAnsi="Times New Roman" w:cs="Times New Roman"/>
          <w:sz w:val="24"/>
          <w:szCs w:val="24"/>
        </w:rPr>
        <w:t>și</w:t>
      </w:r>
      <w:r w:rsidRPr="00184FCE">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Lună - luna calendaristică (12 luni/an);</w:t>
      </w:r>
    </w:p>
    <w:p w14:paraId="5ACC9834" w14:textId="77777777" w:rsidR="00382B30"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184FCE">
        <w:rPr>
          <w:rFonts w:ascii="Times New Roman" w:hAnsi="Times New Roman" w:cs="Times New Roman"/>
          <w:sz w:val="24"/>
          <w:szCs w:val="24"/>
        </w:rPr>
        <w:t>și</w:t>
      </w:r>
      <w:r w:rsidRPr="00184FCE">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7A47BE71" w:rsidR="00203BA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184FCE">
        <w:rPr>
          <w:rFonts w:ascii="Times New Roman" w:hAnsi="Times New Roman" w:cs="Times New Roman"/>
          <w:sz w:val="24"/>
          <w:szCs w:val="24"/>
        </w:rPr>
        <w:t>publică</w:t>
      </w:r>
      <w:r w:rsidR="00435AAA" w:rsidRPr="00184FCE">
        <w:rPr>
          <w:rFonts w:ascii="Times New Roman" w:hAnsi="Times New Roman" w:cs="Times New Roman"/>
          <w:sz w:val="24"/>
          <w:szCs w:val="24"/>
        </w:rPr>
        <w:t xml:space="preserve"> </w:t>
      </w:r>
      <w:r w:rsidRPr="00184FCE">
        <w:rPr>
          <w:rFonts w:ascii="Times New Roman" w:hAnsi="Times New Roman" w:cs="Times New Roman"/>
          <w:sz w:val="24"/>
          <w:szCs w:val="24"/>
        </w:rPr>
        <w:t xml:space="preserve"> de </w:t>
      </w:r>
      <w:r w:rsidR="00203BAC" w:rsidRPr="00184FCE">
        <w:rPr>
          <w:rFonts w:ascii="Times New Roman" w:hAnsi="Times New Roman" w:cs="Times New Roman"/>
          <w:sz w:val="24"/>
          <w:szCs w:val="24"/>
        </w:rPr>
        <w:t>Produse</w:t>
      </w:r>
      <w:r w:rsidRPr="00184FCE">
        <w:rPr>
          <w:rFonts w:ascii="Times New Roman" w:hAnsi="Times New Roman" w:cs="Times New Roman"/>
          <w:sz w:val="24"/>
          <w:szCs w:val="24"/>
        </w:rPr>
        <w:t xml:space="preserve"> și cuprinde Propunerea Financiară, Propunerea Tehnică precum și alte documente care au fost </w:t>
      </w:r>
      <w:r w:rsidR="00A13F79" w:rsidRPr="00184FCE">
        <w:rPr>
          <w:rFonts w:ascii="Times New Roman" w:hAnsi="Times New Roman" w:cs="Times New Roman"/>
          <w:sz w:val="24"/>
          <w:szCs w:val="24"/>
        </w:rPr>
        <w:t xml:space="preserve">solicitate prin </w:t>
      </w:r>
      <w:r w:rsidRPr="00184FCE">
        <w:rPr>
          <w:rFonts w:ascii="Times New Roman" w:hAnsi="Times New Roman" w:cs="Times New Roman"/>
          <w:sz w:val="24"/>
          <w:szCs w:val="24"/>
        </w:rPr>
        <w:t>Documentația de Atribuire</w:t>
      </w:r>
      <w:r w:rsidR="00A13F79" w:rsidRPr="00184FCE">
        <w:rPr>
          <w:rFonts w:ascii="Times New Roman" w:hAnsi="Times New Roman" w:cs="Times New Roman"/>
          <w:sz w:val="24"/>
          <w:szCs w:val="24"/>
        </w:rPr>
        <w:t xml:space="preserve"> și prezentate ulterior</w:t>
      </w:r>
      <w:r w:rsidRPr="00184FCE">
        <w:rPr>
          <w:rFonts w:ascii="Times New Roman" w:hAnsi="Times New Roman" w:cs="Times New Roman"/>
          <w:sz w:val="24"/>
          <w:szCs w:val="24"/>
        </w:rPr>
        <w:t>;</w:t>
      </w:r>
    </w:p>
    <w:p w14:paraId="2723B8BA" w14:textId="7BC89708" w:rsidR="00203BA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184FCE">
        <w:rPr>
          <w:rFonts w:ascii="Times New Roman" w:hAnsi="Times New Roman" w:cs="Times New Roman"/>
          <w:sz w:val="24"/>
          <w:szCs w:val="24"/>
        </w:rPr>
        <w:t>-a</w:t>
      </w:r>
      <w:r w:rsidRPr="00184FCE">
        <w:rPr>
          <w:rFonts w:ascii="Times New Roman" w:hAnsi="Times New Roman" w:cs="Times New Roman"/>
          <w:sz w:val="24"/>
          <w:szCs w:val="24"/>
        </w:rPr>
        <w:t xml:space="preserve"> stabilit prin Documentele Contractului;</w:t>
      </w:r>
    </w:p>
    <w:p w14:paraId="666124E7" w14:textId="77777777" w:rsidR="00203BA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ersonal - persoanele desemnate de către Contractant sau de către oricare dintre Subcontractanți pentru îndeplinirea Contractului;</w:t>
      </w:r>
    </w:p>
    <w:p w14:paraId="012C3841" w14:textId="20DCBE04" w:rsidR="00203BA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rețul Contractului - Prețul plătibil Contractantului de către Autoritatea</w:t>
      </w:r>
      <w:r w:rsidR="002228AA"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în baza și în conformitate cu prevederile Contractului, a ofertei Contractantului și a documentației de atribuire, pentru îndeplinirea integrală și corespunzătoare a tuturor obligațiilor asumate prin Contract;</w:t>
      </w:r>
    </w:p>
    <w:p w14:paraId="3970E5DA" w14:textId="185D73A9" w:rsidR="00203BA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rejudiciu – paguba produsă Autorității</w:t>
      </w:r>
      <w:r w:rsidR="004B0C8C"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 de către Contractant prin neexecutarea/ executarea necorespunzătoare ori cu întârziere a obligațiilor stabilite în sarcina sa, prin prezentul contract;</w:t>
      </w:r>
    </w:p>
    <w:p w14:paraId="1219C54B" w14:textId="7AB5A175" w:rsidR="00203BA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Proces-Verbal de Recepție a </w:t>
      </w:r>
      <w:r w:rsidR="00203BAC"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 documentul prin care </w:t>
      </w:r>
      <w:r w:rsidR="00497880" w:rsidRPr="00184FCE">
        <w:rPr>
          <w:rFonts w:ascii="Times New Roman" w:hAnsi="Times New Roman" w:cs="Times New Roman"/>
          <w:sz w:val="24"/>
          <w:szCs w:val="24"/>
        </w:rPr>
        <w:t xml:space="preserve">AC își exprimă acordul cu privire la faptul că </w:t>
      </w:r>
      <w:r w:rsidRPr="00184FCE">
        <w:rPr>
          <w:rFonts w:ascii="Times New Roman" w:hAnsi="Times New Roman" w:cs="Times New Roman"/>
          <w:sz w:val="24"/>
          <w:szCs w:val="24"/>
        </w:rPr>
        <w:t xml:space="preserve">sunt acceptate </w:t>
      </w:r>
      <w:r w:rsidR="00203BAC" w:rsidRPr="00184FCE">
        <w:rPr>
          <w:rFonts w:ascii="Times New Roman" w:hAnsi="Times New Roman" w:cs="Times New Roman"/>
          <w:sz w:val="24"/>
          <w:szCs w:val="24"/>
        </w:rPr>
        <w:t>Produsele furnizate</w:t>
      </w:r>
      <w:r w:rsidRPr="00184FCE">
        <w:rPr>
          <w:rFonts w:ascii="Times New Roman" w:hAnsi="Times New Roman" w:cs="Times New Roman"/>
          <w:sz w:val="24"/>
          <w:szCs w:val="24"/>
        </w:rPr>
        <w:t>, întocmit de Contractant și semnat de 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prin care ace</w:t>
      </w:r>
      <w:r w:rsidR="00D657A5" w:rsidRPr="00184FCE">
        <w:rPr>
          <w:rFonts w:ascii="Times New Roman" w:hAnsi="Times New Roman" w:cs="Times New Roman"/>
          <w:sz w:val="24"/>
          <w:szCs w:val="24"/>
        </w:rPr>
        <w:t>a</w:t>
      </w:r>
      <w:r w:rsidRPr="00184FCE">
        <w:rPr>
          <w:rFonts w:ascii="Times New Roman" w:hAnsi="Times New Roman" w:cs="Times New Roman"/>
          <w:sz w:val="24"/>
          <w:szCs w:val="24"/>
        </w:rPr>
        <w:t xml:space="preserve">sta din urmă confirmă </w:t>
      </w:r>
      <w:r w:rsidR="00203BAC" w:rsidRPr="00184FCE">
        <w:rPr>
          <w:rFonts w:ascii="Times New Roman" w:hAnsi="Times New Roman" w:cs="Times New Roman"/>
          <w:sz w:val="24"/>
          <w:szCs w:val="24"/>
        </w:rPr>
        <w:t>furnizarea Produselor</w:t>
      </w:r>
      <w:r w:rsidRPr="00184FCE">
        <w:rPr>
          <w:rFonts w:ascii="Times New Roman" w:hAnsi="Times New Roman" w:cs="Times New Roman"/>
          <w:sz w:val="24"/>
          <w:szCs w:val="24"/>
        </w:rPr>
        <w:t xml:space="preserve"> în mod corespunzător de către Contractant și că acestea au fost acceptate de către 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00203BAC" w:rsidRPr="00184FCE">
        <w:rPr>
          <w:rFonts w:ascii="Times New Roman" w:hAnsi="Times New Roman" w:cs="Times New Roman"/>
          <w:sz w:val="24"/>
          <w:szCs w:val="24"/>
        </w:rPr>
        <w:t>;</w:t>
      </w:r>
    </w:p>
    <w:p w14:paraId="6A3DA071" w14:textId="2D2416B2" w:rsidR="00203BAC"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Recepția - reprezintă operațiunea </w:t>
      </w:r>
      <w:r w:rsidR="00497880" w:rsidRPr="00184FCE">
        <w:rPr>
          <w:rFonts w:ascii="Times New Roman" w:hAnsi="Times New Roman" w:cs="Times New Roman"/>
          <w:sz w:val="24"/>
          <w:szCs w:val="24"/>
        </w:rPr>
        <w:t xml:space="preserve">de identificare și verificare cantitativă și calitativă a  produselor furnizate, prin care AC constată că acestea corespund clauzelor contractuale și cerințelor din caietul de sarcini/propunere tehnică </w:t>
      </w:r>
      <w:r w:rsidRPr="00184FCE">
        <w:rPr>
          <w:rFonts w:ascii="Times New Roman" w:hAnsi="Times New Roman" w:cs="Times New Roman"/>
          <w:sz w:val="24"/>
          <w:szCs w:val="24"/>
        </w:rPr>
        <w:t xml:space="preserve">prin care </w:t>
      </w:r>
      <w:r w:rsidR="00E505D2" w:rsidRPr="00184FCE">
        <w:rPr>
          <w:rFonts w:ascii="Times New Roman" w:hAnsi="Times New Roman" w:cs="Times New Roman"/>
          <w:sz w:val="24"/>
          <w:szCs w:val="24"/>
        </w:rPr>
        <w:t>Autoritatea</w:t>
      </w:r>
      <w:r w:rsidR="00812043"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își exprimă </w:t>
      </w:r>
      <w:r w:rsidR="007C5737" w:rsidRPr="00184FCE">
        <w:rPr>
          <w:rFonts w:ascii="Times New Roman" w:hAnsi="Times New Roman" w:cs="Times New Roman"/>
          <w:sz w:val="24"/>
          <w:szCs w:val="24"/>
        </w:rPr>
        <w:t xml:space="preserve">acordul cu privire la  </w:t>
      </w:r>
      <w:r w:rsidR="007C17D2" w:rsidRPr="00184FCE">
        <w:rPr>
          <w:rFonts w:ascii="Times New Roman" w:hAnsi="Times New Roman" w:cs="Times New Roman"/>
          <w:sz w:val="24"/>
          <w:szCs w:val="24"/>
        </w:rPr>
        <w:t>cantita</w:t>
      </w:r>
      <w:r w:rsidR="007C5737" w:rsidRPr="00184FCE">
        <w:rPr>
          <w:rFonts w:ascii="Times New Roman" w:hAnsi="Times New Roman" w:cs="Times New Roman"/>
          <w:sz w:val="24"/>
          <w:szCs w:val="24"/>
        </w:rPr>
        <w:t>tea</w:t>
      </w:r>
      <w:r w:rsidR="007C17D2" w:rsidRPr="00184FCE">
        <w:rPr>
          <w:rFonts w:ascii="Times New Roman" w:hAnsi="Times New Roman" w:cs="Times New Roman"/>
          <w:sz w:val="24"/>
          <w:szCs w:val="24"/>
        </w:rPr>
        <w:t xml:space="preserve"> și calita</w:t>
      </w:r>
      <w:r w:rsidR="007C5737" w:rsidRPr="00184FCE">
        <w:rPr>
          <w:rFonts w:ascii="Times New Roman" w:hAnsi="Times New Roman" w:cs="Times New Roman"/>
          <w:sz w:val="24"/>
          <w:szCs w:val="24"/>
        </w:rPr>
        <w:t>tea</w:t>
      </w:r>
      <w:r w:rsidRPr="00184FCE">
        <w:rPr>
          <w:rFonts w:ascii="Times New Roman" w:hAnsi="Times New Roman" w:cs="Times New Roman"/>
          <w:sz w:val="24"/>
          <w:szCs w:val="24"/>
        </w:rPr>
        <w:t xml:space="preserve"> </w:t>
      </w:r>
      <w:r w:rsidR="00203BAC" w:rsidRPr="00184FCE">
        <w:rPr>
          <w:rFonts w:ascii="Times New Roman" w:hAnsi="Times New Roman" w:cs="Times New Roman"/>
          <w:sz w:val="24"/>
          <w:szCs w:val="24"/>
        </w:rPr>
        <w:t>produsel</w:t>
      </w:r>
      <w:r w:rsidR="007C5737" w:rsidRPr="00184FCE">
        <w:rPr>
          <w:rFonts w:ascii="Times New Roman" w:hAnsi="Times New Roman" w:cs="Times New Roman"/>
          <w:sz w:val="24"/>
          <w:szCs w:val="24"/>
        </w:rPr>
        <w:t>or</w:t>
      </w:r>
      <w:r w:rsidR="00203BAC" w:rsidRPr="00184FCE">
        <w:rPr>
          <w:rFonts w:ascii="Times New Roman" w:hAnsi="Times New Roman" w:cs="Times New Roman"/>
          <w:sz w:val="24"/>
          <w:szCs w:val="24"/>
        </w:rPr>
        <w:t xml:space="preserve"> furnizate</w:t>
      </w:r>
      <w:r w:rsidRPr="00184FCE">
        <w:rPr>
          <w:rFonts w:ascii="Times New Roman" w:hAnsi="Times New Roman" w:cs="Times New Roman"/>
          <w:sz w:val="24"/>
          <w:szCs w:val="24"/>
        </w:rPr>
        <w:t xml:space="preserve"> în cadrul contractului de achiziție </w:t>
      </w:r>
      <w:r w:rsidR="00BA2BB6" w:rsidRPr="00184FCE">
        <w:rPr>
          <w:rFonts w:ascii="Times New Roman" w:hAnsi="Times New Roman" w:cs="Times New Roman"/>
          <w:sz w:val="24"/>
          <w:szCs w:val="24"/>
        </w:rPr>
        <w:t>publică</w:t>
      </w:r>
      <w:r w:rsidRPr="00184FCE">
        <w:rPr>
          <w:rFonts w:ascii="Times New Roman" w:hAnsi="Times New Roman" w:cs="Times New Roman"/>
          <w:sz w:val="24"/>
          <w:szCs w:val="24"/>
        </w:rPr>
        <w:t xml:space="preserve"> și pe baza căreia efectuează plata</w:t>
      </w:r>
      <w:r w:rsidR="00203BAC" w:rsidRPr="00184FCE">
        <w:rPr>
          <w:rFonts w:ascii="Times New Roman" w:hAnsi="Times New Roman" w:cs="Times New Roman"/>
          <w:sz w:val="24"/>
          <w:szCs w:val="24"/>
        </w:rPr>
        <w:t>;</w:t>
      </w:r>
    </w:p>
    <w:p w14:paraId="7EFD7F18" w14:textId="6A03AE6A" w:rsidR="00AF3012"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184FCE">
        <w:rPr>
          <w:rFonts w:ascii="Times New Roman" w:hAnsi="Times New Roman" w:cs="Times New Roman"/>
          <w:sz w:val="24"/>
          <w:szCs w:val="24"/>
        </w:rPr>
        <w:t>a</w:t>
      </w:r>
      <w:r w:rsidRPr="00184FCE">
        <w:rPr>
          <w:rFonts w:ascii="Times New Roman" w:hAnsi="Times New Roman" w:cs="Times New Roman"/>
          <w:sz w:val="24"/>
          <w:szCs w:val="24"/>
        </w:rPr>
        <w:t xml:space="preserve"> </w:t>
      </w:r>
      <w:r w:rsidR="00203BAC" w:rsidRPr="00184FCE">
        <w:rPr>
          <w:rFonts w:ascii="Times New Roman" w:hAnsi="Times New Roman" w:cs="Times New Roman"/>
          <w:sz w:val="24"/>
          <w:szCs w:val="24"/>
        </w:rPr>
        <w:t>Produselor furnizate</w:t>
      </w:r>
      <w:r w:rsidRPr="00184FCE">
        <w:rPr>
          <w:rFonts w:ascii="Times New Roman" w:hAnsi="Times New Roman" w:cs="Times New Roman"/>
          <w:sz w:val="24"/>
          <w:szCs w:val="24"/>
        </w:rPr>
        <w:t xml:space="preserve"> astfel cum sunt acestea descrise în Caietul de Sarcini;</w:t>
      </w:r>
    </w:p>
    <w:p w14:paraId="1BFF38C7" w14:textId="77777777" w:rsidR="00AF3012"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 xml:space="preserve">Standarde profesionale - cerințele profesionale legate de calitatea </w:t>
      </w:r>
      <w:r w:rsidR="00AF3012"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care </w:t>
      </w:r>
      <w:r w:rsidR="007C5737" w:rsidRPr="00184FCE">
        <w:rPr>
          <w:rFonts w:ascii="Times New Roman" w:hAnsi="Times New Roman" w:cs="Times New Roman"/>
          <w:sz w:val="24"/>
          <w:szCs w:val="24"/>
        </w:rPr>
        <w:t>trebuie</w:t>
      </w:r>
      <w:r w:rsidRPr="00184FCE">
        <w:rPr>
          <w:rFonts w:ascii="Times New Roman" w:hAnsi="Times New Roman" w:cs="Times New Roman"/>
          <w:sz w:val="24"/>
          <w:szCs w:val="24"/>
        </w:rPr>
        <w:t xml:space="preserve"> respectate de către orice Contractant diligent care posedă cunoștințele și experiența </w:t>
      </w:r>
      <w:r w:rsidR="00AF3012" w:rsidRPr="00184FCE">
        <w:rPr>
          <w:rFonts w:ascii="Times New Roman" w:hAnsi="Times New Roman" w:cs="Times New Roman"/>
          <w:sz w:val="24"/>
          <w:szCs w:val="24"/>
        </w:rPr>
        <w:t xml:space="preserve">necesară </w:t>
      </w:r>
      <w:r w:rsidRPr="00184FCE">
        <w:rPr>
          <w:rFonts w:ascii="Times New Roman" w:hAnsi="Times New Roman" w:cs="Times New Roman"/>
          <w:sz w:val="24"/>
          <w:szCs w:val="24"/>
        </w:rPr>
        <w:t xml:space="preserve">și pe care Contractantul este obligat să le respecte în </w:t>
      </w:r>
      <w:r w:rsidR="00AF3012" w:rsidRPr="00184FCE">
        <w:rPr>
          <w:rFonts w:ascii="Times New Roman" w:hAnsi="Times New Roman" w:cs="Times New Roman"/>
          <w:sz w:val="24"/>
          <w:szCs w:val="24"/>
        </w:rPr>
        <w:t>furnizarea</w:t>
      </w:r>
      <w:r w:rsidRPr="00184FCE">
        <w:rPr>
          <w:rFonts w:ascii="Times New Roman" w:hAnsi="Times New Roman" w:cs="Times New Roman"/>
          <w:sz w:val="24"/>
          <w:szCs w:val="24"/>
        </w:rPr>
        <w:t xml:space="preserve"> tuturor </w:t>
      </w:r>
      <w:r w:rsidR="00AF3012"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incluse în prezentul Contract;</w:t>
      </w:r>
    </w:p>
    <w:p w14:paraId="3268D33C" w14:textId="0487C97D" w:rsidR="00EE1B24"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Subcontractant - </w:t>
      </w:r>
      <w:r w:rsidR="00C568F9" w:rsidRPr="00184FCE">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184FCE">
        <w:rPr>
          <w:rFonts w:ascii="Times New Roman" w:hAnsi="Times New Roman" w:cs="Times New Roman"/>
          <w:sz w:val="24"/>
          <w:szCs w:val="24"/>
        </w:rPr>
        <w:t>i</w:t>
      </w:r>
      <w:r w:rsidR="00C568F9" w:rsidRPr="00184FCE">
        <w:rPr>
          <w:rFonts w:ascii="Times New Roman" w:hAnsi="Times New Roman" w:cs="Times New Roman"/>
          <w:sz w:val="24"/>
          <w:szCs w:val="24"/>
        </w:rPr>
        <w:t>;</w:t>
      </w:r>
    </w:p>
    <w:p w14:paraId="7D54494B" w14:textId="52FC3CAD" w:rsidR="00EE1B24"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812043"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 nu este luată în calculul termenului. Dacă ultima zi a unui termen exprimat altfel decât în ore este o zi de sărbătoare legală, o duminică sau o sâmbătă, termenul se încheie la expirarea ultimei or</w:t>
      </w:r>
      <w:r w:rsidR="00EE1B24" w:rsidRPr="00184FCE">
        <w:rPr>
          <w:rFonts w:ascii="Times New Roman" w:hAnsi="Times New Roman" w:cs="Times New Roman"/>
          <w:sz w:val="24"/>
          <w:szCs w:val="24"/>
        </w:rPr>
        <w:t>e a următoarei zile lucrătoare;</w:t>
      </w:r>
    </w:p>
    <w:p w14:paraId="74C8555F" w14:textId="4FD4C32C" w:rsidR="004D3CE5" w:rsidRPr="00184FCE" w:rsidRDefault="004D3CE5">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Zi - înseamnă zi calendaristică, iar anul înseamnă 365 de zile; în afara cazului în care se prevede expres că sunt zile lucrătoare.</w:t>
      </w:r>
    </w:p>
    <w:p w14:paraId="027C61BF" w14:textId="2A85E15D" w:rsidR="004D3CE5" w:rsidRPr="00184FCE"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INTERPRETARE</w:t>
      </w:r>
    </w:p>
    <w:p w14:paraId="4E4CC3C9" w14:textId="77777777" w:rsidR="00EE1B24" w:rsidRPr="00184FCE" w:rsidRDefault="004D3CE5">
      <w:pPr>
        <w:pStyle w:val="ListParagraph"/>
        <w:numPr>
          <w:ilvl w:val="0"/>
          <w:numId w:val="10"/>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184FCE" w:rsidRDefault="004D3CE5">
      <w:pPr>
        <w:pStyle w:val="ListParagraph"/>
        <w:numPr>
          <w:ilvl w:val="0"/>
          <w:numId w:val="10"/>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184FCE" w:rsidRDefault="00C90D83">
      <w:pPr>
        <w:pStyle w:val="ListParagraph"/>
        <w:numPr>
          <w:ilvl w:val="0"/>
          <w:numId w:val="10"/>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Nulitatea unei clauze nu atrage desființarea contractului, dacă aceasta nu a fost esențială. Celelalte dispoziții contractuale rămân valabile.</w:t>
      </w:r>
    </w:p>
    <w:p w14:paraId="410D3F6F" w14:textId="645FE8FD" w:rsidR="004D3CE5" w:rsidRPr="00184FCE"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OBIECTUL CONTRACTULUI</w:t>
      </w:r>
    </w:p>
    <w:p w14:paraId="34476828" w14:textId="5A34B8EB" w:rsidR="004D3CE5" w:rsidRPr="00184FCE" w:rsidRDefault="004D3CE5" w:rsidP="00B52230">
      <w:pPr>
        <w:pStyle w:val="ListParagraph"/>
        <w:numPr>
          <w:ilvl w:val="0"/>
          <w:numId w:val="11"/>
        </w:numPr>
        <w:spacing w:before="120" w:after="120" w:line="276" w:lineRule="auto"/>
        <w:jc w:val="both"/>
        <w:rPr>
          <w:rFonts w:ascii="Times New Roman" w:hAnsi="Times New Roman" w:cs="Times New Roman"/>
          <w:b/>
          <w:sz w:val="24"/>
          <w:szCs w:val="24"/>
          <w:lang w:val="it-IT"/>
        </w:rPr>
      </w:pPr>
      <w:r w:rsidRPr="00184FCE">
        <w:rPr>
          <w:rFonts w:ascii="Times New Roman" w:hAnsi="Times New Roman" w:cs="Times New Roman"/>
          <w:sz w:val="24"/>
          <w:szCs w:val="24"/>
        </w:rPr>
        <w:t xml:space="preserve">Obiectul prezentului Contract îl reprezintă </w:t>
      </w:r>
      <w:r w:rsidR="00EE1B24" w:rsidRPr="00184FCE">
        <w:rPr>
          <w:rFonts w:ascii="Times New Roman" w:hAnsi="Times New Roman" w:cs="Times New Roman"/>
          <w:sz w:val="24"/>
          <w:szCs w:val="24"/>
        </w:rPr>
        <w:t>furnizarea</w:t>
      </w:r>
      <w:r w:rsidR="00207519" w:rsidRPr="00184FCE">
        <w:rPr>
          <w:rFonts w:ascii="Times New Roman" w:hAnsi="Times New Roman" w:cs="Times New Roman"/>
          <w:b/>
          <w:bCs/>
          <w:sz w:val="24"/>
          <w:szCs w:val="24"/>
        </w:rPr>
        <w:t xml:space="preserve"> de.......................</w:t>
      </w:r>
      <w:r w:rsidR="00310017" w:rsidRPr="00184FCE">
        <w:rPr>
          <w:rFonts w:ascii="Times New Roman" w:hAnsi="Times New Roman" w:cs="Times New Roman"/>
          <w:sz w:val="24"/>
          <w:szCs w:val="24"/>
        </w:rPr>
        <w:t xml:space="preserve">, </w:t>
      </w:r>
      <w:r w:rsidRPr="00184FCE">
        <w:rPr>
          <w:rFonts w:ascii="Times New Roman" w:hAnsi="Times New Roman" w:cs="Times New Roman"/>
          <w:sz w:val="24"/>
          <w:szCs w:val="24"/>
        </w:rPr>
        <w:t xml:space="preserve">denumite în continuare </w:t>
      </w:r>
      <w:r w:rsidR="00E05067" w:rsidRPr="00184FCE">
        <w:rPr>
          <w:rFonts w:ascii="Times New Roman" w:hAnsi="Times New Roman" w:cs="Times New Roman"/>
          <w:sz w:val="24"/>
          <w:szCs w:val="24"/>
        </w:rPr>
        <w:t>Produse</w:t>
      </w:r>
      <w:r w:rsidRPr="00184FCE">
        <w:rPr>
          <w:rFonts w:ascii="Times New Roman" w:hAnsi="Times New Roman" w:cs="Times New Roman"/>
          <w:sz w:val="24"/>
          <w:szCs w:val="24"/>
        </w:rPr>
        <w:t xml:space="preserve">, pe care Contractantul se obligă să le </w:t>
      </w:r>
      <w:r w:rsidR="007C5737" w:rsidRPr="00184FCE">
        <w:rPr>
          <w:rFonts w:ascii="Times New Roman" w:hAnsi="Times New Roman" w:cs="Times New Roman"/>
          <w:sz w:val="24"/>
          <w:szCs w:val="24"/>
        </w:rPr>
        <w:t>livreze</w:t>
      </w:r>
      <w:r w:rsidRPr="00184FCE">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184FCE">
        <w:rPr>
          <w:rFonts w:ascii="Times New Roman" w:hAnsi="Times New Roman" w:cs="Times New Roman"/>
          <w:sz w:val="24"/>
          <w:szCs w:val="24"/>
        </w:rPr>
        <w:t>, inclusiv operațiunile conexe prevăzute în Caietul de Sarcini, dacă este cazul</w:t>
      </w:r>
      <w:r w:rsidRPr="00184FCE">
        <w:rPr>
          <w:rFonts w:ascii="Times New Roman" w:hAnsi="Times New Roman" w:cs="Times New Roman"/>
          <w:sz w:val="24"/>
          <w:szCs w:val="24"/>
        </w:rPr>
        <w:t>.</w:t>
      </w:r>
    </w:p>
    <w:p w14:paraId="1677E9BC" w14:textId="6491F87B" w:rsidR="004D3CE5" w:rsidRPr="00184FCE"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PREȚUL CONTRACTULUI</w:t>
      </w:r>
    </w:p>
    <w:p w14:paraId="37E93673" w14:textId="41A1DF03" w:rsidR="00226A16" w:rsidRPr="00184FCE" w:rsidRDefault="004D3CE5">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184FCE">
        <w:rPr>
          <w:rFonts w:ascii="Times New Roman" w:hAnsi="Times New Roman" w:cs="Times New Roman"/>
          <w:sz w:val="24"/>
          <w:szCs w:val="24"/>
        </w:rPr>
        <w:t>achiziție publică a</w:t>
      </w:r>
      <w:r w:rsidR="00E009B0" w:rsidRPr="00184FCE">
        <w:rPr>
          <w:rFonts w:ascii="Times New Roman" w:hAnsi="Times New Roman" w:cs="Times New Roman"/>
          <w:sz w:val="24"/>
          <w:szCs w:val="24"/>
        </w:rPr>
        <w:t xml:space="preserve"> Produselor</w:t>
      </w:r>
      <w:r w:rsidRPr="00184FCE">
        <w:rPr>
          <w:rFonts w:ascii="Times New Roman" w:hAnsi="Times New Roman" w:cs="Times New Roman"/>
          <w:sz w:val="24"/>
          <w:szCs w:val="24"/>
        </w:rPr>
        <w:t xml:space="preserve">, în sumă de </w:t>
      </w:r>
      <w:r w:rsidR="003B64D3" w:rsidRPr="00184FCE">
        <w:rPr>
          <w:rFonts w:ascii="Times New Roman" w:hAnsi="Times New Roman" w:cs="Times New Roman"/>
          <w:b/>
          <w:bCs/>
          <w:sz w:val="24"/>
          <w:szCs w:val="24"/>
        </w:rPr>
        <w:t>.....................................</w:t>
      </w:r>
      <w:r w:rsidRPr="00184FCE">
        <w:rPr>
          <w:rFonts w:ascii="Times New Roman" w:hAnsi="Times New Roman" w:cs="Times New Roman"/>
          <w:b/>
          <w:bCs/>
          <w:sz w:val="24"/>
          <w:szCs w:val="24"/>
        </w:rPr>
        <w:t xml:space="preserve"> </w:t>
      </w:r>
      <w:r w:rsidR="00E73E0D" w:rsidRPr="00184FCE">
        <w:rPr>
          <w:rFonts w:ascii="Times New Roman" w:hAnsi="Times New Roman" w:cs="Times New Roman"/>
          <w:b/>
          <w:bCs/>
          <w:sz w:val="24"/>
          <w:szCs w:val="24"/>
        </w:rPr>
        <w:t>lei</w:t>
      </w:r>
      <w:r w:rsidR="00207519" w:rsidRPr="00184FCE">
        <w:rPr>
          <w:rFonts w:ascii="Times New Roman" w:hAnsi="Times New Roman" w:cs="Times New Roman"/>
          <w:sz w:val="24"/>
          <w:szCs w:val="24"/>
        </w:rPr>
        <w:t xml:space="preserve">, </w:t>
      </w:r>
      <w:r w:rsidRPr="00184FCE">
        <w:rPr>
          <w:rFonts w:ascii="Times New Roman" w:hAnsi="Times New Roman" w:cs="Times New Roman"/>
          <w:sz w:val="24"/>
          <w:szCs w:val="24"/>
        </w:rPr>
        <w:t xml:space="preserve">la care se adaugă TVA în valoare de </w:t>
      </w:r>
      <w:r w:rsidR="003B64D3" w:rsidRPr="00184FCE">
        <w:rPr>
          <w:rFonts w:ascii="Times New Roman" w:hAnsi="Times New Roman" w:cs="Times New Roman"/>
          <w:b/>
          <w:bCs/>
          <w:sz w:val="24"/>
          <w:szCs w:val="24"/>
        </w:rPr>
        <w:t>.......................................</w:t>
      </w:r>
      <w:r w:rsidR="00E73E0D" w:rsidRPr="00184FCE">
        <w:rPr>
          <w:rFonts w:ascii="Times New Roman" w:hAnsi="Times New Roman" w:cs="Times New Roman"/>
          <w:b/>
          <w:bCs/>
          <w:sz w:val="24"/>
          <w:szCs w:val="24"/>
        </w:rPr>
        <w:t xml:space="preserve"> lei</w:t>
      </w:r>
      <w:r w:rsidRPr="00184FCE">
        <w:rPr>
          <w:rFonts w:ascii="Times New Roman" w:hAnsi="Times New Roman" w:cs="Times New Roman"/>
          <w:sz w:val="24"/>
          <w:szCs w:val="24"/>
        </w:rPr>
        <w:t>, conform prevederilor legale</w:t>
      </w:r>
      <w:r w:rsidR="003F2EC5" w:rsidRPr="00184FCE">
        <w:rPr>
          <w:rFonts w:ascii="Times New Roman" w:hAnsi="Times New Roman" w:cs="Times New Roman"/>
          <w:sz w:val="24"/>
          <w:szCs w:val="24"/>
        </w:rPr>
        <w:t>.</w:t>
      </w:r>
    </w:p>
    <w:p w14:paraId="488689C5" w14:textId="33680088" w:rsidR="00E009B0" w:rsidRPr="00184FCE" w:rsidRDefault="004D3CE5">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rețul Contractului este ferm</w:t>
      </w:r>
      <w:r w:rsidR="009457D1" w:rsidRPr="00184FCE">
        <w:rPr>
          <w:rFonts w:ascii="Times New Roman" w:hAnsi="Times New Roman" w:cs="Times New Roman"/>
          <w:sz w:val="24"/>
          <w:szCs w:val="24"/>
        </w:rPr>
        <w:t>.</w:t>
      </w:r>
      <w:r w:rsidR="008C0CF2" w:rsidRPr="00184FCE">
        <w:rPr>
          <w:rFonts w:ascii="Times New Roman" w:hAnsi="Times New Roman" w:cs="Times New Roman"/>
          <w:sz w:val="24"/>
          <w:szCs w:val="24"/>
        </w:rPr>
        <w:t xml:space="preserve"> </w:t>
      </w:r>
    </w:p>
    <w:p w14:paraId="4CC2B490" w14:textId="43A409C9" w:rsidR="00385DEB" w:rsidRPr="00184FCE" w:rsidRDefault="004D3CE5">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398639FD" w14:textId="77777777" w:rsidR="004E4E71" w:rsidRPr="00184FCE" w:rsidRDefault="002E4CFD">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Toate costurile de ambalare, de livrare, incarcare, descarcare, manipulare a produselor livrate la sediul a</w:t>
      </w:r>
      <w:r w:rsidRPr="00184FCE">
        <w:rPr>
          <w:rFonts w:ascii="Times New Roman" w:hAnsi="Times New Roman" w:cs="Times New Roman"/>
          <w:sz w:val="24"/>
          <w:szCs w:val="24"/>
          <w:lang w:val="es-ES"/>
        </w:rPr>
        <w:t>chizitorului</w:t>
      </w:r>
      <w:r w:rsidRPr="00184FCE">
        <w:rPr>
          <w:rFonts w:ascii="Times New Roman" w:hAnsi="Times New Roman" w:cs="Times New Roman"/>
          <w:sz w:val="24"/>
          <w:szCs w:val="24"/>
        </w:rPr>
        <w:t xml:space="preserve">, cad in sarcina furnizorului. </w:t>
      </w:r>
    </w:p>
    <w:p w14:paraId="288200B3" w14:textId="01A8E1C3" w:rsidR="004D3CE5" w:rsidRPr="00184FCE"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lastRenderedPageBreak/>
        <w:t>DURATA CONTRACTULUI</w:t>
      </w:r>
    </w:p>
    <w:p w14:paraId="396F8E06" w14:textId="4D8E32D5" w:rsidR="005850B4" w:rsidRPr="00184FCE" w:rsidRDefault="004D3CE5">
      <w:pPr>
        <w:pStyle w:val="ListParagraph"/>
        <w:numPr>
          <w:ilvl w:val="0"/>
          <w:numId w:val="13"/>
        </w:numPr>
        <w:ind w:left="567" w:hanging="579"/>
        <w:rPr>
          <w:rFonts w:ascii="Times New Roman" w:hAnsi="Times New Roman" w:cs="Times New Roman"/>
          <w:sz w:val="24"/>
          <w:szCs w:val="24"/>
        </w:rPr>
      </w:pPr>
      <w:r w:rsidRPr="00184FCE">
        <w:rPr>
          <w:rFonts w:ascii="Times New Roman" w:hAnsi="Times New Roman" w:cs="Times New Roman"/>
          <w:sz w:val="24"/>
          <w:szCs w:val="24"/>
        </w:rPr>
        <w:t>Durata prezentului Contract începe de la data intrării în vigoare</w:t>
      </w:r>
      <w:r w:rsidR="00614A17" w:rsidRPr="00184FCE">
        <w:rPr>
          <w:rFonts w:ascii="Times New Roman" w:hAnsi="Times New Roman" w:cs="Times New Roman"/>
          <w:sz w:val="24"/>
          <w:szCs w:val="24"/>
        </w:rPr>
        <w:t xml:space="preserve"> </w:t>
      </w:r>
      <w:r w:rsidR="00987388" w:rsidRPr="00184FCE">
        <w:rPr>
          <w:rFonts w:ascii="Times New Roman" w:hAnsi="Times New Roman" w:cs="Times New Roman"/>
          <w:sz w:val="24"/>
          <w:szCs w:val="24"/>
        </w:rPr>
        <w:t xml:space="preserve">și se finalizează la data îndeplinirii obligațiilor contractuale în sarcina Părților, dar nu mai târziu de </w:t>
      </w:r>
      <w:r w:rsidR="000709EC" w:rsidRPr="00184FCE">
        <w:rPr>
          <w:rFonts w:ascii="Times New Roman" w:hAnsi="Times New Roman" w:cs="Times New Roman"/>
          <w:b/>
          <w:bCs/>
          <w:sz w:val="24"/>
          <w:szCs w:val="24"/>
        </w:rPr>
        <w:t>31</w:t>
      </w:r>
      <w:r w:rsidR="00987388" w:rsidRPr="00184FCE">
        <w:rPr>
          <w:rFonts w:ascii="Times New Roman" w:hAnsi="Times New Roman" w:cs="Times New Roman"/>
          <w:b/>
          <w:bCs/>
          <w:sz w:val="24"/>
          <w:szCs w:val="24"/>
        </w:rPr>
        <w:t>.12.202</w:t>
      </w:r>
      <w:r w:rsidR="000709EC" w:rsidRPr="00184FCE">
        <w:rPr>
          <w:rFonts w:ascii="Times New Roman" w:hAnsi="Times New Roman" w:cs="Times New Roman"/>
          <w:b/>
          <w:bCs/>
          <w:sz w:val="24"/>
          <w:szCs w:val="24"/>
        </w:rPr>
        <w:t>6</w:t>
      </w:r>
      <w:r w:rsidR="00A64CF8" w:rsidRPr="00184FCE">
        <w:rPr>
          <w:rFonts w:ascii="Times New Roman" w:hAnsi="Times New Roman" w:cs="Times New Roman"/>
          <w:sz w:val="24"/>
          <w:szCs w:val="24"/>
        </w:rPr>
        <w:t>.</w:t>
      </w:r>
    </w:p>
    <w:p w14:paraId="5DD9DCCF" w14:textId="77777777" w:rsidR="00D15ED7" w:rsidRPr="00184FCE" w:rsidRDefault="004D3CE5">
      <w:pPr>
        <w:pStyle w:val="ListParagraph"/>
        <w:numPr>
          <w:ilvl w:val="0"/>
          <w:numId w:val="13"/>
        </w:numPr>
        <w:ind w:left="567" w:hanging="579"/>
        <w:rPr>
          <w:rFonts w:ascii="Times New Roman" w:hAnsi="Times New Roman" w:cs="Times New Roman"/>
          <w:sz w:val="24"/>
          <w:szCs w:val="24"/>
        </w:rPr>
      </w:pPr>
      <w:r w:rsidRPr="00184FCE">
        <w:rPr>
          <w:rFonts w:ascii="Times New Roman" w:hAnsi="Times New Roman" w:cs="Times New Roman"/>
          <w:sz w:val="24"/>
          <w:szCs w:val="24"/>
        </w:rPr>
        <w:t>Contractul intră în vigoare la data semnării acestuia de către ambele părți</w:t>
      </w:r>
      <w:r w:rsidR="00D15ED7" w:rsidRPr="00184FCE">
        <w:rPr>
          <w:rFonts w:ascii="Times New Roman" w:hAnsi="Times New Roman" w:cs="Times New Roman"/>
          <w:sz w:val="24"/>
          <w:szCs w:val="24"/>
        </w:rPr>
        <w:t>.</w:t>
      </w:r>
    </w:p>
    <w:p w14:paraId="1F61EA4E" w14:textId="138B36A7" w:rsidR="00883EB4" w:rsidRPr="00184FCE" w:rsidRDefault="00883EB4">
      <w:pPr>
        <w:pStyle w:val="ListParagraph"/>
        <w:numPr>
          <w:ilvl w:val="0"/>
          <w:numId w:val="13"/>
        </w:numPr>
        <w:spacing w:before="120" w:after="120" w:line="276" w:lineRule="auto"/>
        <w:ind w:left="284" w:hanging="284"/>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Furnizorul se obligă să livreze </w:t>
      </w:r>
      <w:r w:rsidR="00281CE3" w:rsidRPr="00184FCE">
        <w:rPr>
          <w:rFonts w:ascii="Times New Roman" w:hAnsi="Times New Roman" w:cs="Times New Roman"/>
          <w:sz w:val="24"/>
          <w:szCs w:val="24"/>
        </w:rPr>
        <w:t xml:space="preserve">produsele </w:t>
      </w:r>
      <w:r w:rsidRPr="00184FCE">
        <w:rPr>
          <w:rFonts w:ascii="Times New Roman" w:hAnsi="Times New Roman" w:cs="Times New Roman"/>
          <w:sz w:val="24"/>
          <w:szCs w:val="24"/>
        </w:rPr>
        <w:t xml:space="preserve">in termen de cel mult </w:t>
      </w:r>
      <w:r w:rsidR="00184FCE" w:rsidRPr="00184FCE">
        <w:rPr>
          <w:rFonts w:ascii="Times New Roman" w:hAnsi="Times New Roman" w:cs="Times New Roman"/>
          <w:sz w:val="24"/>
          <w:szCs w:val="24"/>
        </w:rPr>
        <w:t>120</w:t>
      </w:r>
      <w:r w:rsidRPr="00184FCE">
        <w:rPr>
          <w:rFonts w:ascii="Times New Roman" w:hAnsi="Times New Roman" w:cs="Times New Roman"/>
          <w:sz w:val="24"/>
          <w:szCs w:val="24"/>
        </w:rPr>
        <w:t xml:space="preserve"> zile de la data transmiterii de către Autoritatea contractanta a unei comenzi ferme, dar nu mai tarziu de </w:t>
      </w:r>
      <w:r w:rsidR="000709EC" w:rsidRPr="00184FCE">
        <w:rPr>
          <w:rFonts w:ascii="Times New Roman" w:hAnsi="Times New Roman" w:cs="Times New Roman"/>
          <w:b/>
          <w:bCs/>
          <w:sz w:val="24"/>
          <w:szCs w:val="24"/>
        </w:rPr>
        <w:t>31</w:t>
      </w:r>
      <w:r w:rsidRPr="00184FCE">
        <w:rPr>
          <w:rFonts w:ascii="Times New Roman" w:hAnsi="Times New Roman" w:cs="Times New Roman"/>
          <w:b/>
          <w:bCs/>
          <w:sz w:val="24"/>
          <w:szCs w:val="24"/>
        </w:rPr>
        <w:t xml:space="preserve"> decembrie 202</w:t>
      </w:r>
      <w:r w:rsidR="000709EC" w:rsidRPr="00184FCE">
        <w:rPr>
          <w:rFonts w:ascii="Times New Roman" w:hAnsi="Times New Roman" w:cs="Times New Roman"/>
          <w:b/>
          <w:bCs/>
          <w:sz w:val="24"/>
          <w:szCs w:val="24"/>
        </w:rPr>
        <w:t>6</w:t>
      </w:r>
      <w:r w:rsidRPr="00184FCE">
        <w:rPr>
          <w:rFonts w:ascii="Times New Roman" w:hAnsi="Times New Roman" w:cs="Times New Roman"/>
          <w:sz w:val="24"/>
          <w:szCs w:val="24"/>
        </w:rPr>
        <w:t>.</w:t>
      </w:r>
    </w:p>
    <w:p w14:paraId="0C676487" w14:textId="624BC391" w:rsidR="004D3CE5" w:rsidRPr="00184FCE" w:rsidRDefault="0055701B">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DOCUMENTELE CONTRACTULUI</w:t>
      </w:r>
    </w:p>
    <w:p w14:paraId="75884E6E" w14:textId="2FB8E469" w:rsidR="004D3CE5" w:rsidRPr="00184FCE" w:rsidRDefault="004D3CE5">
      <w:pPr>
        <w:pStyle w:val="ListParagraph"/>
        <w:numPr>
          <w:ilvl w:val="0"/>
          <w:numId w:val="14"/>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Documentele prezentului Contract sunt:</w:t>
      </w:r>
    </w:p>
    <w:p w14:paraId="0EE5E1D4" w14:textId="77777777" w:rsidR="002E16F7" w:rsidRPr="00184FCE" w:rsidRDefault="004D3CE5">
      <w:pPr>
        <w:pStyle w:val="ListParagraph"/>
        <w:numPr>
          <w:ilvl w:val="0"/>
          <w:numId w:val="1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184FCE" w:rsidRDefault="004D3CE5">
      <w:pPr>
        <w:pStyle w:val="ListParagraph"/>
        <w:numPr>
          <w:ilvl w:val="0"/>
          <w:numId w:val="1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ropunerea tehnică, inclusiv, dacă este cazul, clarificările din perioada de evaluare – Anexa nr. 2;</w:t>
      </w:r>
    </w:p>
    <w:p w14:paraId="0A8B5025" w14:textId="77777777" w:rsidR="002E16F7" w:rsidRPr="00184FCE" w:rsidRDefault="004D3CE5">
      <w:pPr>
        <w:pStyle w:val="ListParagraph"/>
        <w:numPr>
          <w:ilvl w:val="0"/>
          <w:numId w:val="1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ropunerea financiară, inclusiv, dacă este cazul, clarificările din perioada de evaluare – Anexa nr. 3;</w:t>
      </w:r>
    </w:p>
    <w:p w14:paraId="6CC91489" w14:textId="2EDFC422" w:rsidR="004D3CE5" w:rsidRPr="00184FCE" w:rsidRDefault="008615F6">
      <w:pPr>
        <w:pStyle w:val="ListParagraph"/>
        <w:numPr>
          <w:ilvl w:val="0"/>
          <w:numId w:val="1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Garanția de bună execuție</w:t>
      </w:r>
      <w:r w:rsidR="00E73E0D" w:rsidRPr="00184FCE">
        <w:rPr>
          <w:rFonts w:ascii="Times New Roman" w:hAnsi="Times New Roman" w:cs="Times New Roman"/>
          <w:sz w:val="24"/>
          <w:szCs w:val="24"/>
        </w:rPr>
        <w:t xml:space="preserve"> – Anexa 4</w:t>
      </w:r>
    </w:p>
    <w:p w14:paraId="7925BA65" w14:textId="101F3510" w:rsidR="004D3CE5" w:rsidRPr="00184FCE" w:rsidRDefault="004D3CE5">
      <w:pPr>
        <w:pStyle w:val="ListParagraph"/>
        <w:numPr>
          <w:ilvl w:val="0"/>
          <w:numId w:val="7"/>
        </w:numPr>
        <w:spacing w:before="120" w:after="120" w:line="276" w:lineRule="auto"/>
        <w:ind w:left="0" w:firstLine="0"/>
        <w:contextualSpacing w:val="0"/>
        <w:jc w:val="both"/>
        <w:rPr>
          <w:rFonts w:ascii="Times New Roman" w:hAnsi="Times New Roman" w:cs="Times New Roman"/>
          <w:b/>
          <w:bCs/>
          <w:sz w:val="24"/>
          <w:szCs w:val="24"/>
        </w:rPr>
      </w:pPr>
      <w:r w:rsidRPr="00184FCE">
        <w:rPr>
          <w:rFonts w:ascii="Times New Roman" w:hAnsi="Times New Roman" w:cs="Times New Roman"/>
          <w:b/>
          <w:bCs/>
          <w:sz w:val="24"/>
          <w:szCs w:val="24"/>
        </w:rPr>
        <w:t>Ordinea de precedență</w:t>
      </w:r>
    </w:p>
    <w:p w14:paraId="0AA6C0B7" w14:textId="77777777" w:rsidR="007E1D4C" w:rsidRPr="00184FC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0285ABED" w14:textId="108086A6" w:rsidR="008D187D" w:rsidRPr="00184FCE" w:rsidRDefault="004D3CE5">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184FCE" w:rsidRDefault="004D3CE5">
      <w:pPr>
        <w:pStyle w:val="ListParagraph"/>
        <w:numPr>
          <w:ilvl w:val="0"/>
          <w:numId w:val="7"/>
        </w:numPr>
        <w:spacing w:before="120" w:after="120" w:line="276" w:lineRule="auto"/>
        <w:ind w:left="0" w:firstLine="0"/>
        <w:contextualSpacing w:val="0"/>
        <w:jc w:val="both"/>
        <w:rPr>
          <w:rFonts w:ascii="Times New Roman" w:hAnsi="Times New Roman" w:cs="Times New Roman"/>
          <w:b/>
          <w:bCs/>
          <w:sz w:val="24"/>
          <w:szCs w:val="24"/>
        </w:rPr>
      </w:pPr>
      <w:r w:rsidRPr="00184FCE">
        <w:rPr>
          <w:rFonts w:ascii="Times New Roman" w:hAnsi="Times New Roman" w:cs="Times New Roman"/>
          <w:b/>
          <w:bCs/>
          <w:sz w:val="24"/>
          <w:szCs w:val="24"/>
        </w:rPr>
        <w:t>Comunicarea între Părți</w:t>
      </w:r>
    </w:p>
    <w:p w14:paraId="4EE6F193" w14:textId="77777777" w:rsidR="007E1D4C"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50DDA602" w:rsidR="007E1D4C"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municările între Părți se pot face și prin fax sau e-mail, cu condiția confirmării în scris a primirii </w:t>
      </w:r>
      <w:r w:rsidR="008615F6" w:rsidRPr="00184FCE">
        <w:rPr>
          <w:rFonts w:ascii="Times New Roman" w:hAnsi="Times New Roman" w:cs="Times New Roman"/>
          <w:sz w:val="24"/>
          <w:szCs w:val="24"/>
        </w:rPr>
        <w:t>documentului</w:t>
      </w:r>
      <w:r w:rsidRPr="00184FCE">
        <w:rPr>
          <w:rFonts w:ascii="Times New Roman" w:hAnsi="Times New Roman" w:cs="Times New Roman"/>
          <w:sz w:val="24"/>
          <w:szCs w:val="24"/>
        </w:rPr>
        <w:t>.</w:t>
      </w:r>
    </w:p>
    <w:p w14:paraId="43E7A348" w14:textId="77777777" w:rsidR="007E1D4C"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Adresele la care se transmit comunicările sunt următoare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490"/>
      </w:tblGrid>
      <w:tr w:rsidR="00236236" w:rsidRPr="00184FCE" w14:paraId="2D7FAD96" w14:textId="77777777" w:rsidTr="00691F6B">
        <w:tc>
          <w:tcPr>
            <w:tcW w:w="4722" w:type="dxa"/>
          </w:tcPr>
          <w:p w14:paraId="5C641DA6" w14:textId="77777777"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entru</w:t>
            </w:r>
          </w:p>
          <w:p w14:paraId="07D253E5" w14:textId="77777777"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Autoritatea contractantă: </w:t>
            </w:r>
            <w:r w:rsidRPr="00184FCE">
              <w:rPr>
                <w:rFonts w:ascii="Times New Roman" w:hAnsi="Times New Roman" w:cs="Times New Roman"/>
                <w:b/>
                <w:i/>
                <w:sz w:val="24"/>
                <w:szCs w:val="24"/>
              </w:rPr>
              <w:t>INSTITUTUL NAŢIONAL DE MEDICINĂ LEGALĂ ”MINA MINOVICI”</w:t>
            </w:r>
          </w:p>
        </w:tc>
        <w:tc>
          <w:tcPr>
            <w:tcW w:w="4490" w:type="dxa"/>
          </w:tcPr>
          <w:p w14:paraId="2AE9273F" w14:textId="77777777"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entru</w:t>
            </w:r>
          </w:p>
          <w:p w14:paraId="4D93786C" w14:textId="52A9CA97" w:rsidR="00236236" w:rsidRPr="00184FCE" w:rsidRDefault="00236236" w:rsidP="00691F6B">
            <w:pPr>
              <w:spacing w:before="120" w:after="120" w:line="276" w:lineRule="auto"/>
              <w:rPr>
                <w:rFonts w:ascii="Times New Roman" w:hAnsi="Times New Roman" w:cs="Times New Roman"/>
                <w:sz w:val="24"/>
                <w:szCs w:val="24"/>
              </w:rPr>
            </w:pPr>
            <w:r w:rsidRPr="00184FCE">
              <w:rPr>
                <w:rFonts w:ascii="Times New Roman" w:hAnsi="Times New Roman" w:cs="Times New Roman"/>
                <w:sz w:val="24"/>
                <w:szCs w:val="24"/>
              </w:rPr>
              <w:t xml:space="preserve">Contractant: </w:t>
            </w:r>
          </w:p>
        </w:tc>
      </w:tr>
      <w:tr w:rsidR="00236236" w:rsidRPr="00184FCE" w14:paraId="3CF38AD5" w14:textId="77777777" w:rsidTr="00691F6B">
        <w:tc>
          <w:tcPr>
            <w:tcW w:w="4722" w:type="dxa"/>
          </w:tcPr>
          <w:p w14:paraId="163331FB" w14:textId="77777777"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Adresă: Bucuresti, şos. Vitan - Bârzeşti, nr. 9, sector 4</w:t>
            </w:r>
          </w:p>
        </w:tc>
        <w:tc>
          <w:tcPr>
            <w:tcW w:w="4490" w:type="dxa"/>
          </w:tcPr>
          <w:p w14:paraId="45111F88" w14:textId="332B03BE"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Adresă:</w:t>
            </w:r>
            <w:r w:rsidRPr="00184FCE">
              <w:rPr>
                <w:rFonts w:ascii="Times New Roman" w:hAnsi="Times New Roman" w:cs="Times New Roman"/>
                <w:sz w:val="24"/>
                <w:szCs w:val="24"/>
                <w:lang w:val="es-ES"/>
              </w:rPr>
              <w:t xml:space="preserve"> </w:t>
            </w:r>
          </w:p>
        </w:tc>
      </w:tr>
      <w:tr w:rsidR="00236236" w:rsidRPr="00184FCE" w14:paraId="6D918CE5" w14:textId="77777777" w:rsidTr="00691F6B">
        <w:tc>
          <w:tcPr>
            <w:tcW w:w="4722" w:type="dxa"/>
          </w:tcPr>
          <w:p w14:paraId="6621F2D4" w14:textId="514451C8"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Telefon/Fax: </w:t>
            </w:r>
          </w:p>
        </w:tc>
        <w:tc>
          <w:tcPr>
            <w:tcW w:w="4490" w:type="dxa"/>
          </w:tcPr>
          <w:p w14:paraId="3F6DACF8" w14:textId="143B570F"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Telefon: </w:t>
            </w:r>
          </w:p>
        </w:tc>
      </w:tr>
      <w:tr w:rsidR="00236236" w:rsidRPr="00184FCE" w14:paraId="06898639" w14:textId="77777777" w:rsidTr="00691F6B">
        <w:tc>
          <w:tcPr>
            <w:tcW w:w="4722" w:type="dxa"/>
          </w:tcPr>
          <w:p w14:paraId="03D70F20" w14:textId="2BD97AAF"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lastRenderedPageBreak/>
              <w:t xml:space="preserve">E-mail: </w:t>
            </w:r>
          </w:p>
        </w:tc>
        <w:tc>
          <w:tcPr>
            <w:tcW w:w="4490" w:type="dxa"/>
          </w:tcPr>
          <w:p w14:paraId="6C6C01AF" w14:textId="4387956B"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E-mail: </w:t>
            </w:r>
          </w:p>
        </w:tc>
      </w:tr>
      <w:tr w:rsidR="00236236" w:rsidRPr="00184FCE" w14:paraId="12593C76" w14:textId="77777777" w:rsidTr="00691F6B">
        <w:tc>
          <w:tcPr>
            <w:tcW w:w="4722" w:type="dxa"/>
          </w:tcPr>
          <w:p w14:paraId="64EEDEB2" w14:textId="56CDE084"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Persoana de contact: </w:t>
            </w:r>
          </w:p>
        </w:tc>
        <w:tc>
          <w:tcPr>
            <w:tcW w:w="4490" w:type="dxa"/>
          </w:tcPr>
          <w:p w14:paraId="3AE23006" w14:textId="437C01D6" w:rsidR="00236236" w:rsidRPr="00184FCE" w:rsidRDefault="00236236" w:rsidP="00691F6B">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ersoana de contact:</w:t>
            </w:r>
            <w:r w:rsidRPr="00184FCE">
              <w:rPr>
                <w:rFonts w:ascii="Times New Roman" w:hAnsi="Times New Roman" w:cs="Times New Roman"/>
                <w:b/>
                <w:bCs/>
                <w:sz w:val="24"/>
                <w:szCs w:val="24"/>
              </w:rPr>
              <w:t xml:space="preserve"> </w:t>
            </w:r>
          </w:p>
        </w:tc>
      </w:tr>
    </w:tbl>
    <w:p w14:paraId="60E2F0A9" w14:textId="77777777" w:rsidR="00236236" w:rsidRPr="00184FCE" w:rsidRDefault="00236236" w:rsidP="00236236">
      <w:pPr>
        <w:spacing w:before="120" w:after="120" w:line="276" w:lineRule="auto"/>
        <w:jc w:val="both"/>
        <w:rPr>
          <w:rFonts w:ascii="Times New Roman" w:hAnsi="Times New Roman" w:cs="Times New Roman"/>
          <w:sz w:val="24"/>
          <w:szCs w:val="24"/>
        </w:rPr>
      </w:pPr>
    </w:p>
    <w:p w14:paraId="51BED7F8" w14:textId="77777777" w:rsidR="0003416A"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Orice comunicare făcută de una dintre Părți va fi considerată primită:</w:t>
      </w:r>
    </w:p>
    <w:p w14:paraId="608CAFA3" w14:textId="77777777" w:rsidR="0003416A" w:rsidRPr="00184FCE" w:rsidRDefault="004D3CE5">
      <w:pPr>
        <w:pStyle w:val="ListParagraph"/>
        <w:numPr>
          <w:ilvl w:val="0"/>
          <w:numId w:val="18"/>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la momentul înmânării, dacă este depusă personal de către una dintre Părți,</w:t>
      </w:r>
    </w:p>
    <w:p w14:paraId="3788F546" w14:textId="77777777" w:rsidR="0003416A" w:rsidRPr="00184FCE" w:rsidRDefault="004D3CE5">
      <w:pPr>
        <w:pStyle w:val="ListParagraph"/>
        <w:numPr>
          <w:ilvl w:val="0"/>
          <w:numId w:val="18"/>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184FCE" w:rsidRDefault="004D3CE5">
      <w:pPr>
        <w:pStyle w:val="ListParagraph"/>
        <w:numPr>
          <w:ilvl w:val="0"/>
          <w:numId w:val="18"/>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Părțile declară </w:t>
      </w:r>
      <w:r w:rsidR="003B0ABC" w:rsidRPr="00184FCE">
        <w:rPr>
          <w:rFonts w:ascii="Times New Roman" w:hAnsi="Times New Roman" w:cs="Times New Roman"/>
          <w:sz w:val="24"/>
          <w:szCs w:val="24"/>
        </w:rPr>
        <w:t xml:space="preserve">că sunt </w:t>
      </w:r>
      <w:r w:rsidRPr="00184FCE">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3B4BE43B" w:rsidR="004D3CE5" w:rsidRPr="00184FCE" w:rsidRDefault="004D3CE5">
      <w:pPr>
        <w:pStyle w:val="ListParagraph"/>
        <w:numPr>
          <w:ilvl w:val="0"/>
          <w:numId w:val="17"/>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5EC8CE05" w14:textId="0B0FB5B7" w:rsidR="004D3CE5" w:rsidRPr="00184FCE" w:rsidRDefault="00697B9F">
      <w:pPr>
        <w:pStyle w:val="ListParagraph"/>
        <w:numPr>
          <w:ilvl w:val="0"/>
          <w:numId w:val="7"/>
        </w:numPr>
        <w:spacing w:before="120" w:after="120" w:line="276" w:lineRule="auto"/>
        <w:ind w:left="0" w:firstLine="0"/>
        <w:contextualSpacing w:val="0"/>
        <w:jc w:val="both"/>
        <w:rPr>
          <w:rFonts w:ascii="Times New Roman" w:hAnsi="Times New Roman" w:cs="Times New Roman"/>
          <w:b/>
          <w:bCs/>
          <w:sz w:val="24"/>
          <w:szCs w:val="24"/>
        </w:rPr>
      </w:pPr>
      <w:r w:rsidRPr="00184FCE">
        <w:rPr>
          <w:rFonts w:ascii="Times New Roman" w:hAnsi="Times New Roman" w:cs="Times New Roman"/>
          <w:b/>
          <w:bCs/>
          <w:sz w:val="24"/>
          <w:szCs w:val="24"/>
        </w:rPr>
        <w:t>Garanția de bună execuție a contractului</w:t>
      </w:r>
    </w:p>
    <w:p w14:paraId="31C2D8C9" w14:textId="0B42985D" w:rsidR="00303422" w:rsidRPr="00184FCE" w:rsidRDefault="004D3CE5">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se obligă să constituie garanția de bună execuție a contractului în cuantum de </w:t>
      </w:r>
      <w:r w:rsidR="00CE331C" w:rsidRPr="00184FCE">
        <w:rPr>
          <w:rFonts w:ascii="Times New Roman" w:hAnsi="Times New Roman" w:cs="Times New Roman"/>
          <w:sz w:val="24"/>
          <w:szCs w:val="24"/>
        </w:rPr>
        <w:t xml:space="preserve">5 </w:t>
      </w:r>
      <w:r w:rsidR="00B07594" w:rsidRPr="00184FCE">
        <w:rPr>
          <w:rFonts w:ascii="Times New Roman" w:hAnsi="Times New Roman" w:cs="Times New Roman"/>
          <w:sz w:val="24"/>
          <w:szCs w:val="24"/>
        </w:rPr>
        <w:t xml:space="preserve"> </w:t>
      </w:r>
      <w:r w:rsidRPr="00184FCE">
        <w:rPr>
          <w:rFonts w:ascii="Times New Roman" w:hAnsi="Times New Roman" w:cs="Times New Roman"/>
          <w:sz w:val="24"/>
          <w:szCs w:val="24"/>
        </w:rPr>
        <w:t>% din prețul contra</w:t>
      </w:r>
      <w:r w:rsidR="00303422" w:rsidRPr="00184FCE">
        <w:rPr>
          <w:rFonts w:ascii="Times New Roman" w:hAnsi="Times New Roman" w:cs="Times New Roman"/>
          <w:sz w:val="24"/>
          <w:szCs w:val="24"/>
        </w:rPr>
        <w:t xml:space="preserve">ctului fără TVA, adică </w:t>
      </w:r>
      <w:r w:rsidR="00207519" w:rsidRPr="00184FCE">
        <w:rPr>
          <w:rFonts w:ascii="Times New Roman" w:hAnsi="Times New Roman" w:cs="Times New Roman"/>
          <w:b/>
          <w:bCs/>
          <w:sz w:val="24"/>
          <w:szCs w:val="24"/>
        </w:rPr>
        <w:t>....................</w:t>
      </w:r>
      <w:r w:rsidR="008D2F07" w:rsidRPr="00184FCE">
        <w:rPr>
          <w:rFonts w:ascii="Times New Roman" w:hAnsi="Times New Roman" w:cs="Times New Roman"/>
          <w:b/>
          <w:bCs/>
          <w:sz w:val="24"/>
          <w:szCs w:val="24"/>
        </w:rPr>
        <w:t xml:space="preserve"> </w:t>
      </w:r>
      <w:r w:rsidRPr="00184FCE">
        <w:rPr>
          <w:rFonts w:ascii="Times New Roman" w:hAnsi="Times New Roman" w:cs="Times New Roman"/>
          <w:b/>
          <w:bCs/>
          <w:sz w:val="24"/>
          <w:szCs w:val="24"/>
        </w:rPr>
        <w:t>lei</w:t>
      </w:r>
      <w:r w:rsidRPr="00184FCE">
        <w:rPr>
          <w:rFonts w:ascii="Times New Roman" w:hAnsi="Times New Roman" w:cs="Times New Roman"/>
          <w:sz w:val="24"/>
          <w:szCs w:val="24"/>
        </w:rPr>
        <w:t xml:space="preserve">, în termen de </w:t>
      </w:r>
      <w:r w:rsidR="00303422" w:rsidRPr="00184FCE">
        <w:rPr>
          <w:rFonts w:ascii="Times New Roman" w:hAnsi="Times New Roman" w:cs="Times New Roman"/>
          <w:i/>
          <w:sz w:val="24"/>
          <w:szCs w:val="24"/>
        </w:rPr>
        <w:t>5</w:t>
      </w:r>
      <w:r w:rsidRPr="00184FCE">
        <w:rPr>
          <w:rFonts w:ascii="Times New Roman" w:hAnsi="Times New Roman" w:cs="Times New Roman"/>
          <w:sz w:val="24"/>
          <w:szCs w:val="24"/>
        </w:rPr>
        <w:t xml:space="preserve"> zile lucrătoare de la semnarea contractului de ambele părți. Garanția de bună execuție se constituie </w:t>
      </w:r>
      <w:r w:rsidR="000023BA" w:rsidRPr="00184FCE">
        <w:rPr>
          <w:rFonts w:ascii="Times New Roman" w:hAnsi="Times New Roman" w:cs="Times New Roman"/>
          <w:bCs/>
          <w:sz w:val="24"/>
          <w:szCs w:val="24"/>
        </w:rPr>
        <w:t>în conformitate cu prevederile art. 154 alin (3) și (4) din Legea 98/2016, precum și cu prevederile art. 40 din Anexa la H.G. nr. 395/2016, cu modificările și completările ulterioare</w:t>
      </w:r>
    </w:p>
    <w:p w14:paraId="6B167472" w14:textId="4EC53CFB" w:rsidR="00303422" w:rsidRPr="00184FCE" w:rsidRDefault="004D3CE5">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a</w:t>
      </w:r>
      <w:r w:rsidR="00CD4323"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ă are dreptul de a emite pretenții asupra garanției de bună execuție în condițiile prevăzute la art. 41 din HG nr. 395/2016</w:t>
      </w:r>
      <w:r w:rsidR="00CD4323" w:rsidRPr="00184FCE">
        <w:rPr>
          <w:rFonts w:ascii="Times New Roman" w:hAnsi="Times New Roman" w:cs="Times New Roman"/>
          <w:sz w:val="24"/>
          <w:szCs w:val="24"/>
        </w:rPr>
        <w:t>.</w:t>
      </w:r>
    </w:p>
    <w:p w14:paraId="49AF0432" w14:textId="7FC1541A" w:rsidR="00C90D83" w:rsidRPr="00184FCE" w:rsidRDefault="00C90D83">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84FCE" w:rsidRDefault="00C90D83">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1A504B31" w14:textId="0C8326F5" w:rsidR="004D3CE5" w:rsidRPr="00184FCE" w:rsidRDefault="004D3CE5">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184FCE">
        <w:rPr>
          <w:rFonts w:ascii="Times New Roman" w:hAnsi="Times New Roman" w:cs="Times New Roman"/>
          <w:sz w:val="24"/>
          <w:szCs w:val="24"/>
        </w:rPr>
        <w:t>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nu a ridicat, până la acea dată,  pretenții asupra ei.</w:t>
      </w:r>
    </w:p>
    <w:p w14:paraId="156169D3" w14:textId="38CA5448" w:rsidR="004D3CE5" w:rsidRPr="00184FCE" w:rsidRDefault="004D3CE5">
      <w:pPr>
        <w:pStyle w:val="ListParagraph"/>
        <w:numPr>
          <w:ilvl w:val="0"/>
          <w:numId w:val="7"/>
        </w:numPr>
        <w:spacing w:before="120" w:after="120" w:line="276" w:lineRule="auto"/>
        <w:ind w:left="0" w:firstLine="0"/>
        <w:contextualSpacing w:val="0"/>
        <w:jc w:val="both"/>
        <w:rPr>
          <w:rFonts w:ascii="Times New Roman" w:hAnsi="Times New Roman" w:cs="Times New Roman"/>
          <w:b/>
          <w:bCs/>
          <w:sz w:val="24"/>
          <w:szCs w:val="24"/>
        </w:rPr>
      </w:pPr>
      <w:r w:rsidRPr="00184FCE">
        <w:rPr>
          <w:rFonts w:ascii="Times New Roman" w:hAnsi="Times New Roman" w:cs="Times New Roman"/>
          <w:b/>
          <w:bCs/>
          <w:sz w:val="24"/>
          <w:szCs w:val="24"/>
        </w:rPr>
        <w:t>Începere, Întârzieri, Sistare</w:t>
      </w:r>
    </w:p>
    <w:p w14:paraId="3081BC68" w14:textId="77777777" w:rsidR="00434CF8" w:rsidRPr="00184FCE" w:rsidRDefault="004D3CE5">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 xml:space="preserve">Contractantul are obligația de a începe </w:t>
      </w:r>
      <w:r w:rsidR="00A704AA" w:rsidRPr="00184FCE">
        <w:rPr>
          <w:rFonts w:ascii="Times New Roman" w:hAnsi="Times New Roman" w:cs="Times New Roman"/>
          <w:sz w:val="24"/>
          <w:szCs w:val="24"/>
        </w:rPr>
        <w:t xml:space="preserve">furnizarea </w:t>
      </w:r>
      <w:r w:rsidR="0088088A"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în conformitate cu prevederile art. 5.3 din prezentul contract.</w:t>
      </w:r>
    </w:p>
    <w:p w14:paraId="434BC689" w14:textId="756AAD65" w:rsidR="00697B9F" w:rsidRPr="00184FCE" w:rsidRDefault="004D3CE5">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w:t>
      </w:r>
      <w:r w:rsidR="00434CF8" w:rsidRPr="00184FCE">
        <w:rPr>
          <w:rFonts w:ascii="Times New Roman" w:hAnsi="Times New Roman" w:cs="Times New Roman"/>
          <w:sz w:val="24"/>
          <w:szCs w:val="24"/>
        </w:rPr>
        <w:t xml:space="preserve">n cazul </w:t>
      </w:r>
      <w:r w:rsidR="0064533D" w:rsidRPr="00184FCE">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2AFFA34" w14:textId="0F181E0B" w:rsidR="004D3CE5" w:rsidRPr="00184FCE" w:rsidRDefault="007E5AD9">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MODIFICAREA CONTRACTULUI</w:t>
      </w:r>
    </w:p>
    <w:p w14:paraId="6DFE8EBB" w14:textId="62BF3114" w:rsidR="00690676" w:rsidRPr="00184FCE" w:rsidRDefault="004D3CE5" w:rsidP="00226A16">
      <w:pPr>
        <w:pStyle w:val="ListParagraph"/>
        <w:numPr>
          <w:ilvl w:val="1"/>
          <w:numId w:val="7"/>
        </w:numPr>
        <w:tabs>
          <w:tab w:val="left" w:pos="851"/>
        </w:tabs>
        <w:spacing w:before="120" w:after="120" w:line="276" w:lineRule="auto"/>
        <w:ind w:left="0" w:firstLine="0"/>
        <w:jc w:val="both"/>
        <w:rPr>
          <w:rFonts w:ascii="Times New Roman" w:hAnsi="Times New Roman" w:cs="Times New Roman"/>
          <w:sz w:val="24"/>
          <w:szCs w:val="24"/>
        </w:rPr>
      </w:pPr>
      <w:r w:rsidRPr="00184FCE">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184FCE">
        <w:rPr>
          <w:rFonts w:ascii="Times New Roman" w:hAnsi="Times New Roman" w:cs="Times New Roman"/>
          <w:sz w:val="24"/>
          <w:szCs w:val="24"/>
        </w:rPr>
        <w:t>actele normative în vigoare</w:t>
      </w:r>
      <w:r w:rsidRPr="00184FCE">
        <w:rPr>
          <w:rFonts w:ascii="Times New Roman" w:hAnsi="Times New Roman" w:cs="Times New Roman"/>
          <w:sz w:val="24"/>
          <w:szCs w:val="24"/>
        </w:rPr>
        <w:t>.</w:t>
      </w:r>
    </w:p>
    <w:p w14:paraId="322057EF" w14:textId="1D51C4DF" w:rsidR="00690676" w:rsidRPr="00184FCE" w:rsidRDefault="004D3CE5" w:rsidP="00226A16">
      <w:pPr>
        <w:pStyle w:val="ListParagraph"/>
        <w:numPr>
          <w:ilvl w:val="1"/>
          <w:numId w:val="7"/>
        </w:numPr>
        <w:tabs>
          <w:tab w:val="left" w:pos="0"/>
          <w:tab w:val="left" w:pos="709"/>
        </w:tabs>
        <w:spacing w:before="120" w:after="120" w:line="276" w:lineRule="auto"/>
        <w:ind w:left="0" w:firstLine="0"/>
        <w:jc w:val="both"/>
        <w:rPr>
          <w:rFonts w:ascii="Times New Roman" w:hAnsi="Times New Roman" w:cs="Times New Roman"/>
          <w:sz w:val="24"/>
          <w:szCs w:val="24"/>
        </w:rPr>
      </w:pPr>
      <w:r w:rsidRPr="00184FCE">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15693D27" w14:textId="15114392" w:rsidR="00690676" w:rsidRPr="00184FCE" w:rsidRDefault="004D3CE5" w:rsidP="00226A16">
      <w:pPr>
        <w:pStyle w:val="ListParagraph"/>
        <w:numPr>
          <w:ilvl w:val="1"/>
          <w:numId w:val="7"/>
        </w:numPr>
        <w:spacing w:before="120" w:after="120" w:line="276" w:lineRule="auto"/>
        <w:ind w:left="0" w:firstLine="0"/>
        <w:jc w:val="both"/>
        <w:rPr>
          <w:rFonts w:ascii="Times New Roman" w:hAnsi="Times New Roman" w:cs="Times New Roman"/>
          <w:sz w:val="24"/>
          <w:szCs w:val="24"/>
        </w:rPr>
      </w:pPr>
      <w:r w:rsidRPr="00184FCE">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184FCE">
        <w:rPr>
          <w:rFonts w:ascii="Times New Roman" w:hAnsi="Times New Roman" w:cs="Times New Roman"/>
          <w:sz w:val="24"/>
          <w:szCs w:val="24"/>
        </w:rPr>
        <w:t>și documentele suport</w:t>
      </w:r>
      <w:r w:rsidR="004B0C8C" w:rsidRPr="00184FCE">
        <w:rPr>
          <w:rFonts w:ascii="Times New Roman" w:hAnsi="Times New Roman" w:cs="Times New Roman"/>
          <w:sz w:val="24"/>
          <w:szCs w:val="24"/>
        </w:rPr>
        <w:t xml:space="preserve"> </w:t>
      </w:r>
      <w:r w:rsidRPr="00184FCE">
        <w:rPr>
          <w:rFonts w:ascii="Times New Roman" w:hAnsi="Times New Roman" w:cs="Times New Roman"/>
          <w:sz w:val="24"/>
          <w:szCs w:val="24"/>
        </w:rPr>
        <w:t>cu cel puțin 5 zile înainte de data la care se consideră că modificarea ar trebui să producă efecte.</w:t>
      </w:r>
    </w:p>
    <w:p w14:paraId="60B55974" w14:textId="44E37C9A" w:rsidR="00E628C3" w:rsidRPr="00184FCE" w:rsidRDefault="004D3CE5">
      <w:pPr>
        <w:pStyle w:val="ListParagraph"/>
        <w:numPr>
          <w:ilvl w:val="1"/>
          <w:numId w:val="7"/>
        </w:numPr>
        <w:spacing w:before="120" w:after="120" w:line="276" w:lineRule="auto"/>
        <w:ind w:left="0" w:firstLine="0"/>
        <w:jc w:val="both"/>
        <w:rPr>
          <w:rFonts w:ascii="Times New Roman" w:hAnsi="Times New Roman" w:cs="Times New Roman"/>
          <w:sz w:val="24"/>
          <w:szCs w:val="24"/>
        </w:rPr>
      </w:pPr>
      <w:r w:rsidRPr="00184FCE">
        <w:rPr>
          <w:rFonts w:ascii="Times New Roman" w:hAnsi="Times New Roman" w:cs="Times New Roman"/>
          <w:sz w:val="24"/>
          <w:szCs w:val="24"/>
        </w:rPr>
        <w:t>Modificarea va produce efecte doar dacă părțile au convenit asupra acestui aspect</w:t>
      </w:r>
      <w:r w:rsidR="00115589" w:rsidRPr="00184FCE">
        <w:rPr>
          <w:rFonts w:ascii="Times New Roman" w:hAnsi="Times New Roman" w:cs="Times New Roman"/>
          <w:sz w:val="24"/>
          <w:szCs w:val="24"/>
        </w:rPr>
        <w:t xml:space="preserve"> </w:t>
      </w:r>
      <w:r w:rsidR="00536926" w:rsidRPr="00184FCE">
        <w:rPr>
          <w:rFonts w:ascii="Times New Roman" w:hAnsi="Times New Roman" w:cs="Times New Roman"/>
          <w:sz w:val="24"/>
          <w:szCs w:val="24"/>
        </w:rPr>
        <w:t xml:space="preserve">în scris, cum ar fi prin </w:t>
      </w:r>
      <w:r w:rsidR="00115589" w:rsidRPr="00184FCE">
        <w:rPr>
          <w:rFonts w:ascii="Times New Roman" w:hAnsi="Times New Roman" w:cs="Times New Roman"/>
          <w:sz w:val="24"/>
          <w:szCs w:val="24"/>
        </w:rPr>
        <w:t>semnarea unui act adițional</w:t>
      </w:r>
      <w:r w:rsidRPr="00184FCE">
        <w:rPr>
          <w:rFonts w:ascii="Times New Roman" w:hAnsi="Times New Roman" w:cs="Times New Roman"/>
          <w:sz w:val="24"/>
          <w:szCs w:val="24"/>
        </w:rPr>
        <w:t xml:space="preserve">. </w:t>
      </w:r>
      <w:r w:rsidR="00466FCC" w:rsidRPr="00184FCE">
        <w:rPr>
          <w:rFonts w:ascii="Times New Roman" w:hAnsi="Times New Roman" w:cs="Times New Roman"/>
          <w:sz w:val="24"/>
          <w:szCs w:val="24"/>
        </w:rPr>
        <w:t>Acceptarea modificării poate rezulta și din faptul executării acesteia de către ambele părți.</w:t>
      </w:r>
    </w:p>
    <w:p w14:paraId="0CC4620A" w14:textId="77777777" w:rsidR="004B0C8C" w:rsidRPr="00184FCE" w:rsidRDefault="004B0C8C" w:rsidP="004B0C8C">
      <w:pPr>
        <w:pStyle w:val="ListParagraph"/>
        <w:spacing w:before="120" w:after="120" w:line="276" w:lineRule="auto"/>
        <w:ind w:left="0"/>
        <w:jc w:val="both"/>
        <w:rPr>
          <w:rFonts w:ascii="Times New Roman" w:hAnsi="Times New Roman" w:cs="Times New Roman"/>
          <w:sz w:val="24"/>
          <w:szCs w:val="24"/>
        </w:rPr>
      </w:pPr>
    </w:p>
    <w:p w14:paraId="6162EB76" w14:textId="6F1C47CD" w:rsidR="00A72B44" w:rsidRPr="00184FCE" w:rsidRDefault="007E5AD9">
      <w:pPr>
        <w:pStyle w:val="ListParagraph"/>
        <w:numPr>
          <w:ilvl w:val="0"/>
          <w:numId w:val="7"/>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EVALUAREA MODIFICĂRILOR CONTRACTULUI ȘI A CIRCUMSTANȚELOR ACESTORA, DACĂ ESTE CAZUL</w:t>
      </w:r>
    </w:p>
    <w:p w14:paraId="0D51EB1E" w14:textId="02C6C095" w:rsidR="00A72B44" w:rsidRPr="00184FCE" w:rsidRDefault="00A72B44">
      <w:pPr>
        <w:pStyle w:val="ListParagraph"/>
        <w:numPr>
          <w:ilvl w:val="1"/>
          <w:numId w:val="7"/>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Identificarea circumstanțelor care generează Modificarea Contractului este în sarcina ambelor Părți.</w:t>
      </w:r>
    </w:p>
    <w:p w14:paraId="4D7C7C2B" w14:textId="5FBE13A8" w:rsidR="00A72B44" w:rsidRPr="00184FCE" w:rsidRDefault="00A72B44">
      <w:pPr>
        <w:pStyle w:val="ListParagraph"/>
        <w:numPr>
          <w:ilvl w:val="1"/>
          <w:numId w:val="7"/>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w:t>
      </w:r>
      <w:r w:rsidR="00E93EDB" w:rsidRPr="00184FCE">
        <w:rPr>
          <w:rFonts w:ascii="Times New Roman" w:hAnsi="Times New Roman" w:cs="Times New Roman"/>
          <w:sz w:val="24"/>
          <w:szCs w:val="24"/>
        </w:rPr>
        <w:t>.</w:t>
      </w:r>
    </w:p>
    <w:p w14:paraId="4D3A3255" w14:textId="77777777" w:rsidR="008F313E" w:rsidRPr="00184FCE" w:rsidRDefault="00A72B44">
      <w:pPr>
        <w:pStyle w:val="ListParagraph"/>
        <w:numPr>
          <w:ilvl w:val="1"/>
          <w:numId w:val="7"/>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32A89D86" w:rsidR="001A044F" w:rsidRPr="00184FCE" w:rsidRDefault="00E505D2">
      <w:pPr>
        <w:pStyle w:val="ListParagraph"/>
        <w:numPr>
          <w:ilvl w:val="1"/>
          <w:numId w:val="7"/>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Autoritatea</w:t>
      </w:r>
      <w:r w:rsidR="00E93EDB"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00A72B44" w:rsidRPr="00184FCE">
        <w:rPr>
          <w:rFonts w:ascii="Times New Roman" w:hAnsi="Times New Roman" w:cs="Times New Roman"/>
          <w:sz w:val="24"/>
          <w:szCs w:val="24"/>
        </w:rPr>
        <w:t xml:space="preserve"> poate emite Dispoziții privind Modificarea Contractului, cu respectarea clauzelor stipulate la </w:t>
      </w:r>
      <w:r w:rsidR="001A044F" w:rsidRPr="00184FCE">
        <w:rPr>
          <w:rFonts w:ascii="Times New Roman" w:hAnsi="Times New Roman" w:cs="Times New Roman"/>
          <w:sz w:val="24"/>
          <w:szCs w:val="24"/>
        </w:rPr>
        <w:t>capitolul</w:t>
      </w:r>
      <w:r w:rsidR="00A72B44" w:rsidRPr="00184FCE">
        <w:rPr>
          <w:rFonts w:ascii="Times New Roman" w:hAnsi="Times New Roman" w:cs="Times New Roman"/>
          <w:sz w:val="24"/>
          <w:szCs w:val="24"/>
        </w:rPr>
        <w:t xml:space="preserve"> </w:t>
      </w:r>
      <w:r w:rsidR="000A4B63" w:rsidRPr="00184FCE">
        <w:rPr>
          <w:rFonts w:ascii="Times New Roman" w:hAnsi="Times New Roman" w:cs="Times New Roman"/>
          <w:sz w:val="24"/>
          <w:szCs w:val="24"/>
        </w:rPr>
        <w:t>1</w:t>
      </w:r>
      <w:r w:rsidR="00B81AF7" w:rsidRPr="00184FCE">
        <w:rPr>
          <w:rFonts w:ascii="Times New Roman" w:hAnsi="Times New Roman" w:cs="Times New Roman"/>
          <w:sz w:val="24"/>
          <w:szCs w:val="24"/>
        </w:rPr>
        <w:t>5</w:t>
      </w:r>
      <w:r w:rsidR="004B0F33" w:rsidRPr="00184FCE">
        <w:rPr>
          <w:rFonts w:ascii="Times New Roman" w:hAnsi="Times New Roman" w:cs="Times New Roman"/>
          <w:sz w:val="24"/>
          <w:szCs w:val="24"/>
        </w:rPr>
        <w:t xml:space="preserve"> - Obligații ale </w:t>
      </w:r>
      <w:r w:rsidRPr="00184FCE">
        <w:rPr>
          <w:rFonts w:ascii="Times New Roman" w:hAnsi="Times New Roman" w:cs="Times New Roman"/>
          <w:sz w:val="24"/>
          <w:szCs w:val="24"/>
        </w:rPr>
        <w:t>Autorității</w:t>
      </w:r>
      <w:r w:rsidR="00B81AF7"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w:t>
      </w:r>
      <w:r w:rsidR="00A72B44" w:rsidRPr="00184FCE">
        <w:rPr>
          <w:rFonts w:ascii="Times New Roman" w:hAnsi="Times New Roman" w:cs="Times New Roman"/>
          <w:sz w:val="24"/>
          <w:szCs w:val="24"/>
        </w:rPr>
        <w:t>, cu respectarea prevederilor contr</w:t>
      </w:r>
      <w:r w:rsidR="001A044F" w:rsidRPr="00184FCE">
        <w:rPr>
          <w:rFonts w:ascii="Times New Roman" w:hAnsi="Times New Roman" w:cs="Times New Roman"/>
          <w:sz w:val="24"/>
          <w:szCs w:val="24"/>
        </w:rPr>
        <w:t>actuale și cu respectarea Legii.</w:t>
      </w:r>
    </w:p>
    <w:p w14:paraId="004D9D8A" w14:textId="36C402EA" w:rsidR="006377EB" w:rsidRPr="00184FCE" w:rsidRDefault="00B643A4" w:rsidP="00B643A4">
      <w:pPr>
        <w:jc w:val="both"/>
        <w:rPr>
          <w:rFonts w:ascii="Times New Roman" w:hAnsi="Times New Roman" w:cs="Times New Roman"/>
          <w:b/>
          <w:bCs/>
          <w:sz w:val="24"/>
          <w:szCs w:val="24"/>
        </w:rPr>
      </w:pPr>
      <w:r w:rsidRPr="00184FCE">
        <w:rPr>
          <w:rFonts w:ascii="Times New Roman" w:hAnsi="Times New Roman" w:cs="Times New Roman"/>
          <w:b/>
          <w:bCs/>
          <w:sz w:val="24"/>
          <w:szCs w:val="24"/>
        </w:rPr>
        <w:t>1</w:t>
      </w:r>
      <w:r w:rsidR="00186E89" w:rsidRPr="00184FCE">
        <w:rPr>
          <w:rFonts w:ascii="Times New Roman" w:hAnsi="Times New Roman" w:cs="Times New Roman"/>
          <w:b/>
          <w:bCs/>
          <w:sz w:val="24"/>
          <w:szCs w:val="24"/>
        </w:rPr>
        <w:t>3</w:t>
      </w:r>
      <w:r w:rsidRPr="00184FCE">
        <w:rPr>
          <w:rFonts w:ascii="Times New Roman" w:hAnsi="Times New Roman" w:cs="Times New Roman"/>
          <w:b/>
          <w:bCs/>
          <w:sz w:val="24"/>
          <w:szCs w:val="24"/>
        </w:rPr>
        <w:t xml:space="preserve">. </w:t>
      </w:r>
      <w:r w:rsidR="007E5AD9" w:rsidRPr="00184FCE">
        <w:rPr>
          <w:rFonts w:ascii="Times New Roman" w:hAnsi="Times New Roman" w:cs="Times New Roman"/>
          <w:b/>
          <w:bCs/>
          <w:sz w:val="24"/>
          <w:szCs w:val="24"/>
        </w:rPr>
        <w:t>CESIUNEA</w:t>
      </w:r>
    </w:p>
    <w:p w14:paraId="24EA16E8" w14:textId="6CFD237C" w:rsidR="008309E9" w:rsidRPr="00184FCE" w:rsidRDefault="008309E9">
      <w:pPr>
        <w:pStyle w:val="ListParagraph"/>
        <w:numPr>
          <w:ilvl w:val="1"/>
          <w:numId w:val="36"/>
        </w:numPr>
        <w:suppressAutoHyphens/>
        <w:autoSpaceDN w:val="0"/>
        <w:spacing w:before="120" w:after="120" w:line="276" w:lineRule="auto"/>
        <w:jc w:val="both"/>
        <w:textAlignment w:val="baseline"/>
        <w:rPr>
          <w:rFonts w:ascii="Times New Roman" w:hAnsi="Times New Roman" w:cs="Times New Roman"/>
          <w:sz w:val="24"/>
          <w:szCs w:val="24"/>
        </w:rPr>
      </w:pPr>
      <w:r w:rsidRPr="00184FCE">
        <w:rPr>
          <w:rFonts w:ascii="Times New Roman" w:hAnsi="Times New Roman" w:cs="Times New Roman"/>
          <w:sz w:val="24"/>
          <w:szCs w:val="24"/>
        </w:rPr>
        <w:t>În prezentul Contract este permisă cesiunea drepturilor și obligațiilor născute din acest Contract, numai cu acordul prealabil scris al Autorității contractante și în condițiile Legii nr. 98/2016.</w:t>
      </w:r>
    </w:p>
    <w:p w14:paraId="437D99B9" w14:textId="77777777" w:rsidR="008309E9" w:rsidRPr="00184FCE" w:rsidRDefault="008309E9">
      <w:pPr>
        <w:pStyle w:val="ListParagraph"/>
        <w:numPr>
          <w:ilvl w:val="1"/>
          <w:numId w:val="36"/>
        </w:numPr>
        <w:suppressAutoHyphens/>
        <w:autoSpaceDN w:val="0"/>
        <w:spacing w:before="120" w:after="120" w:line="276" w:lineRule="auto"/>
        <w:jc w:val="both"/>
        <w:textAlignment w:val="baseline"/>
        <w:rPr>
          <w:rFonts w:ascii="Times New Roman" w:hAnsi="Times New Roman" w:cs="Times New Roman"/>
          <w:sz w:val="24"/>
          <w:szCs w:val="24"/>
        </w:rPr>
      </w:pPr>
      <w:r w:rsidRPr="00184FCE">
        <w:rPr>
          <w:rFonts w:ascii="Times New Roman" w:hAnsi="Times New Roman" w:cs="Times New Roman"/>
          <w:sz w:val="24"/>
          <w:szCs w:val="24"/>
        </w:rPr>
        <w:t>Contractantul are obligația de a nu transfera total sau parțial obligațiile sale asumate prin Contract, fără să obțină, în prealabil, acordul scris al Autorității contractante.</w:t>
      </w:r>
    </w:p>
    <w:p w14:paraId="447F2712" w14:textId="77777777" w:rsidR="008309E9" w:rsidRPr="00184FCE" w:rsidRDefault="008309E9">
      <w:pPr>
        <w:pStyle w:val="ListParagraph"/>
        <w:numPr>
          <w:ilvl w:val="1"/>
          <w:numId w:val="36"/>
        </w:numPr>
        <w:suppressAutoHyphens/>
        <w:autoSpaceDN w:val="0"/>
        <w:spacing w:before="120" w:after="120" w:line="276" w:lineRule="auto"/>
        <w:jc w:val="both"/>
        <w:textAlignment w:val="baseline"/>
        <w:rPr>
          <w:rFonts w:ascii="Times New Roman" w:hAnsi="Times New Roman" w:cs="Times New Roman"/>
          <w:sz w:val="24"/>
          <w:szCs w:val="24"/>
        </w:rPr>
      </w:pPr>
      <w:r w:rsidRPr="00184FCE">
        <w:rPr>
          <w:rFonts w:ascii="Times New Roman" w:hAnsi="Times New Roman" w:cs="Times New Roman"/>
          <w:sz w:val="24"/>
          <w:szCs w:val="24"/>
        </w:rPr>
        <w:t>Cesiunea nu va exonera Contractantul de nicio responsabilitate privind garanția sau orice alte obligații asumate prin Contract.</w:t>
      </w:r>
    </w:p>
    <w:p w14:paraId="5D0AC7B6" w14:textId="77777777" w:rsidR="008309E9" w:rsidRPr="00184FCE" w:rsidRDefault="008309E9">
      <w:pPr>
        <w:pStyle w:val="ListParagraph"/>
        <w:numPr>
          <w:ilvl w:val="1"/>
          <w:numId w:val="36"/>
        </w:numPr>
        <w:suppressAutoHyphens/>
        <w:autoSpaceDN w:val="0"/>
        <w:spacing w:before="120" w:after="120" w:line="276" w:lineRule="auto"/>
        <w:jc w:val="both"/>
        <w:textAlignment w:val="baseline"/>
        <w:rPr>
          <w:rFonts w:ascii="Times New Roman" w:hAnsi="Times New Roman" w:cs="Times New Roman"/>
          <w:sz w:val="24"/>
          <w:szCs w:val="24"/>
        </w:rPr>
      </w:pPr>
      <w:r w:rsidRPr="00184FCE">
        <w:rPr>
          <w:rFonts w:ascii="Times New Roman" w:hAnsi="Times New Roman" w:cs="Times New Roman"/>
          <w:sz w:val="24"/>
          <w:szCs w:val="24"/>
        </w:rPr>
        <w:lastRenderedPageBreak/>
        <w:t>Contractantul este obligat să notifice Autoritatea contractantă, cu privire la intenția de a cesiona drepturile sau obligațiile născute din acest Contract. Cesiunea va produce efecte doar dacă toate părțile convin asupra acesteia.</w:t>
      </w:r>
    </w:p>
    <w:p w14:paraId="019C79B9" w14:textId="77777777" w:rsidR="008309E9" w:rsidRPr="00184FCE" w:rsidRDefault="008309E9">
      <w:pPr>
        <w:pStyle w:val="ListParagraph"/>
        <w:numPr>
          <w:ilvl w:val="1"/>
          <w:numId w:val="36"/>
        </w:numPr>
        <w:suppressAutoHyphens/>
        <w:autoSpaceDN w:val="0"/>
        <w:spacing w:before="120" w:after="120" w:line="276" w:lineRule="auto"/>
        <w:jc w:val="both"/>
        <w:textAlignment w:val="baseline"/>
        <w:rPr>
          <w:rFonts w:ascii="Times New Roman" w:hAnsi="Times New Roman" w:cs="Times New Roman"/>
          <w:sz w:val="24"/>
          <w:szCs w:val="24"/>
        </w:rPr>
      </w:pPr>
      <w:r w:rsidRPr="00184FCE">
        <w:rPr>
          <w:rFonts w:ascii="Times New Roman" w:hAnsi="Times New Roman" w:cs="Times New Roman"/>
          <w:sz w:val="24"/>
          <w:szCs w:val="24"/>
        </w:rPr>
        <w:t>În cazul în care drepturile și obligațiile Contractantului stabilite prin acest Contract sunt preluate de către un alt operator economic, ca urmare a unei succesiuni universale sau cu titlu universal în cadrul unui proces de reorganizare, contractantul poate să cesioneze oricare dintre drepturile și obligațiile ce decurg din Contract, inclusiv drepturile la plată, doar cu acceptul prealabil scris din partea Autorității contractante. În astfel de cazuri, Contractantul trebuie să furnizeze Autorității contractante informații cu privire la identitatea entității căreia îi cesionează drepturile.</w:t>
      </w:r>
    </w:p>
    <w:p w14:paraId="6AF65132" w14:textId="77777777" w:rsidR="008309E9" w:rsidRPr="00184FCE" w:rsidRDefault="008309E9">
      <w:pPr>
        <w:pStyle w:val="ListParagraph"/>
        <w:numPr>
          <w:ilvl w:val="1"/>
          <w:numId w:val="36"/>
        </w:numPr>
        <w:suppressAutoHyphens/>
        <w:autoSpaceDN w:val="0"/>
        <w:spacing w:before="120" w:after="120" w:line="276" w:lineRule="auto"/>
        <w:jc w:val="both"/>
        <w:textAlignment w:val="baseline"/>
        <w:rPr>
          <w:rFonts w:ascii="Times New Roman" w:hAnsi="Times New Roman" w:cs="Times New Roman"/>
          <w:sz w:val="24"/>
          <w:szCs w:val="24"/>
        </w:rPr>
      </w:pPr>
      <w:r w:rsidRPr="00184FCE">
        <w:rPr>
          <w:rFonts w:ascii="Times New Roman" w:hAnsi="Times New Roman" w:cs="Times New Roman"/>
          <w:sz w:val="24"/>
          <w:szCs w:val="24"/>
        </w:rPr>
        <w:t>Orice drept sau obligație cesionat de către Contractant fără o autorizare prealabilă din partea Autorității contractante nu este executoriu împotriva Autorității contractante.</w:t>
      </w:r>
    </w:p>
    <w:p w14:paraId="0695E4B4" w14:textId="77777777" w:rsidR="008309E9" w:rsidRPr="00184FCE" w:rsidRDefault="008309E9">
      <w:pPr>
        <w:pStyle w:val="ListParagraph"/>
        <w:numPr>
          <w:ilvl w:val="1"/>
          <w:numId w:val="36"/>
        </w:numPr>
        <w:suppressAutoHyphens/>
        <w:autoSpaceDN w:val="0"/>
        <w:spacing w:before="120" w:after="120" w:line="276" w:lineRule="auto"/>
        <w:jc w:val="both"/>
        <w:textAlignment w:val="baseline"/>
        <w:rPr>
          <w:rFonts w:ascii="Times New Roman" w:hAnsi="Times New Roman" w:cs="Times New Roman"/>
          <w:sz w:val="24"/>
          <w:szCs w:val="24"/>
        </w:rPr>
      </w:pPr>
      <w:r w:rsidRPr="00184FCE">
        <w:rPr>
          <w:rFonts w:ascii="Times New Roman" w:hAnsi="Times New Roman" w:cs="Times New Roman"/>
          <w:sz w:val="24"/>
          <w:szCs w:val="24"/>
        </w:rPr>
        <w:t>În cazul transmiterii/preluării obligațiilor de către Contractant, Notificarea generează inițierea novației între cele două Părți, cu condiția respectării cerințelor stabilite prin art. 221 alin. (1) lit. d) pct. (ii) din Legea nr. 98/2016, pentru:</w:t>
      </w:r>
    </w:p>
    <w:p w14:paraId="3F737DDF" w14:textId="77777777" w:rsidR="008309E9" w:rsidRPr="00184FCE" w:rsidRDefault="008309E9">
      <w:pPr>
        <w:pStyle w:val="ListParagraph"/>
        <w:numPr>
          <w:ilvl w:val="0"/>
          <w:numId w:val="35"/>
        </w:numPr>
        <w:suppressAutoHyphens/>
        <w:autoSpaceDN w:val="0"/>
        <w:spacing w:before="120" w:after="120" w:line="276" w:lineRule="auto"/>
        <w:contextualSpacing w:val="0"/>
        <w:jc w:val="both"/>
        <w:textAlignment w:val="baseline"/>
        <w:rPr>
          <w:rFonts w:ascii="Times New Roman" w:hAnsi="Times New Roman" w:cs="Times New Roman"/>
          <w:sz w:val="24"/>
          <w:szCs w:val="24"/>
        </w:rPr>
      </w:pPr>
      <w:r w:rsidRPr="00184FCE">
        <w:rPr>
          <w:rFonts w:ascii="Times New Roman" w:hAnsi="Times New Roman" w:cs="Times New Roman"/>
          <w:sz w:val="24"/>
          <w:szCs w:val="24"/>
        </w:rPr>
        <w:t>Operatorul Economic ce preia drepturile și obligațiile Contractantului din acest Contract, care îndeplinește criteriile de calificare stabilite inițial, respectiv în cadrul procedurii din care a rezultat prezentul Contract,</w:t>
      </w:r>
    </w:p>
    <w:p w14:paraId="4CB09B7E" w14:textId="77777777" w:rsidR="008309E9" w:rsidRPr="00184FCE" w:rsidRDefault="008309E9">
      <w:pPr>
        <w:pStyle w:val="ListParagraph"/>
        <w:numPr>
          <w:ilvl w:val="0"/>
          <w:numId w:val="35"/>
        </w:numPr>
        <w:suppressAutoHyphens/>
        <w:autoSpaceDN w:val="0"/>
        <w:spacing w:before="120" w:after="120" w:line="276" w:lineRule="auto"/>
        <w:contextualSpacing w:val="0"/>
        <w:jc w:val="both"/>
        <w:textAlignment w:val="baseline"/>
        <w:rPr>
          <w:rFonts w:ascii="Times New Roman" w:hAnsi="Times New Roman" w:cs="Times New Roman"/>
          <w:sz w:val="24"/>
          <w:szCs w:val="24"/>
        </w:rPr>
      </w:pPr>
      <w:r w:rsidRPr="00184FCE">
        <w:rPr>
          <w:rFonts w:ascii="Times New Roman" w:hAnsi="Times New Roman" w:cs="Times New Roman"/>
          <w:sz w:val="24"/>
          <w:szCs w:val="24"/>
        </w:rPr>
        <w:t>prezentul Contract, cu condiția ca această modificare să nu presupună alte modificări substanțiale ale Contractului,</w:t>
      </w:r>
    </w:p>
    <w:p w14:paraId="2E4A158E" w14:textId="77777777" w:rsidR="008309E9" w:rsidRPr="00184FCE" w:rsidRDefault="008309E9">
      <w:pPr>
        <w:pStyle w:val="ListParagraph"/>
        <w:numPr>
          <w:ilvl w:val="0"/>
          <w:numId w:val="35"/>
        </w:numPr>
        <w:suppressAutoHyphens/>
        <w:autoSpaceDN w:val="0"/>
        <w:spacing w:before="120" w:after="120" w:line="276" w:lineRule="auto"/>
        <w:ind w:left="720" w:hanging="357"/>
        <w:contextualSpacing w:val="0"/>
        <w:jc w:val="both"/>
        <w:textAlignment w:val="baseline"/>
        <w:rPr>
          <w:rFonts w:ascii="Times New Roman" w:hAnsi="Times New Roman" w:cs="Times New Roman"/>
          <w:sz w:val="24"/>
          <w:szCs w:val="24"/>
        </w:rPr>
      </w:pPr>
      <w:r w:rsidRPr="00184FCE">
        <w:rPr>
          <w:rFonts w:ascii="Times New Roman" w:hAnsi="Times New Roman" w:cs="Times New Roman"/>
          <w:sz w:val="24"/>
          <w:szCs w:val="24"/>
        </w:rPr>
        <w:t>Autoritatea contractantă, dar să nu se realizeze cu scopul de a eluda aplicarea procedurilor de atribuire prevăzute de Legea nr. 98/2016.</w:t>
      </w:r>
    </w:p>
    <w:p w14:paraId="6B29A7D3" w14:textId="54BAFE2A" w:rsidR="008309E9" w:rsidRPr="00184FCE" w:rsidRDefault="008309E9">
      <w:pPr>
        <w:pStyle w:val="ListParagraph"/>
        <w:numPr>
          <w:ilvl w:val="1"/>
          <w:numId w:val="36"/>
        </w:numPr>
        <w:suppressAutoHyphens/>
        <w:autoSpaceDN w:val="0"/>
        <w:spacing w:before="120" w:after="120" w:line="276" w:lineRule="auto"/>
        <w:contextualSpacing w:val="0"/>
        <w:jc w:val="both"/>
        <w:textAlignment w:val="baseline"/>
        <w:rPr>
          <w:rFonts w:ascii="Times New Roman" w:hAnsi="Times New Roman" w:cs="Times New Roman"/>
          <w:sz w:val="24"/>
          <w:szCs w:val="24"/>
        </w:rPr>
      </w:pPr>
      <w:r w:rsidRPr="00184FCE">
        <w:rPr>
          <w:rFonts w:ascii="Times New Roman" w:hAnsi="Times New Roman" w:cs="Times New Roman"/>
          <w:sz w:val="24"/>
          <w:szCs w:val="24"/>
        </w:rPr>
        <w:t>În cazul încetării anticipate a Contractului, Contractantul principal cesionează Autorității contractante contractele încheiate cu Subcontractanții.</w:t>
      </w:r>
    </w:p>
    <w:p w14:paraId="38182F2E" w14:textId="77777777" w:rsidR="008309E9" w:rsidRPr="00184FCE" w:rsidRDefault="008309E9">
      <w:pPr>
        <w:pStyle w:val="ListParagraph"/>
        <w:numPr>
          <w:ilvl w:val="1"/>
          <w:numId w:val="36"/>
        </w:numPr>
        <w:suppressAutoHyphens/>
        <w:autoSpaceDN w:val="0"/>
        <w:spacing w:before="120" w:after="120" w:line="276" w:lineRule="auto"/>
        <w:contextualSpacing w:val="0"/>
        <w:jc w:val="both"/>
        <w:textAlignment w:val="baseline"/>
        <w:rPr>
          <w:rFonts w:ascii="Times New Roman" w:hAnsi="Times New Roman" w:cs="Times New Roman"/>
          <w:sz w:val="24"/>
          <w:szCs w:val="24"/>
        </w:rPr>
      </w:pPr>
      <w:r w:rsidRPr="00184FCE">
        <w:rPr>
          <w:rFonts w:ascii="Times New Roman" w:hAnsi="Times New Roman" w:cs="Times New Roman"/>
          <w:sz w:val="24"/>
          <w:szCs w:val="24"/>
        </w:rPr>
        <w:t>În cazul în care terțul susținător nu și-a respectat obligațiile asumate prin angajamentul ferm de susținere, dreptul de creanță al Contractantului asupra terțului susținător este cesionat cu titlu de garanție, către Autoritatea contractantă.</w:t>
      </w:r>
    </w:p>
    <w:p w14:paraId="0C85D5E2" w14:textId="78C5170B" w:rsidR="00CE2202" w:rsidRPr="00184FCE" w:rsidRDefault="00CE2202" w:rsidP="0055701B">
      <w:pPr>
        <w:jc w:val="both"/>
        <w:rPr>
          <w:rFonts w:ascii="Times New Roman" w:hAnsi="Times New Roman" w:cs="Times New Roman"/>
          <w:b/>
          <w:bCs/>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w:t>
      </w:r>
      <w:r w:rsidR="008960E5" w:rsidRPr="00184FCE">
        <w:rPr>
          <w:rFonts w:ascii="Times New Roman" w:hAnsi="Times New Roman" w:cs="Times New Roman"/>
          <w:b/>
          <w:bCs/>
          <w:sz w:val="24"/>
          <w:szCs w:val="24"/>
        </w:rPr>
        <w:t xml:space="preserve"> </w:t>
      </w:r>
      <w:r w:rsidR="007E5AD9" w:rsidRPr="00184FCE">
        <w:rPr>
          <w:rFonts w:ascii="Times New Roman" w:hAnsi="Times New Roman" w:cs="Times New Roman"/>
          <w:b/>
          <w:bCs/>
          <w:sz w:val="24"/>
          <w:szCs w:val="24"/>
        </w:rPr>
        <w:t>CONFIDENŢIALITATEA INFORMAȚIILOR ȘI PROTECȚIA DATELOR CU CARACTER PERSONAL</w:t>
      </w:r>
    </w:p>
    <w:p w14:paraId="056AE76B" w14:textId="16FBF35A" w:rsidR="00CE2202" w:rsidRPr="00184FCE" w:rsidRDefault="00CE2202" w:rsidP="0055701B">
      <w:pPr>
        <w:jc w:val="both"/>
        <w:rPr>
          <w:rFonts w:ascii="Times New Roman" w:hAnsi="Times New Roman" w:cs="Times New Roman"/>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1.</w:t>
      </w:r>
      <w:r w:rsidRPr="00184FCE">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30D8D134" w:rsidR="00CE2202" w:rsidRPr="00184FCE" w:rsidRDefault="00CE2202" w:rsidP="0055701B">
      <w:pPr>
        <w:jc w:val="both"/>
        <w:rPr>
          <w:rFonts w:ascii="Times New Roman" w:hAnsi="Times New Roman" w:cs="Times New Roman"/>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2.</w:t>
      </w:r>
      <w:r w:rsidRPr="00184FCE">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w:t>
      </w:r>
      <w:r w:rsidR="002E2EF0"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 de a furniza aceste informați.</w:t>
      </w:r>
    </w:p>
    <w:p w14:paraId="3D54A55E" w14:textId="5A228BCA" w:rsidR="00CE2202" w:rsidRPr="00184FCE" w:rsidRDefault="00CE2202" w:rsidP="0055701B">
      <w:pPr>
        <w:jc w:val="both"/>
        <w:rPr>
          <w:rFonts w:ascii="Times New Roman" w:hAnsi="Times New Roman" w:cs="Times New Roman"/>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3.</w:t>
      </w:r>
      <w:r w:rsidRPr="00184FCE">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5E2E3ED0" w:rsidR="00CE2202" w:rsidRPr="00184FCE" w:rsidRDefault="00CE2202" w:rsidP="0055701B">
      <w:pPr>
        <w:jc w:val="both"/>
        <w:rPr>
          <w:rFonts w:ascii="Times New Roman" w:hAnsi="Times New Roman" w:cs="Times New Roman"/>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4.</w:t>
      </w:r>
      <w:r w:rsidRPr="00184FCE">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w:t>
      </w:r>
      <w:r w:rsidRPr="00184FCE">
        <w:rPr>
          <w:rFonts w:ascii="Times New Roman" w:hAnsi="Times New Roman" w:cs="Times New Roman"/>
          <w:sz w:val="24"/>
          <w:szCs w:val="24"/>
        </w:rPr>
        <w:lastRenderedPageBreak/>
        <w:t>efectuarea oricăror formalități ce rezultă din lege sau din convenția părților în vederea ducerii la îndeplinire a obligațiilor stabilite prin prezentul Contract.</w:t>
      </w:r>
    </w:p>
    <w:p w14:paraId="35208B8C" w14:textId="5D81E258" w:rsidR="00CE2202" w:rsidRPr="00184FCE" w:rsidRDefault="00CE2202" w:rsidP="0055701B">
      <w:pPr>
        <w:jc w:val="both"/>
        <w:rPr>
          <w:rFonts w:ascii="Times New Roman" w:hAnsi="Times New Roman" w:cs="Times New Roman"/>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5</w:t>
      </w:r>
      <w:r w:rsidRPr="00184FCE">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3F697B40" w:rsidR="00CE2202" w:rsidRPr="00184FCE" w:rsidRDefault="00CE2202" w:rsidP="0055701B">
      <w:pPr>
        <w:jc w:val="both"/>
        <w:rPr>
          <w:rFonts w:ascii="Times New Roman" w:hAnsi="Times New Roman" w:cs="Times New Roman"/>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6</w:t>
      </w:r>
      <w:r w:rsidRPr="00184FCE">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32DAC3D8" w:rsidR="00CE2202" w:rsidRPr="00184FCE" w:rsidRDefault="00CE2202" w:rsidP="0055701B">
      <w:pPr>
        <w:jc w:val="both"/>
        <w:rPr>
          <w:rFonts w:ascii="Times New Roman" w:hAnsi="Times New Roman" w:cs="Times New Roman"/>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4</w:t>
      </w:r>
      <w:r w:rsidRPr="00184FCE">
        <w:rPr>
          <w:rFonts w:ascii="Times New Roman" w:hAnsi="Times New Roman" w:cs="Times New Roman"/>
          <w:b/>
          <w:bCs/>
          <w:sz w:val="24"/>
          <w:szCs w:val="24"/>
        </w:rPr>
        <w:t>.7</w:t>
      </w:r>
      <w:r w:rsidRPr="00184FCE">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1A31C22C" w:rsidR="004D3CE5" w:rsidRPr="00184FCE" w:rsidRDefault="00095299" w:rsidP="007E5AD9">
      <w:pPr>
        <w:jc w:val="both"/>
        <w:rPr>
          <w:rFonts w:ascii="Times New Roman" w:hAnsi="Times New Roman" w:cs="Times New Roman"/>
          <w:b/>
          <w:bCs/>
          <w:sz w:val="24"/>
          <w:szCs w:val="24"/>
        </w:rPr>
      </w:pPr>
      <w:r w:rsidRPr="00184FCE">
        <w:rPr>
          <w:rFonts w:ascii="Times New Roman" w:hAnsi="Times New Roman" w:cs="Times New Roman"/>
          <w:b/>
          <w:bCs/>
          <w:sz w:val="24"/>
          <w:szCs w:val="24"/>
        </w:rPr>
        <w:t>1</w:t>
      </w:r>
      <w:r w:rsidR="008960E5" w:rsidRPr="00184FCE">
        <w:rPr>
          <w:rFonts w:ascii="Times New Roman" w:hAnsi="Times New Roman" w:cs="Times New Roman"/>
          <w:b/>
          <w:bCs/>
          <w:sz w:val="24"/>
          <w:szCs w:val="24"/>
        </w:rPr>
        <w:t>5</w:t>
      </w:r>
      <w:r w:rsidRPr="00184FCE">
        <w:rPr>
          <w:rFonts w:ascii="Times New Roman" w:hAnsi="Times New Roman" w:cs="Times New Roman"/>
          <w:b/>
          <w:bCs/>
          <w:sz w:val="24"/>
          <w:szCs w:val="24"/>
        </w:rPr>
        <w:t xml:space="preserve">. </w:t>
      </w:r>
      <w:r w:rsidR="004D3CE5" w:rsidRPr="00184FCE">
        <w:rPr>
          <w:rFonts w:ascii="Times New Roman" w:hAnsi="Times New Roman" w:cs="Times New Roman"/>
          <w:b/>
          <w:bCs/>
          <w:sz w:val="24"/>
          <w:szCs w:val="24"/>
        </w:rPr>
        <w:t>Obligațiile</w:t>
      </w:r>
      <w:r w:rsidR="00EA5F18" w:rsidRPr="00184FCE">
        <w:rPr>
          <w:rFonts w:ascii="Times New Roman" w:hAnsi="Times New Roman" w:cs="Times New Roman"/>
          <w:b/>
          <w:bCs/>
          <w:sz w:val="24"/>
          <w:szCs w:val="24"/>
        </w:rPr>
        <w:t xml:space="preserve"> și drepturile</w:t>
      </w:r>
      <w:r w:rsidR="004D3CE5" w:rsidRPr="00184FCE">
        <w:rPr>
          <w:rFonts w:ascii="Times New Roman" w:hAnsi="Times New Roman" w:cs="Times New Roman"/>
          <w:b/>
          <w:bCs/>
          <w:sz w:val="24"/>
          <w:szCs w:val="24"/>
        </w:rPr>
        <w:t xml:space="preserve"> principale ale </w:t>
      </w:r>
      <w:r w:rsidR="00E505D2" w:rsidRPr="00184FCE">
        <w:rPr>
          <w:rFonts w:ascii="Times New Roman" w:hAnsi="Times New Roman" w:cs="Times New Roman"/>
          <w:b/>
          <w:bCs/>
          <w:sz w:val="24"/>
          <w:szCs w:val="24"/>
        </w:rPr>
        <w:t>Autorității contractante</w:t>
      </w:r>
    </w:p>
    <w:p w14:paraId="043ADF1A" w14:textId="77777777" w:rsidR="008960E5" w:rsidRPr="00184FCE" w:rsidRDefault="004D3CE5">
      <w:pPr>
        <w:pStyle w:val="ListParagraph"/>
        <w:numPr>
          <w:ilvl w:val="1"/>
          <w:numId w:val="37"/>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w:t>
      </w:r>
    </w:p>
    <w:p w14:paraId="33E57059" w14:textId="20A20F8A" w:rsidR="00EF34AE" w:rsidRPr="00184FCE" w:rsidRDefault="004D3CE5">
      <w:pPr>
        <w:pStyle w:val="ListParagraph"/>
        <w:numPr>
          <w:ilvl w:val="1"/>
          <w:numId w:val="37"/>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Autoritatea contractantă se obligă să respecte </w:t>
      </w:r>
      <w:r w:rsidR="00A11B75" w:rsidRPr="00184FCE">
        <w:rPr>
          <w:rFonts w:ascii="Times New Roman" w:hAnsi="Times New Roman" w:cs="Times New Roman"/>
          <w:sz w:val="24"/>
          <w:szCs w:val="24"/>
        </w:rPr>
        <w:t>prevederile</w:t>
      </w:r>
      <w:r w:rsidRPr="00184FCE">
        <w:rPr>
          <w:rFonts w:ascii="Times New Roman" w:hAnsi="Times New Roman" w:cs="Times New Roman"/>
          <w:sz w:val="24"/>
          <w:szCs w:val="24"/>
        </w:rPr>
        <w:t xml:space="preserve"> Caietul</w:t>
      </w:r>
      <w:r w:rsidR="00A11B75" w:rsidRPr="00184FCE">
        <w:rPr>
          <w:rFonts w:ascii="Times New Roman" w:hAnsi="Times New Roman" w:cs="Times New Roman"/>
          <w:sz w:val="24"/>
          <w:szCs w:val="24"/>
        </w:rPr>
        <w:t>ui</w:t>
      </w:r>
      <w:r w:rsidRPr="00184FCE">
        <w:rPr>
          <w:rFonts w:ascii="Times New Roman" w:hAnsi="Times New Roman" w:cs="Times New Roman"/>
          <w:sz w:val="24"/>
          <w:szCs w:val="24"/>
        </w:rPr>
        <w:t xml:space="preserve"> de sarcini.</w:t>
      </w:r>
    </w:p>
    <w:p w14:paraId="2CF2603A" w14:textId="77F022AC" w:rsidR="00EF34AE" w:rsidRPr="00184FCE" w:rsidRDefault="004D3CE5">
      <w:pPr>
        <w:pStyle w:val="ListParagraph"/>
        <w:numPr>
          <w:ilvl w:val="1"/>
          <w:numId w:val="37"/>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184FCE">
        <w:rPr>
          <w:rFonts w:ascii="Times New Roman" w:hAnsi="Times New Roman" w:cs="Times New Roman"/>
          <w:sz w:val="24"/>
          <w:szCs w:val="24"/>
        </w:rPr>
        <w:t>, d</w:t>
      </w:r>
      <w:r w:rsidRPr="00184FCE">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640E208C" w14:textId="6F8BAE62" w:rsidR="00EF34AE" w:rsidRPr="00184FCE" w:rsidRDefault="004D3CE5">
      <w:pPr>
        <w:pStyle w:val="ListParagraph"/>
        <w:numPr>
          <w:ilvl w:val="1"/>
          <w:numId w:val="37"/>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a</w:t>
      </w:r>
      <w:r w:rsidR="00CA0FF1" w:rsidRPr="00184FCE">
        <w:rPr>
          <w:rFonts w:ascii="Times New Roman" w:hAnsi="Times New Roman" w:cs="Times New Roman"/>
          <w:sz w:val="24"/>
          <w:szCs w:val="24"/>
        </w:rPr>
        <w:t xml:space="preserve"> contractantă va colabora</w:t>
      </w:r>
      <w:r w:rsidRPr="00184FCE">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087546FA" w14:textId="6EFB017C" w:rsidR="00EA5F18" w:rsidRPr="00184FCE" w:rsidRDefault="00EA5F18">
      <w:pPr>
        <w:pStyle w:val="ListParagraph"/>
        <w:numPr>
          <w:ilvl w:val="1"/>
          <w:numId w:val="37"/>
        </w:numPr>
        <w:spacing w:before="120" w:after="120" w:line="276" w:lineRule="auto"/>
        <w:contextualSpacing w:val="0"/>
        <w:jc w:val="both"/>
        <w:rPr>
          <w:rFonts w:ascii="Times New Roman" w:hAnsi="Times New Roman" w:cs="Times New Roman"/>
          <w:sz w:val="24"/>
          <w:szCs w:val="24"/>
        </w:rPr>
      </w:pPr>
      <w:bookmarkStart w:id="0" w:name="_Hlk146193742"/>
      <w:r w:rsidRPr="00184FCE">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184FCE">
        <w:rPr>
          <w:rFonts w:ascii="Times New Roman" w:hAnsi="Times New Roman" w:cs="Times New Roman"/>
          <w:sz w:val="24"/>
          <w:szCs w:val="24"/>
        </w:rPr>
        <w:t xml:space="preserve"> </w:t>
      </w:r>
      <w:r w:rsidR="003A64AD" w:rsidRPr="00184FCE">
        <w:rPr>
          <w:rFonts w:ascii="Times New Roman" w:hAnsi="Times New Roman" w:cs="Times New Roman"/>
          <w:sz w:val="24"/>
          <w:szCs w:val="24"/>
        </w:rPr>
        <w:t>de îndată</w:t>
      </w:r>
      <w:r w:rsidRPr="00184FCE">
        <w:rPr>
          <w:rFonts w:ascii="Times New Roman" w:hAnsi="Times New Roman" w:cs="Times New Roman"/>
          <w:sz w:val="24"/>
          <w:szCs w:val="24"/>
        </w:rPr>
        <w:t xml:space="preserve"> pe Contractant despre </w:t>
      </w:r>
      <w:r w:rsidR="003A64AD" w:rsidRPr="00184FCE">
        <w:rPr>
          <w:rFonts w:ascii="Times New Roman" w:hAnsi="Times New Roman" w:cs="Times New Roman"/>
          <w:sz w:val="24"/>
          <w:szCs w:val="24"/>
        </w:rPr>
        <w:t>a</w:t>
      </w:r>
      <w:r w:rsidR="00D45283" w:rsidRPr="00184FCE">
        <w:rPr>
          <w:rFonts w:ascii="Times New Roman" w:hAnsi="Times New Roman" w:cs="Times New Roman"/>
          <w:sz w:val="24"/>
          <w:szCs w:val="24"/>
        </w:rPr>
        <w:t>c</w:t>
      </w:r>
      <w:r w:rsidR="003A64AD" w:rsidRPr="00184FCE">
        <w:rPr>
          <w:rFonts w:ascii="Times New Roman" w:hAnsi="Times New Roman" w:cs="Times New Roman"/>
          <w:sz w:val="24"/>
          <w:szCs w:val="24"/>
        </w:rPr>
        <w:t>este neconformități</w:t>
      </w:r>
      <w:r w:rsidRPr="00184FCE">
        <w:rPr>
          <w:rFonts w:ascii="Times New Roman" w:hAnsi="Times New Roman" w:cs="Times New Roman"/>
          <w:sz w:val="24"/>
          <w:szCs w:val="24"/>
        </w:rPr>
        <w:t xml:space="preserve">. </w:t>
      </w:r>
    </w:p>
    <w:p w14:paraId="7847B405" w14:textId="108D62AA" w:rsidR="00EA5F18" w:rsidRPr="00184FCE" w:rsidRDefault="00EA5F18">
      <w:pPr>
        <w:pStyle w:val="ListParagraph"/>
        <w:numPr>
          <w:ilvl w:val="1"/>
          <w:numId w:val="37"/>
        </w:numPr>
        <w:spacing w:before="120" w:after="120" w:line="276" w:lineRule="auto"/>
        <w:contextualSpacing w:val="0"/>
        <w:jc w:val="both"/>
        <w:rPr>
          <w:rFonts w:ascii="Times New Roman" w:hAnsi="Times New Roman" w:cs="Times New Roman"/>
          <w:sz w:val="24"/>
          <w:szCs w:val="24"/>
        </w:rPr>
      </w:pPr>
      <w:bookmarkStart w:id="1" w:name="_Hlk88574558"/>
      <w:r w:rsidRPr="00184FCE">
        <w:rPr>
          <w:rFonts w:ascii="Times New Roman" w:hAnsi="Times New Roman" w:cs="Times New Roman"/>
          <w:sz w:val="24"/>
          <w:szCs w:val="24"/>
        </w:rPr>
        <w:t>În situația prevăzută de art. 1</w:t>
      </w:r>
      <w:r w:rsidR="00301028" w:rsidRPr="00184FCE">
        <w:rPr>
          <w:rFonts w:ascii="Times New Roman" w:hAnsi="Times New Roman" w:cs="Times New Roman"/>
          <w:sz w:val="24"/>
          <w:szCs w:val="24"/>
        </w:rPr>
        <w:t>5</w:t>
      </w:r>
      <w:r w:rsidRPr="00184FCE">
        <w:rPr>
          <w:rFonts w:ascii="Times New Roman" w:hAnsi="Times New Roman" w:cs="Times New Roman"/>
          <w:sz w:val="24"/>
          <w:szCs w:val="24"/>
        </w:rPr>
        <w:t>.</w:t>
      </w:r>
      <w:r w:rsidR="007B3768" w:rsidRPr="00184FCE">
        <w:rPr>
          <w:rFonts w:ascii="Times New Roman" w:hAnsi="Times New Roman" w:cs="Times New Roman"/>
          <w:sz w:val="24"/>
          <w:szCs w:val="24"/>
        </w:rPr>
        <w:t>5</w:t>
      </w:r>
      <w:r w:rsidRPr="00184FCE">
        <w:rPr>
          <w:rFonts w:ascii="Times New Roman" w:hAnsi="Times New Roman" w:cs="Times New Roman"/>
          <w:sz w:val="24"/>
          <w:szCs w:val="24"/>
        </w:rPr>
        <w:t>. Autoritatea contractantă are dreptul:</w:t>
      </w:r>
    </w:p>
    <w:p w14:paraId="71D2297C" w14:textId="77777777" w:rsidR="00EA5F18" w:rsidRPr="00184FCE"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184FCE">
        <w:rPr>
          <w:rFonts w:ascii="Times New Roman" w:hAnsi="Times New Roman" w:cs="Times New Roman"/>
          <w:sz w:val="24"/>
          <w:szCs w:val="24"/>
        </w:rPr>
        <w:t>(i) de a rezoluționa integral/parțial Contractul;</w:t>
      </w:r>
    </w:p>
    <w:p w14:paraId="268E7C0D" w14:textId="3F42B2A4" w:rsidR="00EA5F18" w:rsidRPr="00184FCE"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184FCE">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w:t>
      </w:r>
      <w:r w:rsidR="00417086"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 contractante de a percepe penalități de întârziere pentru perioada cuprinsă între momentul la care trebuiau predate bunurile și momentul la care bunurile au fost înlocuite/au fost remediate defectele bunului;</w:t>
      </w:r>
    </w:p>
    <w:p w14:paraId="4339B7E5" w14:textId="1E7A2ED1" w:rsidR="00EA5F18" w:rsidRPr="00184FCE"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184FCE">
        <w:rPr>
          <w:rFonts w:ascii="Times New Roman" w:hAnsi="Times New Roman" w:cs="Times New Roman"/>
          <w:sz w:val="24"/>
          <w:szCs w:val="24"/>
        </w:rPr>
        <w:t>(iii)</w:t>
      </w:r>
      <w:r w:rsidR="006152A7" w:rsidRPr="00184FCE">
        <w:rPr>
          <w:rFonts w:ascii="Times New Roman" w:hAnsi="Times New Roman" w:cs="Times New Roman"/>
          <w:sz w:val="24"/>
          <w:szCs w:val="24"/>
        </w:rPr>
        <w:t xml:space="preserve"> de a</w:t>
      </w:r>
      <w:r w:rsidRPr="00184FCE">
        <w:rPr>
          <w:rFonts w:ascii="Times New Roman" w:hAnsi="Times New Roman" w:cs="Times New Roman"/>
          <w:sz w:val="24"/>
          <w:szCs w:val="24"/>
        </w:rPr>
        <w:t xml:space="preserve"> remedia defectele bunului, pe cheltuiala Contractantului. În această situați</w:t>
      </w:r>
      <w:r w:rsidR="007A6B28" w:rsidRPr="00184FCE">
        <w:rPr>
          <w:rFonts w:ascii="Times New Roman" w:hAnsi="Times New Roman" w:cs="Times New Roman"/>
          <w:sz w:val="24"/>
          <w:szCs w:val="24"/>
        </w:rPr>
        <w:t>e</w:t>
      </w:r>
      <w:r w:rsidRPr="00184FCE">
        <w:rPr>
          <w:rFonts w:ascii="Times New Roman" w:hAnsi="Times New Roman" w:cs="Times New Roman"/>
          <w:sz w:val="24"/>
          <w:szCs w:val="24"/>
        </w:rPr>
        <w:t xml:space="preserve"> plata aferentă costurilor va fi achitată din garanția de bună execuție, Contractantul fiind obligat să o reîntregească în termen de 5 zile de la data la care i s-a comunicat efectuarea plății de către Autoritatea</w:t>
      </w:r>
      <w:bookmarkEnd w:id="1"/>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w:t>
      </w:r>
    </w:p>
    <w:p w14:paraId="37B45F94" w14:textId="247A517B" w:rsidR="00104A3B" w:rsidRPr="00184FCE" w:rsidRDefault="00200BC5" w:rsidP="00F264E7">
      <w:pPr>
        <w:pStyle w:val="ListParagraph"/>
        <w:numPr>
          <w:ilvl w:val="1"/>
          <w:numId w:val="38"/>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 xml:space="preserve">. </w:t>
      </w:r>
      <w:r w:rsidR="00104A3B" w:rsidRPr="00184FCE">
        <w:rPr>
          <w:rFonts w:ascii="Times New Roman" w:hAnsi="Times New Roman" w:cs="Times New Roman"/>
          <w:sz w:val="24"/>
          <w:szCs w:val="24"/>
        </w:rPr>
        <w:t>În situația în care Autoritatea</w:t>
      </w:r>
      <w:r w:rsidR="007A6B28"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00104A3B" w:rsidRPr="00184FCE">
        <w:rPr>
          <w:rFonts w:ascii="Times New Roman" w:hAnsi="Times New Roman" w:cs="Times New Roman"/>
          <w:sz w:val="24"/>
          <w:szCs w:val="24"/>
        </w:rPr>
        <w:t xml:space="preserve"> constată existența unor vicii/neconformități ascunse ale bunului, aceasta are obligația să le aducă la cunoștință Contractantului în termen </w:t>
      </w:r>
      <w:r w:rsidR="00104A3B" w:rsidRPr="00184FCE">
        <w:rPr>
          <w:rFonts w:ascii="Times New Roman" w:hAnsi="Times New Roman" w:cs="Times New Roman"/>
          <w:b/>
          <w:bCs/>
          <w:sz w:val="24"/>
          <w:szCs w:val="24"/>
        </w:rPr>
        <w:t>de 2 zile</w:t>
      </w:r>
      <w:r w:rsidR="00104A3B" w:rsidRPr="00184FCE">
        <w:rPr>
          <w:rFonts w:ascii="Times New Roman" w:hAnsi="Times New Roman" w:cs="Times New Roman"/>
          <w:sz w:val="24"/>
          <w:szCs w:val="24"/>
        </w:rPr>
        <w:t xml:space="preserve"> lucrătoare de la momentul la care le-a descoperit. </w:t>
      </w:r>
    </w:p>
    <w:p w14:paraId="2D2A0F62" w14:textId="7613E040" w:rsidR="006152A7" w:rsidRPr="00184FCE" w:rsidRDefault="00200BC5">
      <w:pPr>
        <w:pStyle w:val="ListParagraph"/>
        <w:numPr>
          <w:ilvl w:val="1"/>
          <w:numId w:val="38"/>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 </w:t>
      </w:r>
      <w:r w:rsidR="006152A7" w:rsidRPr="00184FCE">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bookmarkEnd w:id="0"/>
    <w:p w14:paraId="3A4B2EF1" w14:textId="502D9E13" w:rsidR="005B0BE5" w:rsidRPr="00184FCE" w:rsidRDefault="00200BC5" w:rsidP="00F264E7">
      <w:pPr>
        <w:pStyle w:val="ListParagraph"/>
        <w:numPr>
          <w:ilvl w:val="1"/>
          <w:numId w:val="38"/>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 </w:t>
      </w:r>
      <w:r w:rsidR="005B0BE5" w:rsidRPr="00184FCE">
        <w:rPr>
          <w:rFonts w:ascii="Times New Roman" w:hAnsi="Times New Roman" w:cs="Times New Roman"/>
          <w:sz w:val="24"/>
          <w:szCs w:val="24"/>
        </w:rPr>
        <w:t xml:space="preserve">Termenul de plată este de maxim </w:t>
      </w:r>
      <w:r w:rsidR="005B0BE5" w:rsidRPr="00184FCE">
        <w:rPr>
          <w:rFonts w:ascii="Times New Roman" w:hAnsi="Times New Roman" w:cs="Times New Roman"/>
          <w:iCs/>
          <w:sz w:val="24"/>
          <w:szCs w:val="24"/>
        </w:rPr>
        <w:t>60 de zile de zile de</w:t>
      </w:r>
      <w:r w:rsidR="005B0BE5" w:rsidRPr="00184FCE">
        <w:rPr>
          <w:rFonts w:ascii="Times New Roman" w:hAnsi="Times New Roman" w:cs="Times New Roman"/>
          <w:sz w:val="24"/>
          <w:szCs w:val="24"/>
        </w:rPr>
        <w:t xml:space="preserve"> la momentul recepționării facturii, conform prevederilor Legii nr. 72/2013. </w:t>
      </w:r>
    </w:p>
    <w:p w14:paraId="180BEAE7" w14:textId="51D2FD02" w:rsidR="008F058E" w:rsidRPr="00184FCE" w:rsidRDefault="004D3CE5" w:rsidP="00F264E7">
      <w:pPr>
        <w:pStyle w:val="ListParagraph"/>
        <w:numPr>
          <w:ilvl w:val="1"/>
          <w:numId w:val="38"/>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va emite factura împreună cu documentele justificative </w:t>
      </w:r>
      <w:r w:rsidR="008F058E" w:rsidRPr="00184FCE">
        <w:rPr>
          <w:rFonts w:ascii="Times New Roman" w:hAnsi="Times New Roman" w:cs="Times New Roman"/>
          <w:sz w:val="24"/>
          <w:szCs w:val="24"/>
        </w:rPr>
        <w:t>ca urmare a aprobării de către Autoritatea</w:t>
      </w:r>
      <w:r w:rsidR="00111086"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008F058E" w:rsidRPr="00184FCE">
        <w:rPr>
          <w:rFonts w:ascii="Times New Roman" w:hAnsi="Times New Roman" w:cs="Times New Roman"/>
          <w:sz w:val="24"/>
          <w:szCs w:val="24"/>
        </w:rPr>
        <w:t xml:space="preserve"> a îndeplinirii obligațiilor de către Contractant cu privire la livrarea</w:t>
      </w:r>
      <w:r w:rsidR="00826707" w:rsidRPr="00184FCE">
        <w:rPr>
          <w:rFonts w:ascii="Times New Roman" w:hAnsi="Times New Roman" w:cs="Times New Roman"/>
          <w:sz w:val="24"/>
          <w:szCs w:val="24"/>
        </w:rPr>
        <w:t xml:space="preserve"> produselor</w:t>
      </w:r>
      <w:r w:rsidR="008F058E" w:rsidRPr="00184FCE">
        <w:rPr>
          <w:rFonts w:ascii="Times New Roman" w:hAnsi="Times New Roman" w:cs="Times New Roman"/>
          <w:sz w:val="24"/>
          <w:szCs w:val="24"/>
        </w:rPr>
        <w:t>, în condițiile prevederilor Caietului de sarcini.</w:t>
      </w:r>
    </w:p>
    <w:p w14:paraId="58A2D3A0" w14:textId="1DBC666B" w:rsidR="005535E8" w:rsidRPr="00184FCE" w:rsidRDefault="007E5AD9" w:rsidP="007E5AD9">
      <w:pPr>
        <w:jc w:val="both"/>
        <w:rPr>
          <w:rFonts w:ascii="Times New Roman" w:hAnsi="Times New Roman" w:cs="Times New Roman"/>
          <w:b/>
          <w:bCs/>
          <w:sz w:val="24"/>
          <w:szCs w:val="24"/>
        </w:rPr>
      </w:pPr>
      <w:r w:rsidRPr="00184FCE">
        <w:rPr>
          <w:rFonts w:ascii="Times New Roman" w:hAnsi="Times New Roman" w:cs="Times New Roman"/>
          <w:b/>
          <w:bCs/>
          <w:sz w:val="24"/>
          <w:szCs w:val="24"/>
        </w:rPr>
        <w:t>1</w:t>
      </w:r>
      <w:r w:rsidR="00742260" w:rsidRPr="00184FCE">
        <w:rPr>
          <w:rFonts w:ascii="Times New Roman" w:hAnsi="Times New Roman" w:cs="Times New Roman"/>
          <w:b/>
          <w:bCs/>
          <w:sz w:val="24"/>
          <w:szCs w:val="24"/>
        </w:rPr>
        <w:t>6</w:t>
      </w:r>
      <w:r w:rsidRPr="00184FCE">
        <w:rPr>
          <w:rFonts w:ascii="Times New Roman" w:hAnsi="Times New Roman" w:cs="Times New Roman"/>
          <w:b/>
          <w:bCs/>
          <w:sz w:val="24"/>
          <w:szCs w:val="24"/>
        </w:rPr>
        <w:t>. ASOCIEREA DE OPERATORI ECONOMICI</w:t>
      </w:r>
      <w:r w:rsidR="008D2F07" w:rsidRPr="00184FCE">
        <w:rPr>
          <w:rFonts w:ascii="Times New Roman" w:hAnsi="Times New Roman" w:cs="Times New Roman"/>
          <w:b/>
          <w:bCs/>
          <w:sz w:val="24"/>
          <w:szCs w:val="24"/>
        </w:rPr>
        <w:t xml:space="preserve"> -</w:t>
      </w:r>
      <w:r w:rsidRPr="00184FCE">
        <w:rPr>
          <w:rFonts w:ascii="Times New Roman" w:hAnsi="Times New Roman" w:cs="Times New Roman"/>
          <w:b/>
          <w:bCs/>
          <w:sz w:val="24"/>
          <w:szCs w:val="24"/>
        </w:rPr>
        <w:t xml:space="preserve"> </w:t>
      </w:r>
      <w:r w:rsidR="00200BC5" w:rsidRPr="00184FCE">
        <w:rPr>
          <w:rFonts w:ascii="Times New Roman" w:hAnsi="Times New Roman" w:cs="Times New Roman"/>
          <w:b/>
          <w:bCs/>
          <w:sz w:val="24"/>
          <w:szCs w:val="24"/>
        </w:rPr>
        <w:t>DACĂ</w:t>
      </w:r>
      <w:r w:rsidRPr="00184FCE">
        <w:rPr>
          <w:rFonts w:ascii="Times New Roman" w:hAnsi="Times New Roman" w:cs="Times New Roman"/>
          <w:b/>
          <w:bCs/>
          <w:sz w:val="24"/>
          <w:szCs w:val="24"/>
        </w:rPr>
        <w:t xml:space="preserve"> ESTE CAZUL</w:t>
      </w:r>
    </w:p>
    <w:p w14:paraId="4B2F93E3" w14:textId="60515C89" w:rsidR="00841ECD" w:rsidRPr="00184FCE" w:rsidRDefault="005535E8">
      <w:pPr>
        <w:pStyle w:val="ListParagraph"/>
        <w:numPr>
          <w:ilvl w:val="1"/>
          <w:numId w:val="40"/>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Fiecare </w:t>
      </w:r>
      <w:r w:rsidR="004E2441" w:rsidRPr="00184FCE">
        <w:rPr>
          <w:rFonts w:ascii="Times New Roman" w:hAnsi="Times New Roman" w:cs="Times New Roman"/>
          <w:sz w:val="24"/>
          <w:szCs w:val="24"/>
        </w:rPr>
        <w:t>asocia</w:t>
      </w:r>
      <w:r w:rsidR="008D2F07" w:rsidRPr="00184FCE">
        <w:rPr>
          <w:rFonts w:ascii="Times New Roman" w:hAnsi="Times New Roman" w:cs="Times New Roman"/>
          <w:sz w:val="24"/>
          <w:szCs w:val="24"/>
        </w:rPr>
        <w:t>t</w:t>
      </w:r>
      <w:r w:rsidRPr="00184FCE">
        <w:rPr>
          <w:rFonts w:ascii="Times New Roman" w:hAnsi="Times New Roman" w:cs="Times New Roman"/>
          <w:sz w:val="24"/>
          <w:szCs w:val="24"/>
        </w:rPr>
        <w:t xml:space="preserve"> </w:t>
      </w:r>
      <w:r w:rsidR="00C474B1" w:rsidRPr="00184FCE">
        <w:rPr>
          <w:rFonts w:ascii="Times New Roman" w:hAnsi="Times New Roman" w:cs="Times New Roman"/>
          <w:sz w:val="24"/>
          <w:szCs w:val="24"/>
        </w:rPr>
        <w:t>este</w:t>
      </w:r>
      <w:r w:rsidR="00841ECD" w:rsidRPr="00184FCE">
        <w:rPr>
          <w:rFonts w:ascii="Times New Roman" w:hAnsi="Times New Roman" w:cs="Times New Roman"/>
          <w:sz w:val="24"/>
          <w:szCs w:val="24"/>
        </w:rPr>
        <w:t xml:space="preserve"> responsabil</w:t>
      </w:r>
      <w:r w:rsidRPr="00184FCE">
        <w:rPr>
          <w:rFonts w:ascii="Times New Roman" w:hAnsi="Times New Roman" w:cs="Times New Roman"/>
          <w:sz w:val="24"/>
          <w:szCs w:val="24"/>
        </w:rPr>
        <w:t xml:space="preserve"> individual </w:t>
      </w:r>
      <w:r w:rsidR="00841ECD" w:rsidRPr="00184FCE">
        <w:rPr>
          <w:rFonts w:ascii="Times New Roman" w:hAnsi="Times New Roman" w:cs="Times New Roman"/>
          <w:sz w:val="24"/>
          <w:szCs w:val="24"/>
        </w:rPr>
        <w:t>și</w:t>
      </w:r>
      <w:r w:rsidRPr="00184FCE">
        <w:rPr>
          <w:rFonts w:ascii="Times New Roman" w:hAnsi="Times New Roman" w:cs="Times New Roman"/>
          <w:sz w:val="24"/>
          <w:szCs w:val="24"/>
        </w:rPr>
        <w:t xml:space="preserve"> în solidar față de </w:t>
      </w:r>
      <w:r w:rsidR="00E505D2" w:rsidRPr="00184FCE">
        <w:rPr>
          <w:rFonts w:ascii="Times New Roman" w:hAnsi="Times New Roman" w:cs="Times New Roman"/>
          <w:sz w:val="24"/>
          <w:szCs w:val="24"/>
        </w:rPr>
        <w:t>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fiind considerat ca având obligații comune și individuale pentru executarea Contractului.</w:t>
      </w:r>
    </w:p>
    <w:p w14:paraId="60163080" w14:textId="17518BD0" w:rsidR="00841ECD" w:rsidRPr="00184FCE" w:rsidRDefault="005535E8">
      <w:pPr>
        <w:pStyle w:val="ListParagraph"/>
        <w:numPr>
          <w:ilvl w:val="1"/>
          <w:numId w:val="40"/>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06816BA7" w:rsidR="00841ECD" w:rsidRPr="00184FCE" w:rsidRDefault="005535E8">
      <w:pPr>
        <w:pStyle w:val="ListParagraph"/>
        <w:numPr>
          <w:ilvl w:val="1"/>
          <w:numId w:val="40"/>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Membrii asocierii înțeleg și confirmă că liderul asocierii este autorizat să primească Dispoziții din partea </w:t>
      </w:r>
      <w:r w:rsidR="00E505D2" w:rsidRPr="00184FCE">
        <w:rPr>
          <w:rFonts w:ascii="Times New Roman" w:hAnsi="Times New Roman" w:cs="Times New Roman"/>
          <w:sz w:val="24"/>
          <w:szCs w:val="24"/>
        </w:rPr>
        <w:t>Autoritățiicontractante</w:t>
      </w:r>
      <w:r w:rsidRPr="00184FCE">
        <w:rPr>
          <w:rFonts w:ascii="Times New Roman" w:hAnsi="Times New Roman" w:cs="Times New Roman"/>
          <w:sz w:val="24"/>
          <w:szCs w:val="24"/>
        </w:rPr>
        <w:t xml:space="preserve"> </w:t>
      </w:r>
      <w:r w:rsidR="00841ECD" w:rsidRPr="00184FCE">
        <w:rPr>
          <w:rFonts w:ascii="Times New Roman" w:hAnsi="Times New Roman" w:cs="Times New Roman"/>
          <w:sz w:val="24"/>
          <w:szCs w:val="24"/>
        </w:rPr>
        <w:t>și</w:t>
      </w:r>
      <w:r w:rsidRPr="00184FCE">
        <w:rPr>
          <w:rFonts w:ascii="Times New Roman" w:hAnsi="Times New Roman" w:cs="Times New Roman"/>
          <w:sz w:val="24"/>
          <w:szCs w:val="24"/>
        </w:rPr>
        <w:t xml:space="preserve"> să primească plata pentru </w:t>
      </w:r>
      <w:r w:rsidR="00841ECD" w:rsidRPr="00184FCE">
        <w:rPr>
          <w:rFonts w:ascii="Times New Roman" w:hAnsi="Times New Roman" w:cs="Times New Roman"/>
          <w:sz w:val="24"/>
          <w:szCs w:val="24"/>
        </w:rPr>
        <w:t>și</w:t>
      </w:r>
      <w:r w:rsidRPr="00184FCE">
        <w:rPr>
          <w:rFonts w:ascii="Times New Roman" w:hAnsi="Times New Roman" w:cs="Times New Roman"/>
          <w:sz w:val="24"/>
          <w:szCs w:val="24"/>
        </w:rPr>
        <w:t xml:space="preserve"> în numele persoanelor care constituie asocierea.</w:t>
      </w:r>
    </w:p>
    <w:p w14:paraId="77B3B559" w14:textId="0AFD45B0" w:rsidR="0082675C" w:rsidRPr="00184FCE" w:rsidRDefault="005535E8">
      <w:pPr>
        <w:pStyle w:val="ListParagraph"/>
        <w:numPr>
          <w:ilvl w:val="1"/>
          <w:numId w:val="40"/>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Prevederile contractului de asociere nu sunt opozabile </w:t>
      </w:r>
      <w:r w:rsidR="00E505D2" w:rsidRPr="00184FCE">
        <w:rPr>
          <w:rFonts w:ascii="Times New Roman" w:hAnsi="Times New Roman" w:cs="Times New Roman"/>
          <w:sz w:val="24"/>
          <w:szCs w:val="24"/>
        </w:rPr>
        <w:t>Autoritățiicontractante</w:t>
      </w:r>
      <w:r w:rsidRPr="00184FCE">
        <w:rPr>
          <w:rFonts w:ascii="Times New Roman" w:hAnsi="Times New Roman" w:cs="Times New Roman"/>
          <w:sz w:val="24"/>
          <w:szCs w:val="24"/>
        </w:rPr>
        <w:t>.</w:t>
      </w:r>
    </w:p>
    <w:p w14:paraId="2C716B99" w14:textId="5272B318" w:rsidR="004D3CE5" w:rsidRPr="00184FCE" w:rsidRDefault="007E5AD9">
      <w:pPr>
        <w:pStyle w:val="ListParagraph"/>
        <w:numPr>
          <w:ilvl w:val="0"/>
          <w:numId w:val="40"/>
        </w:numPr>
        <w:jc w:val="both"/>
        <w:rPr>
          <w:rFonts w:ascii="Times New Roman" w:hAnsi="Times New Roman" w:cs="Times New Roman"/>
          <w:b/>
          <w:bCs/>
          <w:sz w:val="24"/>
          <w:szCs w:val="24"/>
        </w:rPr>
      </w:pPr>
      <w:r w:rsidRPr="00184FCE">
        <w:rPr>
          <w:rFonts w:ascii="Times New Roman" w:hAnsi="Times New Roman" w:cs="Times New Roman"/>
          <w:b/>
          <w:bCs/>
          <w:sz w:val="24"/>
          <w:szCs w:val="24"/>
        </w:rPr>
        <w:t>OBLIGAȚIILE PRINCIPALE ALE CONTRACTANTULUI</w:t>
      </w:r>
    </w:p>
    <w:p w14:paraId="4A0BA660" w14:textId="78990698" w:rsidR="00D27454"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va </w:t>
      </w:r>
      <w:r w:rsidR="00D27454" w:rsidRPr="00184FCE">
        <w:rPr>
          <w:rFonts w:ascii="Times New Roman" w:hAnsi="Times New Roman" w:cs="Times New Roman"/>
          <w:sz w:val="24"/>
          <w:szCs w:val="24"/>
        </w:rPr>
        <w:t>furniza Produsele</w:t>
      </w:r>
      <w:r w:rsidR="00A11B75" w:rsidRPr="00184FCE">
        <w:rPr>
          <w:rFonts w:ascii="Times New Roman" w:hAnsi="Times New Roman" w:cs="Times New Roman"/>
          <w:sz w:val="24"/>
          <w:szCs w:val="24"/>
        </w:rPr>
        <w:t>, va executa operațiunile conexe, dacă acestea sunt cerute prin Caietul de Sarcini</w:t>
      </w:r>
      <w:r w:rsidRPr="00184FCE">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184FCE">
        <w:rPr>
          <w:rFonts w:ascii="Times New Roman" w:hAnsi="Times New Roman" w:cs="Times New Roman"/>
          <w:sz w:val="24"/>
          <w:szCs w:val="24"/>
        </w:rPr>
        <w:t xml:space="preserve">atribuit </w:t>
      </w:r>
      <w:r w:rsidRPr="00184FCE">
        <w:rPr>
          <w:rFonts w:ascii="Times New Roman" w:hAnsi="Times New Roman" w:cs="Times New Roman"/>
          <w:sz w:val="24"/>
          <w:szCs w:val="24"/>
        </w:rPr>
        <w:t>contractul.</w:t>
      </w:r>
      <w:r w:rsidR="001B2C6D" w:rsidRPr="00184FCE">
        <w:rPr>
          <w:rFonts w:ascii="Times New Roman" w:hAnsi="Times New Roman" w:cs="Times New Roman"/>
          <w:sz w:val="24"/>
          <w:szCs w:val="24"/>
        </w:rPr>
        <w:t xml:space="preserve"> </w:t>
      </w:r>
    </w:p>
    <w:p w14:paraId="54F79455" w14:textId="77777777" w:rsidR="00D27454"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va </w:t>
      </w:r>
      <w:r w:rsidR="00D27454" w:rsidRPr="00184FCE">
        <w:rPr>
          <w:rFonts w:ascii="Times New Roman" w:hAnsi="Times New Roman" w:cs="Times New Roman"/>
          <w:sz w:val="24"/>
          <w:szCs w:val="24"/>
        </w:rPr>
        <w:t>furniza Produsele</w:t>
      </w:r>
      <w:r w:rsidRPr="00184FCE">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se obligă să depună garanția de bună execuție în termen de maxim 5 zile lucrătoare de la semnarea contractului de ambele părți.</w:t>
      </w:r>
    </w:p>
    <w:p w14:paraId="2EED6E88" w14:textId="45BCF062" w:rsidR="00D27454"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va respecta t</w:t>
      </w:r>
      <w:r w:rsidR="00C474B1" w:rsidRPr="00184FCE">
        <w:rPr>
          <w:rFonts w:ascii="Times New Roman" w:hAnsi="Times New Roman" w:cs="Times New Roman"/>
          <w:sz w:val="24"/>
          <w:szCs w:val="24"/>
        </w:rPr>
        <w:t>oate</w:t>
      </w:r>
      <w:r w:rsidR="00EB230A" w:rsidRPr="00184FCE">
        <w:rPr>
          <w:rFonts w:ascii="Times New Roman" w:hAnsi="Times New Roman" w:cs="Times New Roman"/>
          <w:sz w:val="24"/>
          <w:szCs w:val="24"/>
        </w:rPr>
        <w:t xml:space="preserve"> prevederile</w:t>
      </w:r>
      <w:r w:rsidRPr="00184FCE">
        <w:rPr>
          <w:rFonts w:ascii="Times New Roman" w:hAnsi="Times New Roman" w:cs="Times New Roman"/>
          <w:sz w:val="24"/>
          <w:szCs w:val="24"/>
        </w:rPr>
        <w:t xml:space="preserve"> legale în vigoare în România și se va asigura că și Personalul său, implicat în Contract, va respecta prevederi</w:t>
      </w:r>
      <w:r w:rsidR="00EB230A" w:rsidRPr="00184FCE">
        <w:rPr>
          <w:rFonts w:ascii="Times New Roman" w:hAnsi="Times New Roman" w:cs="Times New Roman"/>
          <w:sz w:val="24"/>
          <w:szCs w:val="24"/>
        </w:rPr>
        <w:t>le</w:t>
      </w:r>
      <w:r w:rsidRPr="00184FCE">
        <w:rPr>
          <w:rFonts w:ascii="Times New Roman" w:hAnsi="Times New Roman" w:cs="Times New Roman"/>
          <w:sz w:val="24"/>
          <w:szCs w:val="24"/>
        </w:rPr>
        <w:t xml:space="preserve"> legale, aprobăril</w:t>
      </w:r>
      <w:r w:rsidR="00C474B1" w:rsidRPr="00184FCE">
        <w:rPr>
          <w:rFonts w:ascii="Times New Roman" w:hAnsi="Times New Roman" w:cs="Times New Roman"/>
          <w:sz w:val="24"/>
          <w:szCs w:val="24"/>
        </w:rPr>
        <w:t>e</w:t>
      </w:r>
      <w:r w:rsidRPr="00184FCE">
        <w:rPr>
          <w:rFonts w:ascii="Times New Roman" w:hAnsi="Times New Roman" w:cs="Times New Roman"/>
          <w:sz w:val="24"/>
          <w:szCs w:val="24"/>
        </w:rPr>
        <w:t xml:space="preserve"> și standardel</w:t>
      </w:r>
      <w:r w:rsidR="00C474B1" w:rsidRPr="00184FCE">
        <w:rPr>
          <w:rFonts w:ascii="Times New Roman" w:hAnsi="Times New Roman" w:cs="Times New Roman"/>
          <w:sz w:val="24"/>
          <w:szCs w:val="24"/>
        </w:rPr>
        <w:t>e</w:t>
      </w:r>
      <w:r w:rsidRPr="00184FCE">
        <w:rPr>
          <w:rFonts w:ascii="Times New Roman" w:hAnsi="Times New Roman" w:cs="Times New Roman"/>
          <w:sz w:val="24"/>
          <w:szCs w:val="24"/>
        </w:rPr>
        <w:t xml:space="preserve"> tehnice, profesionale și de calitate în vigoare.</w:t>
      </w:r>
    </w:p>
    <w:p w14:paraId="66AAF909" w14:textId="77777777" w:rsidR="00D27454"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ărțile vor colabora, pentru furnizarea de informații pe care le pot solicita în mod rezonabil între ele pentru realizarea Contractului.</w:t>
      </w:r>
    </w:p>
    <w:p w14:paraId="43587C76" w14:textId="4776B744" w:rsidR="003E789B"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se obligă să emită factura aferentă </w:t>
      </w:r>
      <w:r w:rsidR="0088088A" w:rsidRPr="00184FCE">
        <w:rPr>
          <w:rFonts w:ascii="Times New Roman" w:hAnsi="Times New Roman" w:cs="Times New Roman"/>
          <w:sz w:val="24"/>
          <w:szCs w:val="24"/>
        </w:rPr>
        <w:t>produselor furnizate</w:t>
      </w:r>
      <w:r w:rsidRPr="00184FCE">
        <w:rPr>
          <w:rFonts w:ascii="Times New Roman" w:hAnsi="Times New Roman" w:cs="Times New Roman"/>
          <w:sz w:val="24"/>
          <w:szCs w:val="24"/>
        </w:rPr>
        <w:t xml:space="preserve"> prin prezentul Contract numai după aprobarea/recepția </w:t>
      </w:r>
      <w:r w:rsidR="003E789B"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în condițiile din Caietul de sarcini</w:t>
      </w:r>
      <w:r w:rsidR="008C6BB6" w:rsidRPr="00184FCE">
        <w:rPr>
          <w:rFonts w:ascii="Times New Roman" w:hAnsi="Times New Roman" w:cs="Times New Roman"/>
          <w:i/>
          <w:sz w:val="24"/>
          <w:szCs w:val="24"/>
        </w:rPr>
        <w:t>.</w:t>
      </w:r>
    </w:p>
    <w:p w14:paraId="42B4AEE6" w14:textId="31A3D128" w:rsidR="003E789B"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este pe deplin responsabil pentru </w:t>
      </w:r>
      <w:r w:rsidR="003E789B" w:rsidRPr="00184FCE">
        <w:rPr>
          <w:rFonts w:ascii="Times New Roman" w:hAnsi="Times New Roman" w:cs="Times New Roman"/>
          <w:sz w:val="24"/>
          <w:szCs w:val="24"/>
        </w:rPr>
        <w:t>furnizarea produselor</w:t>
      </w:r>
      <w:r w:rsidRPr="00184FCE">
        <w:rPr>
          <w:rFonts w:ascii="Times New Roman" w:hAnsi="Times New Roman" w:cs="Times New Roman"/>
          <w:sz w:val="24"/>
          <w:szCs w:val="24"/>
        </w:rPr>
        <w:t xml:space="preserve"> </w:t>
      </w:r>
      <w:r w:rsidR="009E5C1E" w:rsidRPr="00184FCE">
        <w:rPr>
          <w:rFonts w:ascii="Times New Roman" w:hAnsi="Times New Roman" w:cs="Times New Roman"/>
          <w:sz w:val="24"/>
          <w:szCs w:val="24"/>
        </w:rPr>
        <w:t xml:space="preserve">și executarea operațiunilor conexe, după caz, </w:t>
      </w:r>
      <w:r w:rsidRPr="00184FCE">
        <w:rPr>
          <w:rFonts w:ascii="Times New Roman" w:hAnsi="Times New Roman" w:cs="Times New Roman"/>
          <w:sz w:val="24"/>
          <w:szCs w:val="24"/>
        </w:rPr>
        <w:t xml:space="preserve">în condițiile Caietului de sarcini, în conformitate cu propunerea sa tehnică. </w:t>
      </w:r>
    </w:p>
    <w:p w14:paraId="74E97A8D" w14:textId="27C5DD40" w:rsidR="00553FBF" w:rsidRPr="00184FCE" w:rsidRDefault="004D3CE5">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nu poate fi considerat răspunzător pentru încălcarea de către Autoritatea</w:t>
      </w:r>
      <w:r w:rsidR="00D10B0A"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sau de către orice altă persoană a reglementărilor aplicabile în ceea ce privește modul de utilizare a </w:t>
      </w:r>
      <w:r w:rsidR="003E789B" w:rsidRPr="00184FCE">
        <w:rPr>
          <w:rFonts w:ascii="Times New Roman" w:hAnsi="Times New Roman" w:cs="Times New Roman"/>
          <w:sz w:val="24"/>
          <w:szCs w:val="24"/>
        </w:rPr>
        <w:t>Produselor</w:t>
      </w:r>
      <w:r w:rsidRPr="00184FCE">
        <w:rPr>
          <w:rFonts w:ascii="Times New Roman" w:hAnsi="Times New Roman" w:cs="Times New Roman"/>
          <w:sz w:val="24"/>
          <w:szCs w:val="24"/>
        </w:rPr>
        <w:t>.</w:t>
      </w:r>
    </w:p>
    <w:p w14:paraId="2D2D593B" w14:textId="0EE38DE2" w:rsidR="00551CB6" w:rsidRPr="00184FCE" w:rsidRDefault="00551CB6">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Contractantul are obligația de a asigura transportul produselor în condiții corespunzătoare de temperatură, umiditate și protecție mecanică, conform specificațiilor producătorului menționate în fișa tehnică, astfel încât integritatea fizică și chimică a produselor să fie garantată la momentul recepției.</w:t>
      </w:r>
    </w:p>
    <w:p w14:paraId="4CA53C8C" w14:textId="7DFDC9D7" w:rsidR="004D3CE5" w:rsidRPr="00184FCE" w:rsidRDefault="007E5AD9">
      <w:pPr>
        <w:pStyle w:val="ListParagraph"/>
        <w:numPr>
          <w:ilvl w:val="0"/>
          <w:numId w:val="42"/>
        </w:numPr>
        <w:spacing w:before="120" w:after="120" w:line="276" w:lineRule="auto"/>
        <w:jc w:val="both"/>
        <w:rPr>
          <w:rFonts w:ascii="Times New Roman" w:hAnsi="Times New Roman" w:cs="Times New Roman"/>
          <w:b/>
          <w:sz w:val="24"/>
          <w:szCs w:val="24"/>
        </w:rPr>
      </w:pPr>
      <w:r w:rsidRPr="00184FCE">
        <w:rPr>
          <w:rFonts w:ascii="Times New Roman" w:hAnsi="Times New Roman" w:cs="Times New Roman"/>
          <w:b/>
          <w:sz w:val="24"/>
          <w:szCs w:val="24"/>
        </w:rPr>
        <w:t>CONFLICTUL DE INTERESE</w:t>
      </w:r>
    </w:p>
    <w:p w14:paraId="45BFC8B2" w14:textId="5FB1E039" w:rsidR="00DC5112" w:rsidRPr="00184FCE" w:rsidRDefault="004D3CE5">
      <w:pPr>
        <w:pStyle w:val="ListParagraph"/>
        <w:numPr>
          <w:ilvl w:val="0"/>
          <w:numId w:val="22"/>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200BC5"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 fără întârziere.</w:t>
      </w:r>
    </w:p>
    <w:p w14:paraId="17A08442" w14:textId="2405B7EA" w:rsidR="00DC5112" w:rsidRPr="00184FCE" w:rsidRDefault="004D3CE5">
      <w:pPr>
        <w:pStyle w:val="ListParagraph"/>
        <w:numPr>
          <w:ilvl w:val="0"/>
          <w:numId w:val="22"/>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3BAFF615" w14:textId="212B3232" w:rsidR="00200BC5" w:rsidRPr="00184FCE" w:rsidRDefault="004D3CE5" w:rsidP="00200BC5">
      <w:pPr>
        <w:pStyle w:val="ListParagraph"/>
        <w:numPr>
          <w:ilvl w:val="0"/>
          <w:numId w:val="22"/>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184FCE">
        <w:rPr>
          <w:rFonts w:ascii="Times New Roman" w:hAnsi="Times New Roman" w:cs="Times New Roman"/>
          <w:sz w:val="24"/>
          <w:szCs w:val="24"/>
        </w:rPr>
        <w:t>furnizarea de produse</w:t>
      </w:r>
      <w:r w:rsidRPr="00184FCE">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contractante sau ai furnizorului de servicii de achiziție implicați în procedura de atribuire cu care autoritatea</w:t>
      </w:r>
      <w:r w:rsidR="00B32D16"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furnizorul de servicii de achiziție implicat în procedura de atribuire a încetat relațiile contractuale ulterior atribuirii Contractului de achiziție </w:t>
      </w:r>
      <w:r w:rsidR="00BA2BB6" w:rsidRPr="00184FCE">
        <w:rPr>
          <w:rFonts w:ascii="Times New Roman" w:hAnsi="Times New Roman" w:cs="Times New Roman"/>
          <w:sz w:val="24"/>
          <w:szCs w:val="24"/>
        </w:rPr>
        <w:t>publică</w:t>
      </w:r>
      <w:r w:rsidRPr="00184FCE">
        <w:rPr>
          <w:rFonts w:ascii="Times New Roman" w:hAnsi="Times New Roman" w:cs="Times New Roman"/>
          <w:sz w:val="24"/>
          <w:szCs w:val="24"/>
        </w:rPr>
        <w:t xml:space="preserve">, pe parcursul unei perioade de cel puțin 12 (douăsprezece) luni de la încheierea Contractului, sub sancțiunea </w:t>
      </w:r>
      <w:r w:rsidR="00A702F4" w:rsidRPr="00184FCE">
        <w:rPr>
          <w:rFonts w:ascii="Times New Roman" w:hAnsi="Times New Roman" w:cs="Times New Roman"/>
          <w:sz w:val="24"/>
          <w:szCs w:val="24"/>
        </w:rPr>
        <w:t>rezoluțiunii/</w:t>
      </w:r>
      <w:r w:rsidRPr="00184FCE">
        <w:rPr>
          <w:rFonts w:ascii="Times New Roman" w:hAnsi="Times New Roman" w:cs="Times New Roman"/>
          <w:sz w:val="24"/>
          <w:szCs w:val="24"/>
        </w:rPr>
        <w:t>rezilierii contractului.</w:t>
      </w:r>
    </w:p>
    <w:p w14:paraId="7E6848AB" w14:textId="3290FED6" w:rsidR="004D3CE5" w:rsidRPr="00184FCE" w:rsidRDefault="007E5AD9">
      <w:pPr>
        <w:pStyle w:val="ListParagraph"/>
        <w:numPr>
          <w:ilvl w:val="0"/>
          <w:numId w:val="42"/>
        </w:numPr>
        <w:spacing w:before="120" w:after="120" w:line="276" w:lineRule="auto"/>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CONDUITA CONTRACTANTULUI</w:t>
      </w:r>
    </w:p>
    <w:p w14:paraId="2CD57C37" w14:textId="11316981" w:rsidR="00644BC3" w:rsidRPr="00184FCE" w:rsidRDefault="004D3CE5">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Personalul Contractantului</w:t>
      </w:r>
      <w:r w:rsidR="00200BC5" w:rsidRPr="00184FCE">
        <w:rPr>
          <w:rFonts w:ascii="Times New Roman" w:hAnsi="Times New Roman" w:cs="Times New Roman"/>
          <w:sz w:val="24"/>
          <w:szCs w:val="24"/>
        </w:rPr>
        <w:t xml:space="preserve"> </w:t>
      </w:r>
      <w:r w:rsidRPr="00184FCE">
        <w:rPr>
          <w:rFonts w:ascii="Times New Roman" w:hAnsi="Times New Roman" w:cs="Times New Roman"/>
          <w:sz w:val="24"/>
          <w:szCs w:val="24"/>
        </w:rPr>
        <w:t>va/vor acționa întotdeauna loial și imparțial și ca un consilier de încredere pentru 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conform regulilor și/sau codului de conduită al domeniului său de activitate precum și cu discreția necesară.</w:t>
      </w:r>
    </w:p>
    <w:p w14:paraId="0C6E22D1" w14:textId="129D03D9" w:rsidR="00644BC3" w:rsidRPr="00184FCE" w:rsidRDefault="004D3CE5">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poate decide încetarea Contractului.</w:t>
      </w:r>
    </w:p>
    <w:p w14:paraId="796A3C6F" w14:textId="783A71D5" w:rsidR="004D3CE5" w:rsidRPr="00184FCE" w:rsidRDefault="004D3CE5">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630D528C" w14:textId="7F330094" w:rsidR="004D3CE5" w:rsidRPr="00184FCE" w:rsidRDefault="00D60DE8" w:rsidP="00D105DD">
      <w:pPr>
        <w:pStyle w:val="ListParagraph"/>
        <w:numPr>
          <w:ilvl w:val="0"/>
          <w:numId w:val="43"/>
        </w:numPr>
        <w:spacing w:before="120" w:after="120" w:line="276" w:lineRule="auto"/>
        <w:jc w:val="both"/>
        <w:rPr>
          <w:rFonts w:ascii="Times New Roman" w:hAnsi="Times New Roman" w:cs="Times New Roman"/>
          <w:b/>
          <w:sz w:val="24"/>
          <w:szCs w:val="24"/>
        </w:rPr>
      </w:pPr>
      <w:r w:rsidRPr="00184FCE">
        <w:rPr>
          <w:rFonts w:ascii="Times New Roman" w:hAnsi="Times New Roman" w:cs="Times New Roman"/>
          <w:b/>
          <w:sz w:val="24"/>
          <w:szCs w:val="24"/>
        </w:rPr>
        <w:t>OBLIGAȚII PRIVIND DAUNELE ȘI PENALITĂȚILE DE ÎNTÂRZIERE</w:t>
      </w:r>
    </w:p>
    <w:p w14:paraId="1124B448" w14:textId="7AB6B6B7" w:rsidR="004D3CE5" w:rsidRPr="00184FCE" w:rsidRDefault="004D3CE5">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bookmarkStart w:id="2" w:name="_Hlk146194158"/>
      <w:r w:rsidRPr="00184FCE">
        <w:rPr>
          <w:rFonts w:ascii="Times New Roman" w:hAnsi="Times New Roman" w:cs="Times New Roman"/>
          <w:sz w:val="24"/>
          <w:szCs w:val="24"/>
        </w:rPr>
        <w:t>Contractantul se obligă să despăgubească Autoritatea</w:t>
      </w:r>
      <w:r w:rsidR="001F5D50"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în limita prejudiciului creat, împotriva oricăror:</w:t>
      </w:r>
    </w:p>
    <w:p w14:paraId="49DD8E67" w14:textId="77777777" w:rsidR="008640E5" w:rsidRPr="00184FCE" w:rsidRDefault="004D3CE5" w:rsidP="008F74C6">
      <w:pPr>
        <w:pStyle w:val="ListParagraph"/>
        <w:numPr>
          <w:ilvl w:val="0"/>
          <w:numId w:val="25"/>
        </w:numPr>
        <w:spacing w:before="120" w:after="120" w:line="276" w:lineRule="auto"/>
        <w:ind w:left="720" w:hanging="357"/>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reclamații și acțiuni în justiție, ce rezultă din încălcarea unor drepturi de proprietate intelectuală (brevete, nume, mărci înregistrate etc.), </w:t>
      </w:r>
      <w:r w:rsidR="008640E5" w:rsidRPr="00184FCE">
        <w:rPr>
          <w:rFonts w:ascii="Times New Roman" w:hAnsi="Times New Roman" w:cs="Times New Roman"/>
          <w:sz w:val="24"/>
          <w:szCs w:val="24"/>
        </w:rPr>
        <w:t>legate de produsele furnizate, inclusiv în ceea ce privește formula, compoziția sau tehnologia de fabricație a acestora, precum și din comercializarea sau utilizarea unor produse contrafăcute, neautorizate sau livrate fără respectarea drepturilor de proprietate intelectuală ale producătorului;</w:t>
      </w:r>
    </w:p>
    <w:p w14:paraId="4A836EED" w14:textId="106D3D83" w:rsidR="004D3CE5" w:rsidRPr="00184FCE" w:rsidRDefault="004D3CE5" w:rsidP="008F74C6">
      <w:pPr>
        <w:pStyle w:val="ListParagraph"/>
        <w:numPr>
          <w:ilvl w:val="0"/>
          <w:numId w:val="25"/>
        </w:numPr>
        <w:spacing w:before="120" w:after="120" w:line="276" w:lineRule="auto"/>
        <w:ind w:left="720" w:hanging="357"/>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daune, despăgubiri, penalități, costuri, taxe și cheltuieli de orice natură, aferente eventualelor încălcări ale dreptului de proprietate intelectuală, precum și ale obligațiilor sale conform prevederilor Contractului.</w:t>
      </w:r>
    </w:p>
    <w:bookmarkEnd w:id="2"/>
    <w:p w14:paraId="2F43677F" w14:textId="019CF9A6" w:rsidR="004D3CE5" w:rsidRPr="00184FCE" w:rsidRDefault="004D3CE5">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va despăgubi Autoritatea</w:t>
      </w:r>
      <w:r w:rsidR="001F5D50"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w:t>
      </w:r>
      <w:r w:rsidR="004E2441" w:rsidRPr="00184FCE">
        <w:rPr>
          <w:rFonts w:ascii="Times New Roman" w:hAnsi="Times New Roman" w:cs="Times New Roman"/>
          <w:sz w:val="24"/>
          <w:szCs w:val="24"/>
        </w:rPr>
        <w:t>î</w:t>
      </w:r>
      <w:r w:rsidRPr="00184FCE">
        <w:rPr>
          <w:rFonts w:ascii="Times New Roman" w:hAnsi="Times New Roman" w:cs="Times New Roman"/>
          <w:sz w:val="24"/>
          <w:szCs w:val="24"/>
        </w:rPr>
        <w:t>n măsura în care sunt îndeplinite cumulativ următoarele condiții:</w:t>
      </w:r>
    </w:p>
    <w:p w14:paraId="781D78E8" w14:textId="7A645614" w:rsidR="003D12A9" w:rsidRPr="00184FCE" w:rsidRDefault="004D3CE5">
      <w:pPr>
        <w:pStyle w:val="ListParagraph"/>
        <w:numPr>
          <w:ilvl w:val="0"/>
          <w:numId w:val="26"/>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despăgubirile să se refere exclusiv la daunele suferite de către Autoritatea</w:t>
      </w:r>
      <w:r w:rsidR="001F5D50"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ca urmare a culpei Contractantului;</w:t>
      </w:r>
    </w:p>
    <w:p w14:paraId="44126219" w14:textId="22A41DA8" w:rsidR="003D12A9" w:rsidRPr="00184FCE" w:rsidRDefault="004D3CE5">
      <w:pPr>
        <w:pStyle w:val="ListParagraph"/>
        <w:numPr>
          <w:ilvl w:val="0"/>
          <w:numId w:val="26"/>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Autoritatea</w:t>
      </w:r>
      <w:r w:rsidR="001F5D50"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a notificat Contractantul despre primirea unei notificări/cereri cu privire la incidența oricăreia dintre situațiile prevăzute mai sus;</w:t>
      </w:r>
    </w:p>
    <w:p w14:paraId="27AF2436" w14:textId="104A3E9D" w:rsidR="004D3CE5" w:rsidRPr="00184FCE" w:rsidRDefault="004D3CE5">
      <w:pPr>
        <w:pStyle w:val="ListParagraph"/>
        <w:numPr>
          <w:ilvl w:val="0"/>
          <w:numId w:val="26"/>
        </w:numPr>
        <w:spacing w:before="120" w:after="120" w:line="276" w:lineRule="auto"/>
        <w:ind w:left="720" w:hanging="357"/>
        <w:contextualSpacing w:val="0"/>
        <w:jc w:val="both"/>
        <w:rPr>
          <w:rFonts w:ascii="Times New Roman" w:hAnsi="Times New Roman" w:cs="Times New Roman"/>
          <w:sz w:val="24"/>
          <w:szCs w:val="24"/>
        </w:rPr>
      </w:pPr>
      <w:r w:rsidRPr="00184FCE">
        <w:rPr>
          <w:rFonts w:ascii="Times New Roman" w:hAnsi="Times New Roman" w:cs="Times New Roman"/>
          <w:sz w:val="24"/>
          <w:szCs w:val="24"/>
        </w:rPr>
        <w:t>valoarea despăgubirilor a fost stabilită prin titluri executorii emise conform prevederilor legale/hotărâri judecătorești definitive, după caz.</w:t>
      </w:r>
    </w:p>
    <w:p w14:paraId="4A6954B1" w14:textId="6E793F27" w:rsidR="009E5C1E" w:rsidRPr="00184FCE" w:rsidRDefault="004D3CE5">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În cazul în care, Contractantul nu își îndeplinește la termen obligațiile </w:t>
      </w:r>
      <w:r w:rsidR="006152A7" w:rsidRPr="00184FCE">
        <w:rPr>
          <w:rFonts w:ascii="Times New Roman" w:hAnsi="Times New Roman" w:cs="Times New Roman"/>
          <w:sz w:val="24"/>
          <w:szCs w:val="24"/>
        </w:rPr>
        <w:t xml:space="preserve">de </w:t>
      </w:r>
      <w:r w:rsidR="003A64AD" w:rsidRPr="00184FCE">
        <w:rPr>
          <w:rFonts w:ascii="Times New Roman" w:hAnsi="Times New Roman" w:cs="Times New Roman"/>
          <w:sz w:val="24"/>
          <w:szCs w:val="24"/>
        </w:rPr>
        <w:t>furnizare</w:t>
      </w:r>
      <w:r w:rsidR="006152A7" w:rsidRPr="00184FCE">
        <w:rPr>
          <w:rFonts w:ascii="Times New Roman" w:hAnsi="Times New Roman" w:cs="Times New Roman"/>
          <w:sz w:val="24"/>
          <w:szCs w:val="24"/>
        </w:rPr>
        <w:t xml:space="preserve"> a bunurilor</w:t>
      </w:r>
      <w:r w:rsidRPr="00184FCE">
        <w:rPr>
          <w:rFonts w:ascii="Times New Roman" w:hAnsi="Times New Roman" w:cs="Times New Roman"/>
          <w:sz w:val="24"/>
          <w:szCs w:val="24"/>
        </w:rPr>
        <w:t>, atunci Autoritatea</w:t>
      </w:r>
      <w:r w:rsidR="001F5D50"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are dreptul de a percepe dobânda legală penalizatoare prevăzută la art. 3 alin. </w:t>
      </w:r>
      <w:r w:rsidR="00AC4DD3" w:rsidRPr="00184FCE">
        <w:rPr>
          <w:rFonts w:ascii="Times New Roman" w:hAnsi="Times New Roman" w:cs="Times New Roman"/>
          <w:sz w:val="24"/>
          <w:szCs w:val="24"/>
        </w:rPr>
        <w:t>2</w:t>
      </w:r>
      <w:r w:rsidR="00AC4DD3" w:rsidRPr="00184FCE">
        <w:rPr>
          <w:rFonts w:ascii="Times New Roman" w:hAnsi="Times New Roman" w:cs="Times New Roman"/>
          <w:sz w:val="24"/>
          <w:szCs w:val="24"/>
          <w:vertAlign w:val="superscript"/>
        </w:rPr>
        <w:t>1</w:t>
      </w:r>
      <w:r w:rsidR="00AC4DD3" w:rsidRPr="00184FCE">
        <w:rPr>
          <w:rFonts w:ascii="Times New Roman" w:hAnsi="Times New Roman" w:cs="Times New Roman"/>
          <w:sz w:val="24"/>
          <w:szCs w:val="24"/>
        </w:rPr>
        <w:t xml:space="preserve"> </w:t>
      </w:r>
      <w:r w:rsidRPr="00184FCE">
        <w:rPr>
          <w:rFonts w:ascii="Times New Roman" w:hAnsi="Times New Roman" w:cs="Times New Roman"/>
          <w:sz w:val="24"/>
          <w:szCs w:val="24"/>
        </w:rPr>
        <w:t>din O</w:t>
      </w:r>
      <w:r w:rsidR="00E0776D" w:rsidRPr="00184FCE">
        <w:rPr>
          <w:rFonts w:ascii="Times New Roman" w:hAnsi="Times New Roman" w:cs="Times New Roman"/>
          <w:sz w:val="24"/>
          <w:szCs w:val="24"/>
        </w:rPr>
        <w:t>.</w:t>
      </w:r>
      <w:r w:rsidRPr="00184FCE">
        <w:rPr>
          <w:rFonts w:ascii="Times New Roman" w:hAnsi="Times New Roman" w:cs="Times New Roman"/>
          <w:sz w:val="24"/>
          <w:szCs w:val="24"/>
        </w:rPr>
        <w:t>G</w:t>
      </w:r>
      <w:r w:rsidR="00E0776D" w:rsidRPr="00184FCE">
        <w:rPr>
          <w:rFonts w:ascii="Times New Roman" w:hAnsi="Times New Roman" w:cs="Times New Roman"/>
          <w:sz w:val="24"/>
          <w:szCs w:val="24"/>
        </w:rPr>
        <w:t>.</w:t>
      </w:r>
      <w:r w:rsidRPr="00184FCE">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nelivrate pentru fiecare zi de întârziere, dar nu mai mult de valoarea </w:t>
      </w:r>
      <w:r w:rsidR="006152A7" w:rsidRPr="00184FCE">
        <w:rPr>
          <w:rFonts w:ascii="Times New Roman" w:hAnsi="Times New Roman" w:cs="Times New Roman"/>
          <w:sz w:val="24"/>
          <w:szCs w:val="24"/>
        </w:rPr>
        <w:t>produselor nelivrate</w:t>
      </w:r>
      <w:r w:rsidRPr="00184FCE">
        <w:rPr>
          <w:rFonts w:ascii="Times New Roman" w:hAnsi="Times New Roman" w:cs="Times New Roman"/>
          <w:sz w:val="24"/>
          <w:szCs w:val="24"/>
        </w:rPr>
        <w:t>.</w:t>
      </w:r>
      <w:r w:rsidR="000D5D18" w:rsidRPr="00184FCE">
        <w:rPr>
          <w:rFonts w:ascii="Times New Roman" w:hAnsi="Times New Roman" w:cs="Times New Roman"/>
          <w:sz w:val="24"/>
          <w:szCs w:val="24"/>
        </w:rPr>
        <w:t xml:space="preserve"> </w:t>
      </w:r>
    </w:p>
    <w:p w14:paraId="22D245B1" w14:textId="2D20E6DD" w:rsidR="006152A7" w:rsidRPr="00184FCE" w:rsidRDefault="006152A7">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iCs/>
          <w:sz w:val="24"/>
          <w:szCs w:val="24"/>
        </w:rPr>
        <w:t xml:space="preserve">Fără a aduce atingere art. </w:t>
      </w:r>
      <w:r w:rsidR="007329FF" w:rsidRPr="00184FCE">
        <w:rPr>
          <w:rFonts w:ascii="Times New Roman" w:hAnsi="Times New Roman" w:cs="Times New Roman"/>
          <w:iCs/>
          <w:sz w:val="24"/>
          <w:szCs w:val="24"/>
        </w:rPr>
        <w:t>2</w:t>
      </w:r>
      <w:r w:rsidR="00CA5012" w:rsidRPr="00184FCE">
        <w:rPr>
          <w:rFonts w:ascii="Times New Roman" w:hAnsi="Times New Roman" w:cs="Times New Roman"/>
          <w:iCs/>
          <w:sz w:val="24"/>
          <w:szCs w:val="24"/>
        </w:rPr>
        <w:t>6</w:t>
      </w:r>
      <w:r w:rsidRPr="00184FCE">
        <w:rPr>
          <w:rFonts w:ascii="Times New Roman" w:hAnsi="Times New Roman" w:cs="Times New Roman"/>
          <w:iCs/>
          <w:sz w:val="24"/>
          <w:szCs w:val="24"/>
        </w:rPr>
        <w:t xml:space="preserve">.7., în cazul în care Contractantul </w:t>
      </w:r>
      <w:r w:rsidRPr="00184FCE">
        <w:rPr>
          <w:rFonts w:ascii="Times New Roman" w:hAnsi="Times New Roman" w:cs="Times New Roman"/>
          <w:sz w:val="24"/>
          <w:szCs w:val="24"/>
        </w:rPr>
        <w:t>nu își îndeplinește la termen obligația de constituire a garanției de bună-execuție asumată prin contract, Autoritatea</w:t>
      </w:r>
      <w:r w:rsidR="00C00806"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w:t>
      </w:r>
      <w:r w:rsidR="0091722D" w:rsidRPr="00184FCE">
        <w:rPr>
          <w:rFonts w:ascii="Times New Roman" w:hAnsi="Times New Roman" w:cs="Times New Roman"/>
          <w:sz w:val="24"/>
          <w:szCs w:val="24"/>
        </w:rPr>
        <w:t>va reține garanția de participare, potrivit dispozițiilor art. 37 alin. (1) lit. b) din H.G. nr. 395/2016</w:t>
      </w:r>
      <w:r w:rsidR="004E05CF" w:rsidRPr="00184FCE">
        <w:rPr>
          <w:rFonts w:ascii="Times New Roman" w:hAnsi="Times New Roman" w:cs="Times New Roman"/>
          <w:sz w:val="24"/>
          <w:szCs w:val="24"/>
        </w:rPr>
        <w:t xml:space="preserve">. </w:t>
      </w:r>
    </w:p>
    <w:p w14:paraId="58F9E2AA" w14:textId="4706086B" w:rsidR="006152A7" w:rsidRPr="00184FCE" w:rsidRDefault="006152A7">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bookmarkStart w:id="3" w:name="_Hlk146193872"/>
      <w:r w:rsidRPr="00184FCE">
        <w:rPr>
          <w:rFonts w:ascii="Times New Roman" w:hAnsi="Times New Roman" w:cs="Times New Roman"/>
          <w:iCs/>
          <w:sz w:val="24"/>
          <w:szCs w:val="24"/>
        </w:rPr>
        <w:t>În cazul în care Contractantul livrează bunuri afectate de vicii sau neco</w:t>
      </w:r>
      <w:r w:rsidR="00C35676" w:rsidRPr="00184FCE">
        <w:rPr>
          <w:rFonts w:ascii="Times New Roman" w:hAnsi="Times New Roman" w:cs="Times New Roman"/>
          <w:iCs/>
          <w:sz w:val="24"/>
          <w:szCs w:val="24"/>
        </w:rPr>
        <w:t>n</w:t>
      </w:r>
      <w:r w:rsidRPr="00184FCE">
        <w:rPr>
          <w:rFonts w:ascii="Times New Roman" w:hAnsi="Times New Roman" w:cs="Times New Roman"/>
          <w:iCs/>
          <w:sz w:val="24"/>
          <w:szCs w:val="24"/>
        </w:rPr>
        <w:t>forme, iar Autoritatea</w:t>
      </w:r>
      <w:r w:rsidR="00C00806" w:rsidRPr="00184FCE">
        <w:rPr>
          <w:rFonts w:ascii="Times New Roman" w:hAnsi="Times New Roman" w:cs="Times New Roman"/>
          <w:iCs/>
          <w:sz w:val="24"/>
          <w:szCs w:val="24"/>
        </w:rPr>
        <w:t xml:space="preserve"> </w:t>
      </w:r>
      <w:r w:rsidR="00762AF3" w:rsidRPr="00184FCE">
        <w:rPr>
          <w:rFonts w:ascii="Times New Roman" w:hAnsi="Times New Roman" w:cs="Times New Roman"/>
          <w:iCs/>
          <w:sz w:val="24"/>
          <w:szCs w:val="24"/>
        </w:rPr>
        <w:t>contractantă</w:t>
      </w:r>
      <w:r w:rsidRPr="00184FCE">
        <w:rPr>
          <w:rFonts w:ascii="Times New Roman" w:hAnsi="Times New Roman" w:cs="Times New Roman"/>
          <w:iCs/>
          <w:sz w:val="24"/>
          <w:szCs w:val="24"/>
        </w:rPr>
        <w:t xml:space="preserve"> optează pentru acordarea unui termen în care Contractantul să înlocuiască/remedieze deficiențele bunurilor respective, aceasta are dreptul de a percepe penalități de întârziere potrivit dispozițiilor art. </w:t>
      </w:r>
      <w:r w:rsidRPr="00184FCE">
        <w:rPr>
          <w:rFonts w:ascii="Times New Roman" w:hAnsi="Times New Roman" w:cs="Times New Roman"/>
          <w:sz w:val="24"/>
          <w:szCs w:val="24"/>
        </w:rPr>
        <w:t>3 alin. 2</w:t>
      </w:r>
      <w:r w:rsidRPr="00184FCE">
        <w:rPr>
          <w:rFonts w:ascii="Times New Roman" w:hAnsi="Times New Roman" w:cs="Times New Roman"/>
          <w:sz w:val="24"/>
          <w:szCs w:val="24"/>
          <w:vertAlign w:val="superscript"/>
        </w:rPr>
        <w:t>1</w:t>
      </w:r>
      <w:r w:rsidRPr="00184FCE">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bookmarkEnd w:id="3"/>
    <w:p w14:paraId="53217C8F" w14:textId="06F0F19F" w:rsidR="006152A7" w:rsidRPr="00184FCE" w:rsidRDefault="006152A7">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În cazul neîndeplini</w:t>
      </w:r>
      <w:r w:rsidR="00CC37FA" w:rsidRPr="00184FCE">
        <w:rPr>
          <w:rFonts w:ascii="Times New Roman" w:hAnsi="Times New Roman" w:cs="Times New Roman"/>
          <w:sz w:val="24"/>
          <w:szCs w:val="24"/>
        </w:rPr>
        <w:t>r</w:t>
      </w:r>
      <w:r w:rsidRPr="00184FCE">
        <w:rPr>
          <w:rFonts w:ascii="Times New Roman" w:hAnsi="Times New Roman" w:cs="Times New Roman"/>
          <w:sz w:val="24"/>
          <w:szCs w:val="24"/>
        </w:rPr>
        <w:t>i</w:t>
      </w:r>
      <w:r w:rsidR="00CC37FA" w:rsidRPr="00184FCE">
        <w:rPr>
          <w:rFonts w:ascii="Times New Roman" w:hAnsi="Times New Roman" w:cs="Times New Roman"/>
          <w:sz w:val="24"/>
          <w:szCs w:val="24"/>
        </w:rPr>
        <w:t>i</w:t>
      </w:r>
      <w:r w:rsidRPr="00184FCE">
        <w:rPr>
          <w:rFonts w:ascii="Times New Roman" w:hAnsi="Times New Roman" w:cs="Times New Roman"/>
          <w:sz w:val="24"/>
          <w:szCs w:val="24"/>
        </w:rPr>
        <w:t xml:space="preserve"> sau a îndeplinirii necorespunzătoare a altor obligații contractuale, Contractantul acoperă </w:t>
      </w:r>
      <w:r w:rsidR="00177949" w:rsidRPr="00184FCE">
        <w:rPr>
          <w:rFonts w:ascii="Times New Roman" w:hAnsi="Times New Roman" w:cs="Times New Roman"/>
          <w:sz w:val="24"/>
          <w:szCs w:val="24"/>
        </w:rPr>
        <w:t xml:space="preserve">integral prejudiciul cauzat Autorității contractante. </w:t>
      </w:r>
    </w:p>
    <w:p w14:paraId="5DB720C6" w14:textId="220E4362" w:rsidR="004D3CE5" w:rsidRPr="00184FCE" w:rsidRDefault="004D3CE5">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Răspunderea Contractantului nu operează în următoarele situații:</w:t>
      </w:r>
    </w:p>
    <w:p w14:paraId="2AADEE11" w14:textId="77777777" w:rsidR="00B21EAC" w:rsidRPr="00184FCE" w:rsidRDefault="004D3CE5">
      <w:pPr>
        <w:pStyle w:val="ListParagraph"/>
        <w:numPr>
          <w:ilvl w:val="1"/>
          <w:numId w:val="27"/>
        </w:numPr>
        <w:spacing w:before="120" w:after="120" w:line="276" w:lineRule="auto"/>
        <w:ind w:left="709"/>
        <w:jc w:val="both"/>
        <w:rPr>
          <w:rFonts w:ascii="Times New Roman" w:hAnsi="Times New Roman" w:cs="Times New Roman"/>
          <w:sz w:val="24"/>
          <w:szCs w:val="24"/>
        </w:rPr>
      </w:pPr>
      <w:r w:rsidRPr="00184FCE">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1543C9BA" w:rsidR="00B21EAC" w:rsidRPr="00184FCE" w:rsidRDefault="004D3CE5">
      <w:pPr>
        <w:pStyle w:val="ListParagraph"/>
        <w:numPr>
          <w:ilvl w:val="1"/>
          <w:numId w:val="27"/>
        </w:numPr>
        <w:spacing w:before="120" w:after="120" w:line="276" w:lineRule="auto"/>
        <w:ind w:left="709"/>
        <w:jc w:val="both"/>
        <w:rPr>
          <w:rFonts w:ascii="Times New Roman" w:hAnsi="Times New Roman" w:cs="Times New Roman"/>
          <w:sz w:val="24"/>
          <w:szCs w:val="24"/>
        </w:rPr>
      </w:pPr>
      <w:r w:rsidRPr="00184FCE">
        <w:rPr>
          <w:rFonts w:ascii="Times New Roman" w:hAnsi="Times New Roman" w:cs="Times New Roman"/>
          <w:sz w:val="24"/>
          <w:szCs w:val="24"/>
        </w:rPr>
        <w:t xml:space="preserve">neexecutarea sau executarea în mod necorespunzător a obligațiilor ce revin Contractantului se datorează culpei </w:t>
      </w:r>
      <w:r w:rsidR="00E505D2" w:rsidRPr="00184FCE">
        <w:rPr>
          <w:rFonts w:ascii="Times New Roman" w:hAnsi="Times New Roman" w:cs="Times New Roman"/>
          <w:sz w:val="24"/>
          <w:szCs w:val="24"/>
        </w:rPr>
        <w:t>Autorității</w:t>
      </w:r>
      <w:r w:rsidR="00DE7512" w:rsidRPr="00184FCE">
        <w:rPr>
          <w:rFonts w:ascii="Times New Roman" w:hAnsi="Times New Roman" w:cs="Times New Roman"/>
          <w:sz w:val="24"/>
          <w:szCs w:val="24"/>
        </w:rPr>
        <w:t xml:space="preserve"> </w:t>
      </w:r>
      <w:r w:rsidR="00E505D2" w:rsidRPr="00184FCE">
        <w:rPr>
          <w:rFonts w:ascii="Times New Roman" w:hAnsi="Times New Roman" w:cs="Times New Roman"/>
          <w:sz w:val="24"/>
          <w:szCs w:val="24"/>
        </w:rPr>
        <w:t>contractante</w:t>
      </w:r>
      <w:r w:rsidRPr="00184FCE">
        <w:rPr>
          <w:rFonts w:ascii="Times New Roman" w:hAnsi="Times New Roman" w:cs="Times New Roman"/>
          <w:sz w:val="24"/>
          <w:szCs w:val="24"/>
        </w:rPr>
        <w:t>;</w:t>
      </w:r>
    </w:p>
    <w:p w14:paraId="0B5B5799" w14:textId="30607D85" w:rsidR="004D3CE5" w:rsidRPr="00184FCE" w:rsidRDefault="004D3CE5">
      <w:pPr>
        <w:pStyle w:val="ListParagraph"/>
        <w:numPr>
          <w:ilvl w:val="1"/>
          <w:numId w:val="27"/>
        </w:numPr>
        <w:spacing w:before="120" w:after="120" w:line="276" w:lineRule="auto"/>
        <w:ind w:left="709" w:hanging="357"/>
        <w:contextualSpacing w:val="0"/>
        <w:jc w:val="both"/>
        <w:rPr>
          <w:rFonts w:ascii="Times New Roman" w:hAnsi="Times New Roman" w:cs="Times New Roman"/>
          <w:sz w:val="24"/>
          <w:szCs w:val="24"/>
        </w:rPr>
      </w:pPr>
      <w:r w:rsidRPr="00184FCE">
        <w:rPr>
          <w:rFonts w:ascii="Times New Roman" w:hAnsi="Times New Roman" w:cs="Times New Roman"/>
          <w:sz w:val="24"/>
          <w:szCs w:val="24"/>
        </w:rPr>
        <w:t>Contractantul se află în imposibilitatea fortuită de executare a obligaților contractuale imputate.</w:t>
      </w:r>
    </w:p>
    <w:p w14:paraId="29FA0E86" w14:textId="7107EA48" w:rsidR="00B21EAC" w:rsidRPr="00184FCE" w:rsidRDefault="004D3CE5">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bookmarkStart w:id="4" w:name="_Hlk146193825"/>
      <w:r w:rsidRPr="00184FCE">
        <w:rPr>
          <w:rFonts w:ascii="Times New Roman" w:hAnsi="Times New Roman" w:cs="Times New Roman"/>
          <w:sz w:val="24"/>
          <w:szCs w:val="24"/>
        </w:rPr>
        <w:t>În cazul în care Autoritatea</w:t>
      </w:r>
      <w:r w:rsidR="00C00806"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din vina sa exclusivă, nu își </w:t>
      </w:r>
      <w:r w:rsidR="004E2441" w:rsidRPr="00184FCE">
        <w:rPr>
          <w:rFonts w:ascii="Times New Roman" w:hAnsi="Times New Roman" w:cs="Times New Roman"/>
          <w:sz w:val="24"/>
          <w:szCs w:val="24"/>
        </w:rPr>
        <w:t>îndeplinește obligația</w:t>
      </w:r>
      <w:r w:rsidRPr="00184FCE">
        <w:rPr>
          <w:rFonts w:ascii="Times New Roman" w:hAnsi="Times New Roman" w:cs="Times New Roman"/>
          <w:sz w:val="24"/>
          <w:szCs w:val="24"/>
        </w:rPr>
        <w:t xml:space="preserve"> de plată a facturii în termenul prevăzut la pct. </w:t>
      </w:r>
      <w:r w:rsidR="004E2441" w:rsidRPr="00184FCE">
        <w:rPr>
          <w:rFonts w:ascii="Times New Roman" w:hAnsi="Times New Roman" w:cs="Times New Roman"/>
          <w:sz w:val="24"/>
          <w:szCs w:val="24"/>
        </w:rPr>
        <w:t>2</w:t>
      </w:r>
      <w:r w:rsidR="00CA5012" w:rsidRPr="00184FCE">
        <w:rPr>
          <w:rFonts w:ascii="Times New Roman" w:hAnsi="Times New Roman" w:cs="Times New Roman"/>
          <w:sz w:val="24"/>
          <w:szCs w:val="24"/>
        </w:rPr>
        <w:t>3</w:t>
      </w:r>
      <w:r w:rsidRPr="00184FCE">
        <w:rPr>
          <w:rFonts w:ascii="Times New Roman" w:hAnsi="Times New Roman" w:cs="Times New Roman"/>
          <w:sz w:val="24"/>
          <w:szCs w:val="24"/>
        </w:rPr>
        <w:t>.</w:t>
      </w:r>
      <w:r w:rsidR="004E2441" w:rsidRPr="00184FCE">
        <w:rPr>
          <w:rFonts w:ascii="Times New Roman" w:hAnsi="Times New Roman" w:cs="Times New Roman"/>
          <w:sz w:val="24"/>
          <w:szCs w:val="24"/>
        </w:rPr>
        <w:t>3</w:t>
      </w:r>
      <w:r w:rsidRPr="00184FCE">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bookmarkEnd w:id="4"/>
    <w:p w14:paraId="05793490" w14:textId="77777777" w:rsidR="00C63B51" w:rsidRPr="00184FCE" w:rsidRDefault="004D3CE5">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184FCE">
        <w:rPr>
          <w:rFonts w:ascii="Times New Roman" w:hAnsi="Times New Roman" w:cs="Times New Roman"/>
          <w:sz w:val="24"/>
          <w:szCs w:val="24"/>
        </w:rPr>
        <w:t>Penalitățile de întârziere datorate curg de drept din data scadenței obligațiilor asumate conform prezentului contract.</w:t>
      </w:r>
    </w:p>
    <w:p w14:paraId="363D3047" w14:textId="4013209C" w:rsidR="004D3CE5" w:rsidRPr="00184FCE" w:rsidRDefault="00DE7512" w:rsidP="00DE7512">
      <w:pPr>
        <w:pStyle w:val="ListParagraph"/>
        <w:numPr>
          <w:ilvl w:val="0"/>
          <w:numId w:val="43"/>
        </w:numPr>
        <w:spacing w:before="120" w:after="120" w:line="276" w:lineRule="auto"/>
        <w:ind w:left="270" w:hanging="270"/>
        <w:jc w:val="both"/>
        <w:rPr>
          <w:rFonts w:ascii="Times New Roman" w:hAnsi="Times New Roman" w:cs="Times New Roman"/>
          <w:b/>
          <w:sz w:val="24"/>
          <w:szCs w:val="24"/>
        </w:rPr>
      </w:pPr>
      <w:r w:rsidRPr="00184FCE">
        <w:rPr>
          <w:rFonts w:ascii="Times New Roman" w:hAnsi="Times New Roman" w:cs="Times New Roman"/>
          <w:b/>
          <w:sz w:val="24"/>
          <w:szCs w:val="24"/>
        </w:rPr>
        <w:lastRenderedPageBreak/>
        <w:t xml:space="preserve">        </w:t>
      </w:r>
      <w:r w:rsidR="00D60DE8" w:rsidRPr="00184FCE">
        <w:rPr>
          <w:rFonts w:ascii="Times New Roman" w:hAnsi="Times New Roman" w:cs="Times New Roman"/>
          <w:b/>
          <w:sz w:val="24"/>
          <w:szCs w:val="24"/>
        </w:rPr>
        <w:t>OBLIGAȚII PRIVIND ASIGURĂRILE ȘI SECURITATEA MUNCII CARE TREBUIE RESPECTATE DE CĂTRE CONTRACTANT</w:t>
      </w:r>
    </w:p>
    <w:p w14:paraId="013A9717" w14:textId="4F95C1CF" w:rsidR="004D3CE5" w:rsidRPr="00184FCE" w:rsidRDefault="004D3CE5" w:rsidP="00DE7512">
      <w:p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184FCE">
        <w:rPr>
          <w:rFonts w:ascii="Times New Roman" w:hAnsi="Times New Roman" w:cs="Times New Roman"/>
          <w:sz w:val="24"/>
          <w:szCs w:val="24"/>
        </w:rPr>
        <w:t>că și abolirea muncii minorilor.</w:t>
      </w:r>
    </w:p>
    <w:p w14:paraId="54C9DFB2" w14:textId="21E3394E" w:rsidR="004D3CE5" w:rsidRPr="00184FCE" w:rsidRDefault="00D60DE8" w:rsidP="00DE7512">
      <w:pPr>
        <w:pStyle w:val="ListParagraph"/>
        <w:numPr>
          <w:ilvl w:val="0"/>
          <w:numId w:val="43"/>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OBLIGAȚII ÎN LEGĂTURĂ CU CALITATEA PRODUSELOR</w:t>
      </w:r>
    </w:p>
    <w:p w14:paraId="395308C4" w14:textId="1C7767E5" w:rsidR="00EF7A60" w:rsidRPr="00184FCE" w:rsidRDefault="004D3CE5" w:rsidP="00DE7512">
      <w:pPr>
        <w:pStyle w:val="ListParagraph"/>
        <w:numPr>
          <w:ilvl w:val="1"/>
          <w:numId w:val="44"/>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Autoritatea</w:t>
      </w:r>
      <w:r w:rsidR="00237A84"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notifică Contractantul cu privire la fiecare </w:t>
      </w:r>
      <w:r w:rsidR="00EF7A60" w:rsidRPr="00184FCE">
        <w:rPr>
          <w:rFonts w:ascii="Times New Roman" w:hAnsi="Times New Roman" w:cs="Times New Roman"/>
          <w:sz w:val="24"/>
          <w:szCs w:val="24"/>
        </w:rPr>
        <w:t>defect/</w:t>
      </w:r>
      <w:r w:rsidRPr="00184FCE">
        <w:rPr>
          <w:rFonts w:ascii="Times New Roman" w:hAnsi="Times New Roman" w:cs="Times New Roman"/>
          <w:sz w:val="24"/>
          <w:szCs w:val="24"/>
        </w:rPr>
        <w:t xml:space="preserve">Neconformitate </w:t>
      </w:r>
      <w:r w:rsidR="00184FCE" w:rsidRPr="00184FCE">
        <w:rPr>
          <w:rFonts w:ascii="Times New Roman" w:hAnsi="Times New Roman" w:cs="Times New Roman"/>
          <w:sz w:val="24"/>
          <w:szCs w:val="24"/>
        </w:rPr>
        <w:t>in 2 zile lucrătoare din momentul identificării</w:t>
      </w:r>
      <w:r w:rsidRPr="00184FCE">
        <w:rPr>
          <w:rFonts w:ascii="Times New Roman" w:hAnsi="Times New Roman" w:cs="Times New Roman"/>
          <w:sz w:val="24"/>
          <w:szCs w:val="24"/>
        </w:rPr>
        <w:t>. Drepturile Autorității</w:t>
      </w:r>
      <w:r w:rsidR="00237A84" w:rsidRPr="00184FCE">
        <w:rPr>
          <w:rFonts w:ascii="Times New Roman" w:hAnsi="Times New Roman" w:cs="Times New Roman"/>
          <w:sz w:val="24"/>
          <w:szCs w:val="24"/>
        </w:rPr>
        <w:t xml:space="preserve"> </w:t>
      </w:r>
      <w:r w:rsidRPr="00184FCE">
        <w:rPr>
          <w:rFonts w:ascii="Times New Roman" w:hAnsi="Times New Roman" w:cs="Times New Roman"/>
          <w:sz w:val="24"/>
          <w:szCs w:val="24"/>
        </w:rPr>
        <w:t xml:space="preserve">contractante cu privire la orice </w:t>
      </w:r>
      <w:r w:rsidR="008B00BF" w:rsidRPr="00184FCE">
        <w:rPr>
          <w:rFonts w:ascii="Times New Roman" w:hAnsi="Times New Roman" w:cs="Times New Roman"/>
          <w:sz w:val="24"/>
          <w:szCs w:val="24"/>
        </w:rPr>
        <w:t xml:space="preserve">Defect / </w:t>
      </w:r>
      <w:r w:rsidRPr="00184FCE">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184FCE">
        <w:rPr>
          <w:rFonts w:ascii="Times New Roman" w:hAnsi="Times New Roman" w:cs="Times New Roman"/>
          <w:sz w:val="24"/>
          <w:szCs w:val="24"/>
        </w:rPr>
        <w:t xml:space="preserve">Defectele / </w:t>
      </w:r>
      <w:r w:rsidRPr="00184FCE">
        <w:rPr>
          <w:rFonts w:ascii="Times New Roman" w:hAnsi="Times New Roman" w:cs="Times New Roman"/>
          <w:sz w:val="24"/>
          <w:szCs w:val="24"/>
        </w:rPr>
        <w:t>Neconformitățile, în termenul comunicat de 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w:t>
      </w:r>
    </w:p>
    <w:p w14:paraId="5DDDA246" w14:textId="6791AA2D" w:rsidR="00C87EBD" w:rsidRPr="00184FCE" w:rsidRDefault="00DE7512" w:rsidP="00DE7512">
      <w:pPr>
        <w:pStyle w:val="ListParagraph"/>
        <w:numPr>
          <w:ilvl w:val="1"/>
          <w:numId w:val="44"/>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 </w:t>
      </w:r>
      <w:r w:rsidR="00C87EBD" w:rsidRPr="00184FCE">
        <w:rPr>
          <w:rFonts w:ascii="Times New Roman" w:hAnsi="Times New Roman" w:cs="Times New Roman"/>
          <w:sz w:val="24"/>
          <w:szCs w:val="24"/>
        </w:rPr>
        <w:t>Contractantul are obligația de a livra produse cu un termen de valabilitate de minimum 24 de luni de la data livrării.</w:t>
      </w:r>
    </w:p>
    <w:p w14:paraId="2060F578" w14:textId="3A0498C3" w:rsidR="005827CD" w:rsidRPr="00184FCE" w:rsidRDefault="005827CD" w:rsidP="00DE7512">
      <w:pPr>
        <w:pStyle w:val="ListParagraph"/>
        <w:numPr>
          <w:ilvl w:val="1"/>
          <w:numId w:val="44"/>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Contractantul are obligația de a livra exclusiv produse care dețin toate autorizațiile, înregistrările și certificările obligatorii pentru comercializarea pe teritoriul României și al Uniunii Europene.</w:t>
      </w:r>
    </w:p>
    <w:p w14:paraId="0E389A9B" w14:textId="77777777" w:rsidR="00DE7512" w:rsidRPr="00184FCE" w:rsidRDefault="00DE7512" w:rsidP="00DE7512">
      <w:pPr>
        <w:pStyle w:val="ListParagraph"/>
        <w:spacing w:before="120" w:after="120" w:line="276" w:lineRule="auto"/>
        <w:ind w:left="400"/>
        <w:jc w:val="both"/>
        <w:rPr>
          <w:rFonts w:ascii="Times New Roman" w:hAnsi="Times New Roman" w:cs="Times New Roman"/>
          <w:sz w:val="24"/>
          <w:szCs w:val="24"/>
        </w:rPr>
      </w:pPr>
    </w:p>
    <w:p w14:paraId="517096E5" w14:textId="5660A368" w:rsidR="00990E4B" w:rsidRPr="00184FCE" w:rsidRDefault="00990E4B" w:rsidP="00DE7512">
      <w:pPr>
        <w:pStyle w:val="ListParagraph"/>
        <w:numPr>
          <w:ilvl w:val="0"/>
          <w:numId w:val="43"/>
        </w:numPr>
        <w:spacing w:before="120" w:after="120" w:line="276" w:lineRule="auto"/>
        <w:jc w:val="both"/>
        <w:rPr>
          <w:rFonts w:ascii="Times New Roman" w:hAnsi="Times New Roman" w:cs="Times New Roman"/>
          <w:b/>
          <w:bCs/>
          <w:sz w:val="24"/>
          <w:szCs w:val="24"/>
        </w:rPr>
      </w:pPr>
      <w:r w:rsidRPr="00184FCE">
        <w:rPr>
          <w:rFonts w:ascii="Times New Roman" w:hAnsi="Times New Roman" w:cs="Times New Roman"/>
          <w:b/>
          <w:bCs/>
          <w:sz w:val="24"/>
          <w:szCs w:val="24"/>
        </w:rPr>
        <w:t>FACTURARE ȘI PLĂȚI ÎN CADRUL CONTRACTULUI</w:t>
      </w:r>
    </w:p>
    <w:p w14:paraId="6759B9AA" w14:textId="16B8D6D6" w:rsidR="00990E4B" w:rsidRPr="00184FCE" w:rsidRDefault="00990E4B">
      <w:pPr>
        <w:pStyle w:val="ListParagraph"/>
        <w:numPr>
          <w:ilvl w:val="0"/>
          <w:numId w:val="41"/>
        </w:numPr>
        <w:spacing w:before="120" w:after="120" w:line="276" w:lineRule="auto"/>
        <w:ind w:left="426"/>
        <w:jc w:val="both"/>
        <w:rPr>
          <w:rFonts w:ascii="Times New Roman" w:hAnsi="Times New Roman" w:cs="Times New Roman"/>
          <w:sz w:val="24"/>
          <w:szCs w:val="24"/>
        </w:rPr>
      </w:pPr>
      <w:r w:rsidRPr="00184FCE">
        <w:rPr>
          <w:rFonts w:ascii="Times New Roman" w:hAnsi="Times New Roman" w:cs="Times New Roman"/>
          <w:sz w:val="24"/>
          <w:szCs w:val="24"/>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78348CDD" w14:textId="6725F4DC" w:rsidR="00990E4B" w:rsidRPr="00184FCE" w:rsidRDefault="00990E4B">
      <w:pPr>
        <w:pStyle w:val="ListParagraph"/>
        <w:numPr>
          <w:ilvl w:val="0"/>
          <w:numId w:val="41"/>
        </w:numPr>
        <w:spacing w:before="120" w:after="120" w:line="276" w:lineRule="auto"/>
        <w:ind w:left="426"/>
        <w:jc w:val="both"/>
        <w:rPr>
          <w:rFonts w:ascii="Times New Roman" w:hAnsi="Times New Roman" w:cs="Times New Roman"/>
          <w:sz w:val="24"/>
          <w:szCs w:val="24"/>
        </w:rPr>
      </w:pPr>
      <w:r w:rsidRPr="00184FCE">
        <w:rPr>
          <w:rFonts w:ascii="Times New Roman" w:hAnsi="Times New Roman" w:cs="Times New Roman"/>
          <w:sz w:val="24"/>
          <w:szCs w:val="24"/>
        </w:rPr>
        <w:t>Plata contravalorii Produselor furnizate se face, prin virament bancar, în baza facturii, emisă de către Contractant pentru suma la care este îndreptățit conform prevederilor contractuale, direct în contul Contractantului indicat pe factură.</w:t>
      </w:r>
    </w:p>
    <w:p w14:paraId="130CFFE3" w14:textId="1E971C15" w:rsidR="00990E4B" w:rsidRPr="00184FCE" w:rsidRDefault="00990E4B">
      <w:pPr>
        <w:pStyle w:val="ListParagraph"/>
        <w:numPr>
          <w:ilvl w:val="0"/>
          <w:numId w:val="41"/>
        </w:numPr>
        <w:spacing w:before="120" w:after="120" w:line="276" w:lineRule="auto"/>
        <w:ind w:left="426"/>
        <w:jc w:val="both"/>
        <w:rPr>
          <w:rFonts w:ascii="Times New Roman" w:hAnsi="Times New Roman" w:cs="Times New Roman"/>
          <w:sz w:val="24"/>
          <w:szCs w:val="24"/>
        </w:rPr>
      </w:pPr>
      <w:r w:rsidRPr="00184FCE">
        <w:rPr>
          <w:rFonts w:ascii="Times New Roman" w:hAnsi="Times New Roman" w:cs="Times New Roman"/>
          <w:sz w:val="24"/>
          <w:szCs w:val="24"/>
        </w:rPr>
        <w:t>Termenul de plată este de maxim</w:t>
      </w:r>
      <w:r w:rsidR="001243E9" w:rsidRPr="00184FCE">
        <w:rPr>
          <w:rFonts w:ascii="Times New Roman" w:hAnsi="Times New Roman" w:cs="Times New Roman"/>
          <w:sz w:val="24"/>
          <w:szCs w:val="24"/>
        </w:rPr>
        <w:t xml:space="preserve"> 60 </w:t>
      </w:r>
      <w:r w:rsidRPr="00184FCE">
        <w:rPr>
          <w:rFonts w:ascii="Times New Roman" w:hAnsi="Times New Roman" w:cs="Times New Roman"/>
          <w:sz w:val="24"/>
          <w:szCs w:val="24"/>
        </w:rPr>
        <w:t>de zile de la primirea facturii de către Autorității contractante în condițiile stabilite mai sus.</w:t>
      </w:r>
    </w:p>
    <w:p w14:paraId="74C155D8" w14:textId="73AA4B26" w:rsidR="00990E4B" w:rsidRPr="00184FCE" w:rsidRDefault="00990E4B" w:rsidP="00A311B2">
      <w:pPr>
        <w:pStyle w:val="ListParagraph"/>
        <w:numPr>
          <w:ilvl w:val="0"/>
          <w:numId w:val="41"/>
        </w:numPr>
        <w:spacing w:before="120" w:after="120" w:line="276" w:lineRule="auto"/>
        <w:ind w:left="426"/>
        <w:jc w:val="both"/>
        <w:rPr>
          <w:rFonts w:ascii="Times New Roman" w:hAnsi="Times New Roman" w:cs="Times New Roman"/>
          <w:sz w:val="24"/>
          <w:szCs w:val="24"/>
        </w:rPr>
      </w:pPr>
      <w:r w:rsidRPr="00184FCE">
        <w:rPr>
          <w:rFonts w:ascii="Times New Roman" w:hAnsi="Times New Roman" w:cs="Times New Roman"/>
          <w:sz w:val="24"/>
          <w:szCs w:val="24"/>
        </w:rPr>
        <w:t>Moneda utilizată în cadrul prezentului Contract: LEU</w:t>
      </w:r>
    </w:p>
    <w:p w14:paraId="38072A05" w14:textId="621AC83F" w:rsidR="00990E4B" w:rsidRPr="00184FCE" w:rsidRDefault="00990E4B" w:rsidP="00A311B2">
      <w:pPr>
        <w:pStyle w:val="ListParagraph"/>
        <w:numPr>
          <w:ilvl w:val="0"/>
          <w:numId w:val="41"/>
        </w:numPr>
        <w:spacing w:before="120" w:after="120" w:line="276" w:lineRule="auto"/>
        <w:ind w:left="426"/>
        <w:jc w:val="both"/>
        <w:rPr>
          <w:rFonts w:ascii="Times New Roman" w:hAnsi="Times New Roman" w:cs="Times New Roman"/>
          <w:sz w:val="24"/>
          <w:szCs w:val="24"/>
        </w:rPr>
      </w:pPr>
      <w:r w:rsidRPr="00184FCE">
        <w:rPr>
          <w:rFonts w:ascii="Times New Roman" w:hAnsi="Times New Roman" w:cs="Times New Roman"/>
          <w:sz w:val="24"/>
          <w:szCs w:val="24"/>
        </w:rPr>
        <w:t>Facturile furnizate vor fi emise și completate în conformitate cu legislația română în vigoare.</w:t>
      </w:r>
    </w:p>
    <w:p w14:paraId="05E3C0AF" w14:textId="5EDDDDA2" w:rsidR="00990E4B" w:rsidRPr="00184FCE" w:rsidRDefault="00990E4B" w:rsidP="00A311B2">
      <w:pPr>
        <w:pStyle w:val="ListParagraph"/>
        <w:numPr>
          <w:ilvl w:val="0"/>
          <w:numId w:val="41"/>
        </w:numPr>
        <w:spacing w:before="120" w:after="120" w:line="276" w:lineRule="auto"/>
        <w:ind w:left="426"/>
        <w:jc w:val="both"/>
        <w:rPr>
          <w:rFonts w:ascii="Times New Roman" w:hAnsi="Times New Roman" w:cs="Times New Roman"/>
          <w:sz w:val="24"/>
          <w:szCs w:val="24"/>
        </w:rPr>
      </w:pPr>
      <w:r w:rsidRPr="00184FCE">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1243E9" w:rsidRPr="00184FCE">
        <w:rPr>
          <w:rFonts w:ascii="Times New Roman" w:hAnsi="Times New Roman" w:cs="Times New Roman"/>
          <w:sz w:val="24"/>
          <w:szCs w:val="24"/>
        </w:rPr>
        <w:t xml:space="preserve">60 </w:t>
      </w:r>
      <w:r w:rsidRPr="00184FCE">
        <w:rPr>
          <w:rFonts w:ascii="Times New Roman" w:hAnsi="Times New Roman" w:cs="Times New Roman"/>
          <w:sz w:val="24"/>
          <w:szCs w:val="24"/>
        </w:rPr>
        <w:t>de zile pentru plata facturii se suspendă. Repunerea în termen se face de la momentul îndeplinirii condițiilor de formă și de fond ale facturii.</w:t>
      </w:r>
    </w:p>
    <w:p w14:paraId="6454BF31" w14:textId="77777777" w:rsidR="00DE7512" w:rsidRPr="00184FCE" w:rsidRDefault="00DE7512" w:rsidP="00DE7512">
      <w:pPr>
        <w:pStyle w:val="ListParagraph"/>
        <w:spacing w:before="120" w:after="120" w:line="276" w:lineRule="auto"/>
        <w:ind w:left="722"/>
        <w:jc w:val="both"/>
        <w:rPr>
          <w:rFonts w:ascii="Times New Roman" w:hAnsi="Times New Roman" w:cs="Times New Roman"/>
          <w:sz w:val="24"/>
          <w:szCs w:val="24"/>
        </w:rPr>
      </w:pPr>
    </w:p>
    <w:p w14:paraId="301560A7" w14:textId="171D8322" w:rsidR="004D3CE5" w:rsidRPr="00184FCE" w:rsidRDefault="00D60DE8" w:rsidP="00DE7512">
      <w:pPr>
        <w:pStyle w:val="ListParagraph"/>
        <w:numPr>
          <w:ilvl w:val="0"/>
          <w:numId w:val="43"/>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FORȚA MAJORĂ</w:t>
      </w:r>
    </w:p>
    <w:p w14:paraId="6303186B" w14:textId="0575292D" w:rsidR="00FA1A58" w:rsidRPr="00184FCE" w:rsidRDefault="004D3CE5"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184FCE" w:rsidRDefault="004D3CE5"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Forța majoră și cazul fortuit trebuie dovedite.</w:t>
      </w:r>
    </w:p>
    <w:p w14:paraId="519BF889" w14:textId="77777777" w:rsidR="00FA1A58" w:rsidRPr="00184FCE" w:rsidRDefault="004D3CE5"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184FCE" w:rsidRDefault="004D3CE5"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184FCE" w:rsidRDefault="004D3CE5"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184FCE" w:rsidRDefault="004D3CE5"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lastRenderedPageBreak/>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673A7560" w:rsidR="004D3CE5" w:rsidRPr="00184FCE" w:rsidRDefault="00D60DE8" w:rsidP="00A311B2">
      <w:pPr>
        <w:pStyle w:val="ListParagraph"/>
        <w:numPr>
          <w:ilvl w:val="0"/>
          <w:numId w:val="45"/>
        </w:numPr>
        <w:spacing w:before="120" w:after="120" w:line="276" w:lineRule="auto"/>
        <w:jc w:val="both"/>
        <w:rPr>
          <w:rFonts w:ascii="Times New Roman" w:hAnsi="Times New Roman" w:cs="Times New Roman"/>
          <w:b/>
          <w:sz w:val="24"/>
          <w:szCs w:val="24"/>
        </w:rPr>
      </w:pPr>
      <w:r w:rsidRPr="00184FCE">
        <w:rPr>
          <w:rFonts w:ascii="Times New Roman" w:hAnsi="Times New Roman" w:cs="Times New Roman"/>
          <w:b/>
          <w:sz w:val="24"/>
          <w:szCs w:val="24"/>
        </w:rPr>
        <w:t>ÎNCETAREA CONTRACTULUI</w:t>
      </w:r>
    </w:p>
    <w:p w14:paraId="67B0B4D3" w14:textId="2D3CA937" w:rsidR="00FA1A58" w:rsidRPr="00184FCE" w:rsidRDefault="004D3CE5"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4D89EDF5" w:rsidR="004D3CE5" w:rsidRPr="00184FCE" w:rsidRDefault="00E505D2"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bookmarkStart w:id="5" w:name="_Hlk146193648"/>
      <w:r w:rsidRPr="00184FCE">
        <w:rPr>
          <w:rFonts w:ascii="Times New Roman" w:hAnsi="Times New Roman" w:cs="Times New Roman"/>
          <w:sz w:val="24"/>
          <w:szCs w:val="24"/>
        </w:rPr>
        <w:t>Autoritatea</w:t>
      </w:r>
      <w:r w:rsidR="00237A84"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004D3CE5" w:rsidRPr="00184FCE">
        <w:rPr>
          <w:rFonts w:ascii="Times New Roman" w:hAnsi="Times New Roman" w:cs="Times New Roman"/>
          <w:sz w:val="24"/>
          <w:szCs w:val="24"/>
        </w:rPr>
        <w:t xml:space="preserve"> își rezervă dreptul de a </w:t>
      </w:r>
      <w:r w:rsidR="007B673A" w:rsidRPr="00184FCE">
        <w:rPr>
          <w:rFonts w:ascii="Times New Roman" w:hAnsi="Times New Roman" w:cs="Times New Roman"/>
          <w:sz w:val="24"/>
          <w:szCs w:val="24"/>
        </w:rPr>
        <w:t>rezoluționa</w:t>
      </w:r>
      <w:r w:rsidR="004D3CE5" w:rsidRPr="00184FCE">
        <w:rPr>
          <w:rFonts w:ascii="Times New Roman" w:hAnsi="Times New Roman" w:cs="Times New Roman"/>
          <w:sz w:val="24"/>
          <w:szCs w:val="24"/>
        </w:rPr>
        <w:t xml:space="preserve"> Contractul, fără însă a fi afectat dreptul Părților de a pretinde plata unor daune sau alte prejudicii, dacă:</w:t>
      </w:r>
    </w:p>
    <w:p w14:paraId="34E21A03" w14:textId="7D7710F4" w:rsidR="00FA1A58"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nu se conformează, în perioada de timp, conform notificării emise de către </w:t>
      </w:r>
      <w:r w:rsidR="00E505D2" w:rsidRPr="00184FCE">
        <w:rPr>
          <w:rFonts w:ascii="Times New Roman" w:hAnsi="Times New Roman" w:cs="Times New Roman"/>
          <w:sz w:val="24"/>
          <w:szCs w:val="24"/>
        </w:rPr>
        <w:t>Autoritatea</w:t>
      </w:r>
      <w:r w:rsidR="005179E9"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prin care i se solicită remedierea Neconformității sau executarea obligațiilor care decurg din prezentul Contract;</w:t>
      </w:r>
    </w:p>
    <w:p w14:paraId="3F6050F0" w14:textId="5BD26E54"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Contractantul subcontractează părți din Contract fără a avea acordul scris al Autorității contractante;</w:t>
      </w:r>
    </w:p>
    <w:p w14:paraId="4344BB01" w14:textId="38B8CC25"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Contractantul cesionează drepturile și obligațiile sale fără acordul scris al Autorității</w:t>
      </w:r>
      <w:r w:rsidR="00461084" w:rsidRPr="00184FCE">
        <w:rPr>
          <w:rFonts w:ascii="Times New Roman" w:hAnsi="Times New Roman" w:cs="Times New Roman"/>
          <w:sz w:val="24"/>
          <w:szCs w:val="24"/>
        </w:rPr>
        <w:t xml:space="preserve"> </w:t>
      </w:r>
      <w:r w:rsidRPr="00184FCE">
        <w:rPr>
          <w:rFonts w:ascii="Times New Roman" w:hAnsi="Times New Roman" w:cs="Times New Roman"/>
          <w:sz w:val="24"/>
          <w:szCs w:val="24"/>
        </w:rPr>
        <w:t>contractante;</w:t>
      </w:r>
    </w:p>
    <w:p w14:paraId="7C167B3B" w14:textId="77777777"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Devin incidente oricare alte incapacități legale care să împiedice executarea Contractului;</w:t>
      </w:r>
    </w:p>
    <w:p w14:paraId="04760271" w14:textId="77777777"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Contractantul eșuează în a furniza/menține/prelungi/reîntregi/completa garanțiile ori asigurările solicitate prin Contract;</w:t>
      </w:r>
    </w:p>
    <w:p w14:paraId="33D13812" w14:textId="55435C0C"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în cazul în care, printr-un act normativ, se modifică interesul public al </w:t>
      </w:r>
      <w:r w:rsidR="00876C24" w:rsidRPr="00184FCE">
        <w:rPr>
          <w:rFonts w:ascii="Times New Roman" w:hAnsi="Times New Roman" w:cs="Times New Roman"/>
          <w:sz w:val="24"/>
          <w:szCs w:val="24"/>
        </w:rPr>
        <w:t xml:space="preserve">Autorității </w:t>
      </w:r>
      <w:r w:rsidRPr="00184FCE">
        <w:rPr>
          <w:rFonts w:ascii="Times New Roman" w:hAnsi="Times New Roman" w:cs="Times New Roman"/>
          <w:sz w:val="24"/>
          <w:szCs w:val="24"/>
        </w:rPr>
        <w:t xml:space="preserve">contractante în legătură cu care se </w:t>
      </w:r>
      <w:r w:rsidR="0088088A" w:rsidRPr="00184FCE">
        <w:rPr>
          <w:rFonts w:ascii="Times New Roman" w:hAnsi="Times New Roman" w:cs="Times New Roman"/>
          <w:sz w:val="24"/>
          <w:szCs w:val="24"/>
        </w:rPr>
        <w:t>furnizează Produselor</w:t>
      </w:r>
      <w:r w:rsidRPr="00184FCE">
        <w:rPr>
          <w:rFonts w:ascii="Times New Roman" w:hAnsi="Times New Roman" w:cs="Times New Roman"/>
          <w:sz w:val="24"/>
          <w:szCs w:val="24"/>
        </w:rPr>
        <w:t xml:space="preserve"> care fac obiectul Contractului;</w:t>
      </w:r>
    </w:p>
    <w:p w14:paraId="1B5953B8" w14:textId="6D5BFD18"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În cazul în care împotriva Contractantului se deschide procedura falimentului;</w:t>
      </w:r>
    </w:p>
    <w:p w14:paraId="3C282914" w14:textId="142F1D97" w:rsidR="00876C24" w:rsidRPr="00184FCE" w:rsidRDefault="004D3CE5">
      <w:pPr>
        <w:pStyle w:val="ListParagraph"/>
        <w:numPr>
          <w:ilvl w:val="0"/>
          <w:numId w:val="31"/>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184FCE">
        <w:rPr>
          <w:rFonts w:ascii="Times New Roman" w:hAnsi="Times New Roman" w:cs="Times New Roman"/>
          <w:sz w:val="24"/>
          <w:szCs w:val="24"/>
        </w:rPr>
        <w:t>Autorității</w:t>
      </w:r>
      <w:r w:rsidRPr="00184FCE">
        <w:rPr>
          <w:rFonts w:ascii="Times New Roman" w:hAnsi="Times New Roman" w:cs="Times New Roman"/>
          <w:sz w:val="24"/>
          <w:szCs w:val="24"/>
        </w:rPr>
        <w:t>contractante;</w:t>
      </w:r>
    </w:p>
    <w:p w14:paraId="3189CBD2" w14:textId="7911BBD0" w:rsidR="004D3CE5" w:rsidRPr="00184FCE" w:rsidRDefault="004D3CE5">
      <w:pPr>
        <w:pStyle w:val="ListParagraph"/>
        <w:numPr>
          <w:ilvl w:val="0"/>
          <w:numId w:val="31"/>
        </w:numPr>
        <w:spacing w:before="120" w:after="120" w:line="276" w:lineRule="auto"/>
        <w:ind w:left="720" w:hanging="357"/>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Valorificarea de către </w:t>
      </w:r>
      <w:r w:rsidR="00876C24" w:rsidRPr="00184FCE">
        <w:rPr>
          <w:rFonts w:ascii="Times New Roman" w:hAnsi="Times New Roman" w:cs="Times New Roman"/>
          <w:sz w:val="24"/>
          <w:szCs w:val="24"/>
        </w:rPr>
        <w:t>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a rezultatelor prezentului contract este grav compromisă ca urmare a întârzierii prestațiilor din vina Contractantului.</w:t>
      </w:r>
    </w:p>
    <w:bookmarkEnd w:id="5"/>
    <w:p w14:paraId="0E5D0272" w14:textId="6A9A9EDC" w:rsidR="004D3CE5" w:rsidRPr="00184FCE" w:rsidRDefault="004D3CE5"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poate </w:t>
      </w:r>
      <w:r w:rsidR="00A702F4" w:rsidRPr="00184FCE">
        <w:rPr>
          <w:rFonts w:ascii="Times New Roman" w:hAnsi="Times New Roman" w:cs="Times New Roman"/>
          <w:sz w:val="24"/>
          <w:szCs w:val="24"/>
        </w:rPr>
        <w:t>rezoluționa</w:t>
      </w:r>
      <w:r w:rsidRPr="00184FCE">
        <w:rPr>
          <w:rFonts w:ascii="Times New Roman" w:hAnsi="Times New Roman" w:cs="Times New Roman"/>
          <w:sz w:val="24"/>
          <w:szCs w:val="24"/>
        </w:rPr>
        <w:t xml:space="preserve"> Contractul fără însă a fi afectat dreptul Părților de a pretinde plata unor daune sau alte prejudicii, în cazul în care:</w:t>
      </w:r>
    </w:p>
    <w:p w14:paraId="611F94D8" w14:textId="5AF845C2" w:rsidR="00A33E64" w:rsidRPr="00184FCE" w:rsidRDefault="004D3CE5">
      <w:pPr>
        <w:pStyle w:val="ListParagraph"/>
        <w:numPr>
          <w:ilvl w:val="0"/>
          <w:numId w:val="32"/>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a</w:t>
      </w:r>
      <w:r w:rsidR="00D51072"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a comis erori esențiale, nereguli sau fraude în cadrul procedurii de atribuire a Contractului sau în legătură cu executare acest</w:t>
      </w:r>
      <w:r w:rsidR="001A6A39" w:rsidRPr="00184FCE">
        <w:rPr>
          <w:rFonts w:ascii="Times New Roman" w:hAnsi="Times New Roman" w:cs="Times New Roman"/>
          <w:sz w:val="24"/>
          <w:szCs w:val="24"/>
        </w:rPr>
        <w:t>uia</w:t>
      </w:r>
      <w:r w:rsidRPr="00184FCE">
        <w:rPr>
          <w:rFonts w:ascii="Times New Roman" w:hAnsi="Times New Roman" w:cs="Times New Roman"/>
          <w:sz w:val="24"/>
          <w:szCs w:val="24"/>
        </w:rPr>
        <w:t>, ce au provocat o vătămare Contractantului.</w:t>
      </w:r>
    </w:p>
    <w:p w14:paraId="51424A37" w14:textId="68263C79" w:rsidR="004D3CE5" w:rsidRPr="00184FCE" w:rsidRDefault="004D3CE5">
      <w:pPr>
        <w:pStyle w:val="ListParagraph"/>
        <w:numPr>
          <w:ilvl w:val="0"/>
          <w:numId w:val="32"/>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a</w:t>
      </w:r>
      <w:r w:rsidR="00604C64"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nu își îndeplinește obligațiile de plată a </w:t>
      </w:r>
      <w:r w:rsidR="00A33E64" w:rsidRPr="00184FCE">
        <w:rPr>
          <w:rFonts w:ascii="Times New Roman" w:hAnsi="Times New Roman" w:cs="Times New Roman"/>
          <w:sz w:val="24"/>
          <w:szCs w:val="24"/>
        </w:rPr>
        <w:t>produselor</w:t>
      </w:r>
      <w:r w:rsidRPr="00184FCE">
        <w:rPr>
          <w:rFonts w:ascii="Times New Roman" w:hAnsi="Times New Roman" w:cs="Times New Roman"/>
          <w:sz w:val="24"/>
          <w:szCs w:val="24"/>
        </w:rPr>
        <w:t xml:space="preserve"> </w:t>
      </w:r>
      <w:r w:rsidR="00A15A5E" w:rsidRPr="00184FCE">
        <w:rPr>
          <w:rFonts w:ascii="Times New Roman" w:hAnsi="Times New Roman" w:cs="Times New Roman"/>
          <w:sz w:val="24"/>
          <w:szCs w:val="24"/>
        </w:rPr>
        <w:t xml:space="preserve">furnizate </w:t>
      </w:r>
      <w:r w:rsidRPr="00184FCE">
        <w:rPr>
          <w:rFonts w:ascii="Times New Roman" w:hAnsi="Times New Roman" w:cs="Times New Roman"/>
          <w:sz w:val="24"/>
          <w:szCs w:val="24"/>
        </w:rPr>
        <w:t>de Contractant, în condițiile stabilite prin prezentul Contract.</w:t>
      </w:r>
    </w:p>
    <w:p w14:paraId="5ABED80A" w14:textId="0E782772" w:rsidR="00A33E64" w:rsidRPr="00184FCE" w:rsidRDefault="007B673A"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Rezoluțiunea</w:t>
      </w:r>
      <w:r w:rsidR="004D3CE5" w:rsidRPr="00184FCE">
        <w:rPr>
          <w:rFonts w:ascii="Times New Roman" w:hAnsi="Times New Roman" w:cs="Times New Roman"/>
          <w:sz w:val="24"/>
          <w:szCs w:val="24"/>
        </w:rPr>
        <w:t xml:space="preserve"> Contractului în condițiile pct. </w:t>
      </w:r>
      <w:r w:rsidR="008A7B00" w:rsidRPr="00184FCE">
        <w:rPr>
          <w:rFonts w:ascii="Times New Roman" w:hAnsi="Times New Roman" w:cs="Times New Roman"/>
          <w:sz w:val="24"/>
          <w:szCs w:val="24"/>
        </w:rPr>
        <w:t>2</w:t>
      </w:r>
      <w:r w:rsidR="006223BE" w:rsidRPr="00184FCE">
        <w:rPr>
          <w:rFonts w:ascii="Times New Roman" w:hAnsi="Times New Roman" w:cs="Times New Roman"/>
          <w:sz w:val="24"/>
          <w:szCs w:val="24"/>
        </w:rPr>
        <w:t>5</w:t>
      </w:r>
      <w:r w:rsidR="00434C20" w:rsidRPr="00184FCE">
        <w:rPr>
          <w:rFonts w:ascii="Times New Roman" w:hAnsi="Times New Roman" w:cs="Times New Roman"/>
          <w:sz w:val="24"/>
          <w:szCs w:val="24"/>
        </w:rPr>
        <w:t>.2</w:t>
      </w:r>
      <w:r w:rsidR="004D3CE5" w:rsidRPr="00184FCE">
        <w:rPr>
          <w:rFonts w:ascii="Times New Roman" w:hAnsi="Times New Roman" w:cs="Times New Roman"/>
          <w:sz w:val="24"/>
          <w:szCs w:val="24"/>
        </w:rPr>
        <w:t xml:space="preserve"> și pct. </w:t>
      </w:r>
      <w:r w:rsidR="008A7B00" w:rsidRPr="00184FCE">
        <w:rPr>
          <w:rFonts w:ascii="Times New Roman" w:hAnsi="Times New Roman" w:cs="Times New Roman"/>
          <w:sz w:val="24"/>
          <w:szCs w:val="24"/>
        </w:rPr>
        <w:t>2</w:t>
      </w:r>
      <w:r w:rsidR="006223BE" w:rsidRPr="00184FCE">
        <w:rPr>
          <w:rFonts w:ascii="Times New Roman" w:hAnsi="Times New Roman" w:cs="Times New Roman"/>
          <w:sz w:val="24"/>
          <w:szCs w:val="24"/>
        </w:rPr>
        <w:t>5</w:t>
      </w:r>
      <w:r w:rsidR="00434C20" w:rsidRPr="00184FCE">
        <w:rPr>
          <w:rFonts w:ascii="Times New Roman" w:hAnsi="Times New Roman" w:cs="Times New Roman"/>
          <w:sz w:val="24"/>
          <w:szCs w:val="24"/>
        </w:rPr>
        <w:t>.3</w:t>
      </w:r>
      <w:r w:rsidR="004D3CE5" w:rsidRPr="00184FCE">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7A0694F3" w:rsidR="00A33E64" w:rsidRPr="00184FCE" w:rsidRDefault="004D3CE5"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 xml:space="preserve">Prevederile prezentului Contract în materia </w:t>
      </w:r>
      <w:r w:rsidR="00A702F4" w:rsidRPr="00184FCE">
        <w:rPr>
          <w:rFonts w:ascii="Times New Roman" w:hAnsi="Times New Roman" w:cs="Times New Roman"/>
          <w:sz w:val="24"/>
          <w:szCs w:val="24"/>
        </w:rPr>
        <w:t>rezoluțiunii/</w:t>
      </w:r>
      <w:r w:rsidRPr="00184FCE">
        <w:rPr>
          <w:rFonts w:ascii="Times New Roman" w:hAnsi="Times New Roman" w:cs="Times New Roman"/>
          <w:sz w:val="24"/>
          <w:szCs w:val="24"/>
        </w:rPr>
        <w:t>rezilierii Contractului se completează cu prevederile în materie ale Codului Civil în vigoare.</w:t>
      </w:r>
    </w:p>
    <w:p w14:paraId="7A55A590" w14:textId="46DF3EDA" w:rsidR="00A33E64" w:rsidRPr="00184FCE" w:rsidRDefault="004D3CE5"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În situația </w:t>
      </w:r>
      <w:r w:rsidR="00A702F4" w:rsidRPr="00184FCE">
        <w:rPr>
          <w:rFonts w:ascii="Times New Roman" w:hAnsi="Times New Roman" w:cs="Times New Roman"/>
          <w:sz w:val="24"/>
          <w:szCs w:val="24"/>
        </w:rPr>
        <w:t>rezoluțiunii/</w:t>
      </w:r>
      <w:r w:rsidRPr="00184FCE">
        <w:rPr>
          <w:rFonts w:ascii="Times New Roman" w:hAnsi="Times New Roman" w:cs="Times New Roman"/>
          <w:sz w:val="24"/>
          <w:szCs w:val="24"/>
        </w:rPr>
        <w:t xml:space="preserve">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4A0AB7F7" w:rsidR="00A33E64" w:rsidRPr="00184FCE" w:rsidRDefault="004D3CE5"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În cazul în care Contractantul nu </w:t>
      </w:r>
      <w:r w:rsidR="00622964" w:rsidRPr="00184FCE">
        <w:rPr>
          <w:rFonts w:ascii="Times New Roman" w:hAnsi="Times New Roman" w:cs="Times New Roman"/>
          <w:sz w:val="24"/>
          <w:szCs w:val="24"/>
        </w:rPr>
        <w:t xml:space="preserve">constituie </w:t>
      </w:r>
      <w:r w:rsidRPr="00184FCE">
        <w:rPr>
          <w:rFonts w:ascii="Times New Roman" w:hAnsi="Times New Roman" w:cs="Times New Roman"/>
          <w:sz w:val="24"/>
          <w:szCs w:val="24"/>
        </w:rPr>
        <w:t xml:space="preserve">garanția de bună execuție în </w:t>
      </w:r>
      <w:r w:rsidR="00313FC3" w:rsidRPr="00184FCE">
        <w:rPr>
          <w:rFonts w:ascii="Times New Roman" w:hAnsi="Times New Roman" w:cs="Times New Roman"/>
          <w:sz w:val="24"/>
          <w:szCs w:val="24"/>
        </w:rPr>
        <w:t>termenul legal</w:t>
      </w:r>
      <w:r w:rsidRPr="00184FCE">
        <w:rPr>
          <w:rFonts w:ascii="Times New Roman" w:hAnsi="Times New Roman" w:cs="Times New Roman"/>
          <w:sz w:val="24"/>
          <w:szCs w:val="24"/>
        </w:rPr>
        <w:t xml:space="preserve">, </w:t>
      </w:r>
      <w:r w:rsidR="00177949" w:rsidRPr="00184FCE">
        <w:rPr>
          <w:rFonts w:ascii="Times New Roman" w:hAnsi="Times New Roman" w:cs="Times New Roman"/>
          <w:sz w:val="24"/>
          <w:szCs w:val="24"/>
        </w:rPr>
        <w:t>Autoritatea</w:t>
      </w:r>
      <w:r w:rsidR="00226A16"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00313FC3" w:rsidRPr="00184FCE">
        <w:rPr>
          <w:rFonts w:ascii="Times New Roman" w:hAnsi="Times New Roman" w:cs="Times New Roman"/>
          <w:sz w:val="24"/>
          <w:szCs w:val="24"/>
        </w:rPr>
        <w:t xml:space="preserve"> reține</w:t>
      </w:r>
      <w:r w:rsidR="00177949" w:rsidRPr="00184FCE">
        <w:rPr>
          <w:rFonts w:ascii="Times New Roman" w:hAnsi="Times New Roman" w:cs="Times New Roman"/>
          <w:sz w:val="24"/>
          <w:szCs w:val="24"/>
        </w:rPr>
        <w:t xml:space="preserve"> garanția de participare</w:t>
      </w:r>
      <w:r w:rsidR="00313FC3" w:rsidRPr="00184FCE">
        <w:rPr>
          <w:rFonts w:ascii="Times New Roman" w:hAnsi="Times New Roman" w:cs="Times New Roman"/>
          <w:sz w:val="24"/>
          <w:szCs w:val="24"/>
        </w:rPr>
        <w:t>.</w:t>
      </w:r>
      <w:r w:rsidR="00177949" w:rsidRPr="00184FCE">
        <w:rPr>
          <w:rFonts w:ascii="Times New Roman" w:hAnsi="Times New Roman" w:cs="Times New Roman"/>
          <w:sz w:val="24"/>
          <w:szCs w:val="24"/>
        </w:rPr>
        <w:t xml:space="preserve">  </w:t>
      </w:r>
      <w:r w:rsidR="00A95FEA" w:rsidRPr="00184FCE">
        <w:rPr>
          <w:rFonts w:ascii="Times New Roman" w:hAnsi="Times New Roman" w:cs="Times New Roman"/>
          <w:sz w:val="24"/>
          <w:szCs w:val="24"/>
        </w:rPr>
        <w:t xml:space="preserve">În situația în care </w:t>
      </w:r>
      <w:r w:rsidR="00177949" w:rsidRPr="00184FCE">
        <w:rPr>
          <w:rFonts w:ascii="Times New Roman" w:hAnsi="Times New Roman" w:cs="Times New Roman"/>
          <w:sz w:val="24"/>
          <w:szCs w:val="24"/>
        </w:rPr>
        <w:t>Contractantul nu constituie garanția de bună-execuție în termen, 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00177949" w:rsidRPr="00184FCE">
        <w:rPr>
          <w:rFonts w:ascii="Times New Roman" w:hAnsi="Times New Roman" w:cs="Times New Roman"/>
          <w:sz w:val="24"/>
          <w:szCs w:val="24"/>
        </w:rPr>
        <w:t xml:space="preserve"> îi va pune în vedere să constituie sau să completeze garanția de bună-execuție după caz, sub sancțiunea rezilierii/rezoluțiunii de drept a contractului, </w:t>
      </w:r>
      <w:r w:rsidR="00177949" w:rsidRPr="00184FCE">
        <w:rPr>
          <w:rFonts w:ascii="Times New Roman" w:hAnsi="Times New Roman" w:cs="Times New Roman"/>
          <w:i/>
          <w:iCs/>
          <w:sz w:val="24"/>
          <w:szCs w:val="24"/>
        </w:rPr>
        <w:t>în termen de maximum  5 zile lucrătoare de la comunicarea solicitării</w:t>
      </w:r>
      <w:r w:rsidR="00177949" w:rsidRPr="00184FCE">
        <w:rPr>
          <w:rFonts w:ascii="Times New Roman" w:hAnsi="Times New Roman" w:cs="Times New Roman"/>
          <w:sz w:val="24"/>
          <w:szCs w:val="24"/>
        </w:rPr>
        <w:t>. Dacă Contractantul nu depune/nu completează garanția de bună-execuție în termenul acordat, contractul este rezoluționat/reziliat de drept.</w:t>
      </w:r>
    </w:p>
    <w:p w14:paraId="78079CF5" w14:textId="59839607" w:rsidR="004D13AC" w:rsidRPr="00184FCE" w:rsidRDefault="004D13AC"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Autoritatea contractantă își rezervă dreptul de a denunța unilateral prezentul contract, oricând pe durata executării acestuia, fără a fi necesară invocarea vreunui motiv și fără obligația de a justifica decizia, cu condiția notificării Contractantului cu cel puțin 15 zile calendaristice înainte de data la care denunțarea urmează să producă efecte.</w:t>
      </w:r>
    </w:p>
    <w:p w14:paraId="5BE52431" w14:textId="2D7996E4" w:rsidR="006B7BCB" w:rsidRPr="00184FCE" w:rsidRDefault="00D60DE8" w:rsidP="00A311B2">
      <w:pPr>
        <w:pStyle w:val="ListParagraph"/>
        <w:numPr>
          <w:ilvl w:val="0"/>
          <w:numId w:val="45"/>
        </w:numPr>
        <w:spacing w:before="120" w:after="120" w:line="276" w:lineRule="auto"/>
        <w:jc w:val="both"/>
        <w:rPr>
          <w:rFonts w:ascii="Times New Roman" w:hAnsi="Times New Roman" w:cs="Times New Roman"/>
          <w:b/>
          <w:sz w:val="24"/>
          <w:szCs w:val="24"/>
        </w:rPr>
      </w:pPr>
      <w:r w:rsidRPr="00184FCE">
        <w:rPr>
          <w:rFonts w:ascii="Times New Roman" w:hAnsi="Times New Roman" w:cs="Times New Roman"/>
          <w:b/>
          <w:sz w:val="24"/>
          <w:szCs w:val="24"/>
        </w:rPr>
        <w:t>INSOLVENȚĂ ȘI FALIMENT</w:t>
      </w:r>
    </w:p>
    <w:p w14:paraId="308400C2" w14:textId="3703E574" w:rsidR="006B7BCB" w:rsidRPr="00184FCE" w:rsidRDefault="006B7BCB"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 xml:space="preserve">În cazul deschiderii unei proceduri generale de insolvență împotriva Contractantului, </w:t>
      </w:r>
      <w:r w:rsidR="001A6A39" w:rsidRPr="00184FCE">
        <w:rPr>
          <w:rFonts w:ascii="Times New Roman" w:hAnsi="Times New Roman" w:cs="Times New Roman"/>
          <w:sz w:val="24"/>
          <w:szCs w:val="24"/>
        </w:rPr>
        <w:t xml:space="preserve">acesta </w:t>
      </w:r>
      <w:r w:rsidRPr="00184FCE">
        <w:rPr>
          <w:rFonts w:ascii="Times New Roman" w:hAnsi="Times New Roman" w:cs="Times New Roman"/>
          <w:sz w:val="24"/>
          <w:szCs w:val="24"/>
        </w:rPr>
        <w:t xml:space="preserve">are obligația de a notifica </w:t>
      </w:r>
      <w:r w:rsidR="00E505D2" w:rsidRPr="00184FCE">
        <w:rPr>
          <w:rFonts w:ascii="Times New Roman" w:hAnsi="Times New Roman" w:cs="Times New Roman"/>
          <w:sz w:val="24"/>
          <w:szCs w:val="24"/>
        </w:rPr>
        <w:t>Autoritatea</w:t>
      </w:r>
      <w:r w:rsidR="009D630E"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 xml:space="preserve"> în termen de 3 (trei) zile de la deschiderea procedurii.</w:t>
      </w:r>
    </w:p>
    <w:p w14:paraId="5718E5D7" w14:textId="58D984E6" w:rsidR="006B7BCB" w:rsidRPr="00184FCE" w:rsidRDefault="006B7BCB"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Contractantul, are obligația de a prezenta </w:t>
      </w:r>
      <w:r w:rsidR="00E505D2" w:rsidRPr="00184FCE">
        <w:rPr>
          <w:rFonts w:ascii="Times New Roman" w:hAnsi="Times New Roman" w:cs="Times New Roman"/>
          <w:sz w:val="24"/>
          <w:szCs w:val="24"/>
        </w:rPr>
        <w:t>Autorității</w:t>
      </w:r>
      <w:r w:rsidR="00364891" w:rsidRPr="00184FCE">
        <w:rPr>
          <w:rFonts w:ascii="Times New Roman" w:hAnsi="Times New Roman" w:cs="Times New Roman"/>
          <w:sz w:val="24"/>
          <w:szCs w:val="24"/>
        </w:rPr>
        <w:t xml:space="preserve"> </w:t>
      </w:r>
      <w:r w:rsidR="00E505D2" w:rsidRPr="00184FCE">
        <w:rPr>
          <w:rFonts w:ascii="Times New Roman" w:hAnsi="Times New Roman" w:cs="Times New Roman"/>
          <w:sz w:val="24"/>
          <w:szCs w:val="24"/>
        </w:rPr>
        <w:t>contractante</w:t>
      </w:r>
      <w:r w:rsidRPr="00184FCE">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184FCE">
        <w:rPr>
          <w:rFonts w:ascii="Times New Roman" w:hAnsi="Times New Roman" w:cs="Times New Roman"/>
          <w:sz w:val="24"/>
          <w:szCs w:val="24"/>
        </w:rPr>
        <w:t>insolvență</w:t>
      </w:r>
      <w:r w:rsidRPr="00184FCE">
        <w:rPr>
          <w:rFonts w:ascii="Times New Roman" w:hAnsi="Times New Roman" w:cs="Times New Roman"/>
          <w:sz w:val="24"/>
          <w:szCs w:val="24"/>
        </w:rPr>
        <w:t xml:space="preserve"> asupra Contractului și asupra livrărilor și de a propune măsuri, acționând ca un Contractant diligent.</w:t>
      </w:r>
    </w:p>
    <w:p w14:paraId="5D84C807" w14:textId="1D228112" w:rsidR="006B7BCB" w:rsidRPr="00184FCE" w:rsidRDefault="006B7BCB" w:rsidP="006223BE">
      <w:pPr>
        <w:pStyle w:val="ListParagraph"/>
        <w:numPr>
          <w:ilvl w:val="1"/>
          <w:numId w:val="45"/>
        </w:numPr>
        <w:rPr>
          <w:rFonts w:ascii="Times New Roman" w:hAnsi="Times New Roman" w:cs="Times New Roman"/>
          <w:sz w:val="24"/>
          <w:szCs w:val="24"/>
        </w:rPr>
      </w:pPr>
      <w:r w:rsidRPr="00184FCE">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A6C65" w:rsidRPr="00184FCE">
        <w:rPr>
          <w:rFonts w:ascii="Times New Roman" w:hAnsi="Times New Roman" w:cs="Times New Roman"/>
          <w:sz w:val="24"/>
          <w:szCs w:val="24"/>
        </w:rPr>
        <w:t>6</w:t>
      </w:r>
      <w:r w:rsidRPr="00184FCE">
        <w:rPr>
          <w:rFonts w:ascii="Times New Roman" w:hAnsi="Times New Roman" w:cs="Times New Roman"/>
          <w:sz w:val="24"/>
          <w:szCs w:val="24"/>
        </w:rPr>
        <w:t>. – Asocierea de operatori economici din prezentul Contract, Contractantul are aceleași o</w:t>
      </w:r>
      <w:r w:rsidR="007B673A" w:rsidRPr="00184FCE">
        <w:rPr>
          <w:rFonts w:ascii="Times New Roman" w:hAnsi="Times New Roman" w:cs="Times New Roman"/>
          <w:sz w:val="24"/>
          <w:szCs w:val="24"/>
        </w:rPr>
        <w:t xml:space="preserve">bligații stabilite la clauzele </w:t>
      </w:r>
      <w:r w:rsidR="00EA6C65"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007B673A" w:rsidRPr="00184FCE">
        <w:rPr>
          <w:rFonts w:ascii="Times New Roman" w:hAnsi="Times New Roman" w:cs="Times New Roman"/>
          <w:sz w:val="24"/>
          <w:szCs w:val="24"/>
        </w:rPr>
        <w:t xml:space="preserve">.1 și </w:t>
      </w:r>
      <w:r w:rsidR="00EA6C65"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Pr="00184FCE">
        <w:rPr>
          <w:rFonts w:ascii="Times New Roman" w:hAnsi="Times New Roman" w:cs="Times New Roman"/>
          <w:sz w:val="24"/>
          <w:szCs w:val="24"/>
        </w:rPr>
        <w:t>.2 din prezentul Contract.</w:t>
      </w:r>
    </w:p>
    <w:p w14:paraId="3BB90C7F" w14:textId="6D2B8D68" w:rsidR="006B7BCB" w:rsidRPr="00184FCE" w:rsidRDefault="006B7BCB" w:rsidP="00E17158">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 xml:space="preserve">În cazul în care Contractantul intră în stare de faliment, în proces de lichidare sau se află într-o situație care produce efecte similare, Contractantul este obligat să acționeze în același fel cum este stipulat la clauzele </w:t>
      </w:r>
      <w:r w:rsidR="00EA6C65"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Pr="00184FCE">
        <w:rPr>
          <w:rFonts w:ascii="Times New Roman" w:hAnsi="Times New Roman" w:cs="Times New Roman"/>
          <w:sz w:val="24"/>
          <w:szCs w:val="24"/>
        </w:rPr>
        <w:t xml:space="preserve">.1, </w:t>
      </w:r>
      <w:r w:rsidR="00EA6C65"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Pr="00184FCE">
        <w:rPr>
          <w:rFonts w:ascii="Times New Roman" w:hAnsi="Times New Roman" w:cs="Times New Roman"/>
          <w:sz w:val="24"/>
          <w:szCs w:val="24"/>
        </w:rPr>
        <w:t xml:space="preserve">.2 și </w:t>
      </w:r>
      <w:r w:rsidR="00EA6C65"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Pr="00184FCE">
        <w:rPr>
          <w:rFonts w:ascii="Times New Roman" w:hAnsi="Times New Roman" w:cs="Times New Roman"/>
          <w:sz w:val="24"/>
          <w:szCs w:val="24"/>
        </w:rPr>
        <w:t>.3 din prezentul Contract.</w:t>
      </w:r>
    </w:p>
    <w:p w14:paraId="7F6A0C66" w14:textId="157375D7" w:rsidR="006B7BCB" w:rsidRPr="00184FCE" w:rsidRDefault="006B7BCB" w:rsidP="00E17158">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Nicio astfel de măsură propusă confor</w:t>
      </w:r>
      <w:r w:rsidR="007B673A" w:rsidRPr="00184FCE">
        <w:rPr>
          <w:rFonts w:ascii="Times New Roman" w:hAnsi="Times New Roman" w:cs="Times New Roman"/>
          <w:sz w:val="24"/>
          <w:szCs w:val="24"/>
        </w:rPr>
        <w:t xml:space="preserve">m celor stipulate la clauzele </w:t>
      </w:r>
      <w:r w:rsidR="00EA6C65"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007B673A" w:rsidRPr="00184FCE">
        <w:rPr>
          <w:rFonts w:ascii="Times New Roman" w:hAnsi="Times New Roman" w:cs="Times New Roman"/>
          <w:sz w:val="24"/>
          <w:szCs w:val="24"/>
        </w:rPr>
        <w:t xml:space="preserve">.2, </w:t>
      </w:r>
      <w:r w:rsidR="00EA6C65"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007B673A" w:rsidRPr="00184FCE">
        <w:rPr>
          <w:rFonts w:ascii="Times New Roman" w:hAnsi="Times New Roman" w:cs="Times New Roman"/>
          <w:sz w:val="24"/>
          <w:szCs w:val="24"/>
        </w:rPr>
        <w:t xml:space="preserve">.3 și </w:t>
      </w:r>
      <w:r w:rsidR="001C7269" w:rsidRPr="00184FCE">
        <w:rPr>
          <w:rFonts w:ascii="Times New Roman" w:hAnsi="Times New Roman" w:cs="Times New Roman"/>
          <w:sz w:val="24"/>
          <w:szCs w:val="24"/>
        </w:rPr>
        <w:t>2</w:t>
      </w:r>
      <w:r w:rsidR="006223BE" w:rsidRPr="00184FCE">
        <w:rPr>
          <w:rFonts w:ascii="Times New Roman" w:hAnsi="Times New Roman" w:cs="Times New Roman"/>
          <w:sz w:val="24"/>
          <w:szCs w:val="24"/>
        </w:rPr>
        <w:t>6</w:t>
      </w:r>
      <w:r w:rsidRPr="00184FCE">
        <w:rPr>
          <w:rFonts w:ascii="Times New Roman" w:hAnsi="Times New Roman" w:cs="Times New Roman"/>
          <w:sz w:val="24"/>
          <w:szCs w:val="24"/>
        </w:rPr>
        <w:t xml:space="preserve">.4 din prezentul Contract, nu poate fi aplicată, dacă nu este acceptată, în scris, de </w:t>
      </w:r>
      <w:r w:rsidR="00E505D2" w:rsidRPr="00184FCE">
        <w:rPr>
          <w:rFonts w:ascii="Times New Roman" w:hAnsi="Times New Roman" w:cs="Times New Roman"/>
          <w:sz w:val="24"/>
          <w:szCs w:val="24"/>
        </w:rPr>
        <w:t>Autoritatea</w:t>
      </w:r>
      <w:r w:rsidR="001C7269" w:rsidRPr="00184FCE">
        <w:rPr>
          <w:rFonts w:ascii="Times New Roman" w:hAnsi="Times New Roman" w:cs="Times New Roman"/>
          <w:sz w:val="24"/>
          <w:szCs w:val="24"/>
        </w:rPr>
        <w:t xml:space="preserve"> </w:t>
      </w:r>
      <w:r w:rsidR="00762AF3" w:rsidRPr="00184FCE">
        <w:rPr>
          <w:rFonts w:ascii="Times New Roman" w:hAnsi="Times New Roman" w:cs="Times New Roman"/>
          <w:sz w:val="24"/>
          <w:szCs w:val="24"/>
        </w:rPr>
        <w:t>contractantă</w:t>
      </w:r>
      <w:r w:rsidRPr="00184FCE">
        <w:rPr>
          <w:rFonts w:ascii="Times New Roman" w:hAnsi="Times New Roman" w:cs="Times New Roman"/>
          <w:sz w:val="24"/>
          <w:szCs w:val="24"/>
        </w:rPr>
        <w:t>.</w:t>
      </w:r>
    </w:p>
    <w:p w14:paraId="1A852E3E" w14:textId="0F1287B8" w:rsidR="004D3CE5" w:rsidRPr="00184FCE" w:rsidRDefault="00D60DE8" w:rsidP="00E17158">
      <w:pPr>
        <w:pStyle w:val="ListParagraph"/>
        <w:numPr>
          <w:ilvl w:val="0"/>
          <w:numId w:val="45"/>
        </w:numPr>
        <w:spacing w:before="120" w:after="120" w:line="276" w:lineRule="auto"/>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LIMBA CONTRACTULUI</w:t>
      </w:r>
    </w:p>
    <w:p w14:paraId="024BC41D" w14:textId="720E4414" w:rsidR="004D3CE5" w:rsidRPr="00184FCE" w:rsidRDefault="004D3CE5" w:rsidP="00A311B2">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Limba prezentului Contract și a tuturor comunicărilor scrise va fi limba oficială a Statului Român, respectiv limba română.</w:t>
      </w:r>
    </w:p>
    <w:p w14:paraId="704BCF5E" w14:textId="5DCD22DA" w:rsidR="004D3CE5" w:rsidRPr="00184FCE" w:rsidRDefault="00D60DE8" w:rsidP="00A311B2">
      <w:pPr>
        <w:pStyle w:val="ListParagraph"/>
        <w:numPr>
          <w:ilvl w:val="0"/>
          <w:numId w:val="45"/>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LEGEA APLICABILĂ</w:t>
      </w:r>
    </w:p>
    <w:p w14:paraId="275F3233" w14:textId="22CC468D" w:rsidR="004D3CE5" w:rsidRPr="00184FCE" w:rsidRDefault="004D3CE5" w:rsidP="00A311B2">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Legea aplicabilă prezentului Contract, este legea română, Contractul urmând a fi interpretat potrivit acestei legi.</w:t>
      </w:r>
    </w:p>
    <w:p w14:paraId="0732ECB9" w14:textId="77777777" w:rsidR="006223BE" w:rsidRPr="00184FCE" w:rsidRDefault="006223BE" w:rsidP="006223BE">
      <w:pPr>
        <w:pStyle w:val="ListParagraph"/>
        <w:spacing w:before="120" w:after="120" w:line="276" w:lineRule="auto"/>
        <w:ind w:left="400"/>
        <w:jc w:val="both"/>
        <w:rPr>
          <w:rFonts w:ascii="Times New Roman" w:hAnsi="Times New Roman" w:cs="Times New Roman"/>
          <w:sz w:val="24"/>
          <w:szCs w:val="24"/>
        </w:rPr>
      </w:pPr>
    </w:p>
    <w:p w14:paraId="79FA8610" w14:textId="3DD6EC91" w:rsidR="004D3CE5" w:rsidRPr="00184FCE" w:rsidRDefault="00D60DE8" w:rsidP="00A311B2">
      <w:pPr>
        <w:pStyle w:val="ListParagraph"/>
        <w:numPr>
          <w:ilvl w:val="0"/>
          <w:numId w:val="45"/>
        </w:numPr>
        <w:spacing w:before="120" w:after="120" w:line="276" w:lineRule="auto"/>
        <w:ind w:left="0" w:firstLine="0"/>
        <w:contextualSpacing w:val="0"/>
        <w:jc w:val="both"/>
        <w:rPr>
          <w:rFonts w:ascii="Times New Roman" w:hAnsi="Times New Roman" w:cs="Times New Roman"/>
          <w:b/>
          <w:sz w:val="24"/>
          <w:szCs w:val="24"/>
        </w:rPr>
      </w:pPr>
      <w:r w:rsidRPr="00184FCE">
        <w:rPr>
          <w:rFonts w:ascii="Times New Roman" w:hAnsi="Times New Roman" w:cs="Times New Roman"/>
          <w:b/>
          <w:sz w:val="24"/>
          <w:szCs w:val="24"/>
        </w:rPr>
        <w:t>SOLUȚIONAREA EVENTUALELOR DIVERGENȚE ȘI A LITIGIILOR</w:t>
      </w:r>
    </w:p>
    <w:p w14:paraId="4B80B725" w14:textId="3BB490E6" w:rsidR="00DB4079" w:rsidRPr="00184FCE" w:rsidRDefault="004D3CE5" w:rsidP="00E17158">
      <w:pPr>
        <w:pStyle w:val="ListParagraph"/>
        <w:numPr>
          <w:ilvl w:val="1"/>
          <w:numId w:val="45"/>
        </w:numPr>
        <w:spacing w:before="120" w:after="120" w:line="276" w:lineRule="auto"/>
        <w:jc w:val="both"/>
        <w:rPr>
          <w:rFonts w:ascii="Times New Roman" w:hAnsi="Times New Roman" w:cs="Times New Roman"/>
          <w:sz w:val="24"/>
          <w:szCs w:val="24"/>
        </w:rPr>
      </w:pPr>
      <w:r w:rsidRPr="00184FCE">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184FCE">
        <w:rPr>
          <w:rFonts w:ascii="Times New Roman" w:hAnsi="Times New Roman" w:cs="Times New Roman"/>
          <w:sz w:val="24"/>
          <w:szCs w:val="24"/>
        </w:rPr>
        <w:t>le</w:t>
      </w:r>
      <w:r w:rsidRPr="00184FCE">
        <w:rPr>
          <w:rFonts w:ascii="Times New Roman" w:hAnsi="Times New Roman" w:cs="Times New Roman"/>
          <w:sz w:val="24"/>
          <w:szCs w:val="24"/>
        </w:rPr>
        <w:t xml:space="preserve"> în cadrul sau în legătură cu îndeplinirea Contractului.</w:t>
      </w:r>
    </w:p>
    <w:p w14:paraId="5BC5C315" w14:textId="678CB261" w:rsidR="00DB4079" w:rsidRPr="00184FCE" w:rsidRDefault="004D3CE5" w:rsidP="00E17158">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lastRenderedPageBreak/>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180D432C" w:rsidR="004D3CE5" w:rsidRPr="00184FCE" w:rsidRDefault="004D3CE5" w:rsidP="00E17158">
      <w:pPr>
        <w:pStyle w:val="ListParagraph"/>
        <w:numPr>
          <w:ilvl w:val="1"/>
          <w:numId w:val="45"/>
        </w:numPr>
        <w:spacing w:before="120" w:after="120" w:line="276" w:lineRule="auto"/>
        <w:contextualSpacing w:val="0"/>
        <w:jc w:val="both"/>
        <w:rPr>
          <w:rFonts w:ascii="Times New Roman" w:hAnsi="Times New Roman" w:cs="Times New Roman"/>
          <w:sz w:val="24"/>
          <w:szCs w:val="24"/>
        </w:rPr>
      </w:pPr>
      <w:r w:rsidRPr="00184FCE">
        <w:rPr>
          <w:rFonts w:ascii="Times New Roman" w:hAnsi="Times New Roman" w:cs="Times New Roman"/>
          <w:sz w:val="24"/>
          <w:szCs w:val="24"/>
        </w:rPr>
        <w:t>Dacă încercarea de soluționare pe cale amiabilă eșuează sau dacă una dintre Părți nu răspunde în termen</w:t>
      </w:r>
      <w:r w:rsidR="00E0776D" w:rsidRPr="00184FCE">
        <w:rPr>
          <w:rFonts w:ascii="Times New Roman" w:hAnsi="Times New Roman" w:cs="Times New Roman"/>
          <w:sz w:val="24"/>
          <w:szCs w:val="24"/>
        </w:rPr>
        <w:t xml:space="preserve"> </w:t>
      </w:r>
      <w:r w:rsidR="004623F8" w:rsidRPr="00184FCE">
        <w:rPr>
          <w:rFonts w:ascii="Times New Roman" w:hAnsi="Times New Roman" w:cs="Times New Roman"/>
          <w:i/>
          <w:sz w:val="24"/>
          <w:szCs w:val="24"/>
        </w:rPr>
        <w:t>15</w:t>
      </w:r>
      <w:r w:rsidR="00C17384" w:rsidRPr="00184FCE">
        <w:rPr>
          <w:rFonts w:ascii="Times New Roman" w:hAnsi="Times New Roman" w:cs="Times New Roman"/>
          <w:i/>
          <w:sz w:val="24"/>
          <w:szCs w:val="24"/>
        </w:rPr>
        <w:t xml:space="preserve"> zile</w:t>
      </w:r>
      <w:r w:rsidRPr="00184FCE">
        <w:rPr>
          <w:rFonts w:ascii="Times New Roman" w:hAnsi="Times New Roman" w:cs="Times New Roman"/>
          <w:sz w:val="24"/>
          <w:szCs w:val="24"/>
        </w:rPr>
        <w:t xml:space="preserve"> la solicitare, oricare din Părți are dreptul de a se adresa instanțelor de judecată competente.</w:t>
      </w:r>
    </w:p>
    <w:p w14:paraId="72EE0F0F" w14:textId="59EAAEC3" w:rsidR="004D3CE5" w:rsidRPr="00184FCE" w:rsidRDefault="004D3CE5" w:rsidP="000D57BB">
      <w:pPr>
        <w:spacing w:before="120" w:after="120" w:line="276" w:lineRule="auto"/>
        <w:ind w:left="1"/>
        <w:jc w:val="both"/>
        <w:rPr>
          <w:rFonts w:ascii="Times New Roman" w:hAnsi="Times New Roman" w:cs="Times New Roman"/>
          <w:sz w:val="24"/>
          <w:szCs w:val="24"/>
        </w:rPr>
      </w:pPr>
      <w:r w:rsidRPr="00184FCE">
        <w:rPr>
          <w:rFonts w:ascii="Times New Roman" w:hAnsi="Times New Roman" w:cs="Times New Roman"/>
          <w:sz w:val="24"/>
          <w:szCs w:val="24"/>
        </w:rPr>
        <w:t xml:space="preserve">Drept pentru care, Părțile au încheiat prezentul Contract, în </w:t>
      </w:r>
      <w:r w:rsidR="008D2F07" w:rsidRPr="00184FCE">
        <w:rPr>
          <w:rFonts w:ascii="Times New Roman" w:hAnsi="Times New Roman" w:cs="Times New Roman"/>
          <w:i/>
          <w:sz w:val="24"/>
          <w:szCs w:val="24"/>
        </w:rPr>
        <w:t>2</w:t>
      </w:r>
      <w:r w:rsidRPr="00184FCE">
        <w:rPr>
          <w:rFonts w:ascii="Times New Roman" w:hAnsi="Times New Roman" w:cs="Times New Roman"/>
          <w:sz w:val="24"/>
          <w:szCs w:val="24"/>
        </w:rPr>
        <w:t xml:space="preserve"> (</w:t>
      </w:r>
      <w:r w:rsidR="008D2F07" w:rsidRPr="00184FCE">
        <w:rPr>
          <w:rFonts w:ascii="Times New Roman" w:hAnsi="Times New Roman" w:cs="Times New Roman"/>
          <w:i/>
          <w:sz w:val="24"/>
          <w:szCs w:val="24"/>
        </w:rPr>
        <w:t>doua</w:t>
      </w:r>
      <w:r w:rsidRPr="00184FCE">
        <w:rPr>
          <w:rFonts w:ascii="Times New Roman" w:hAnsi="Times New Roman" w:cs="Times New Roman"/>
          <w:sz w:val="24"/>
          <w:szCs w:val="24"/>
        </w:rPr>
        <w:t>) exemplare</w:t>
      </w:r>
      <w:r w:rsidR="00AD5A92" w:rsidRPr="00184FCE">
        <w:rPr>
          <w:rFonts w:ascii="Times New Roman" w:hAnsi="Times New Roman" w:cs="Times New Roman"/>
          <w:sz w:val="24"/>
          <w:szCs w:val="24"/>
        </w:rPr>
        <w:t xml:space="preserve"> în original</w:t>
      </w:r>
      <w:r w:rsidRPr="00184FCE">
        <w:rPr>
          <w:rFonts w:ascii="Times New Roman" w:hAnsi="Times New Roman" w:cs="Times New Roman"/>
          <w:sz w:val="24"/>
          <w:szCs w:val="24"/>
        </w:rPr>
        <w:t>.</w:t>
      </w:r>
    </w:p>
    <w:p w14:paraId="270C3B6E" w14:textId="6BC86E01" w:rsidR="008D2F07" w:rsidRPr="00184FCE" w:rsidRDefault="008D2F07" w:rsidP="008D2F07">
      <w:pPr>
        <w:spacing w:before="120" w:after="120" w:line="276" w:lineRule="auto"/>
        <w:ind w:left="1"/>
        <w:rPr>
          <w:rFonts w:ascii="Times New Roman" w:hAnsi="Times New Roman" w:cs="Times New Roman"/>
          <w:b/>
          <w:bCs/>
          <w:sz w:val="24"/>
          <w:szCs w:val="24"/>
          <w:lang w:val="pt-BR"/>
        </w:rPr>
      </w:pPr>
      <w:r w:rsidRPr="00184FCE">
        <w:rPr>
          <w:rFonts w:ascii="Times New Roman" w:hAnsi="Times New Roman" w:cs="Times New Roman"/>
          <w:b/>
          <w:bCs/>
          <w:sz w:val="24"/>
          <w:szCs w:val="24"/>
          <w:lang w:val="pt-BR"/>
        </w:rPr>
        <w:t xml:space="preserve">             </w:t>
      </w:r>
      <w:r w:rsidRPr="00184FCE">
        <w:rPr>
          <w:rFonts w:ascii="Times New Roman" w:hAnsi="Times New Roman" w:cs="Times New Roman"/>
          <w:b/>
          <w:sz w:val="24"/>
          <w:szCs w:val="24"/>
        </w:rPr>
        <w:t>Autoritate Contractantă</w:t>
      </w:r>
      <w:r w:rsidRPr="00184FCE">
        <w:rPr>
          <w:rFonts w:ascii="Times New Roman" w:hAnsi="Times New Roman" w:cs="Times New Roman"/>
          <w:b/>
          <w:bCs/>
          <w:sz w:val="24"/>
          <w:szCs w:val="24"/>
          <w:lang w:val="pt-BR"/>
        </w:rPr>
        <w:t>,</w:t>
      </w:r>
      <w:r w:rsidRPr="00184FCE">
        <w:rPr>
          <w:rFonts w:ascii="Times New Roman" w:hAnsi="Times New Roman" w:cs="Times New Roman"/>
          <w:b/>
          <w:bCs/>
          <w:sz w:val="24"/>
          <w:szCs w:val="24"/>
          <w:lang w:val="pt-BR"/>
        </w:rPr>
        <w:tab/>
      </w:r>
      <w:r w:rsidRPr="00184FCE">
        <w:rPr>
          <w:rFonts w:ascii="Times New Roman" w:hAnsi="Times New Roman" w:cs="Times New Roman"/>
          <w:b/>
          <w:bCs/>
          <w:sz w:val="24"/>
          <w:szCs w:val="24"/>
          <w:lang w:val="pt-BR"/>
        </w:rPr>
        <w:tab/>
      </w:r>
      <w:r w:rsidRPr="00184FCE">
        <w:rPr>
          <w:rFonts w:ascii="Times New Roman" w:hAnsi="Times New Roman" w:cs="Times New Roman"/>
          <w:b/>
          <w:bCs/>
          <w:sz w:val="24"/>
          <w:szCs w:val="24"/>
          <w:lang w:val="pt-BR"/>
        </w:rPr>
        <w:tab/>
      </w:r>
      <w:r w:rsidRPr="00184FCE">
        <w:rPr>
          <w:rFonts w:ascii="Times New Roman" w:hAnsi="Times New Roman" w:cs="Times New Roman"/>
          <w:b/>
          <w:bCs/>
          <w:sz w:val="24"/>
          <w:szCs w:val="24"/>
          <w:lang w:val="pt-BR"/>
        </w:rPr>
        <w:tab/>
      </w:r>
      <w:r w:rsidR="008A37BA" w:rsidRPr="00184FCE">
        <w:rPr>
          <w:rFonts w:ascii="Times New Roman" w:hAnsi="Times New Roman" w:cs="Times New Roman"/>
          <w:b/>
          <w:bCs/>
          <w:sz w:val="24"/>
          <w:szCs w:val="24"/>
          <w:lang w:val="pt-BR"/>
        </w:rPr>
        <w:tab/>
        <w:t xml:space="preserve">     </w:t>
      </w:r>
      <w:r w:rsidRPr="00184FCE">
        <w:rPr>
          <w:rFonts w:ascii="Times New Roman" w:hAnsi="Times New Roman" w:cs="Times New Roman"/>
          <w:b/>
          <w:bCs/>
          <w:sz w:val="24"/>
          <w:szCs w:val="24"/>
        </w:rPr>
        <w:t>Contractant</w:t>
      </w:r>
      <w:r w:rsidRPr="00184FCE">
        <w:rPr>
          <w:rFonts w:ascii="Times New Roman" w:hAnsi="Times New Roman" w:cs="Times New Roman"/>
          <w:b/>
          <w:bCs/>
          <w:sz w:val="24"/>
          <w:szCs w:val="24"/>
          <w:lang w:val="pt-BR"/>
        </w:rPr>
        <w:t xml:space="preserve">, </w:t>
      </w:r>
    </w:p>
    <w:tbl>
      <w:tblPr>
        <w:tblW w:w="0" w:type="auto"/>
        <w:jc w:val="center"/>
        <w:tblLook w:val="04A0" w:firstRow="1" w:lastRow="0" w:firstColumn="1" w:lastColumn="0" w:noHBand="0" w:noVBand="1"/>
      </w:tblPr>
      <w:tblGrid>
        <w:gridCol w:w="5387"/>
        <w:gridCol w:w="3683"/>
      </w:tblGrid>
      <w:tr w:rsidR="008D2F07" w:rsidRPr="00184FCE" w14:paraId="7B083401" w14:textId="77777777" w:rsidTr="001613C5">
        <w:trPr>
          <w:jc w:val="center"/>
        </w:trPr>
        <w:tc>
          <w:tcPr>
            <w:tcW w:w="5387" w:type="dxa"/>
          </w:tcPr>
          <w:p w14:paraId="027B7697"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r w:rsidRPr="00184FCE">
              <w:rPr>
                <w:rFonts w:ascii="Times New Roman" w:hAnsi="Times New Roman" w:cs="Times New Roman"/>
                <w:b/>
                <w:sz w:val="24"/>
                <w:szCs w:val="24"/>
                <w:lang w:val="en-US"/>
              </w:rPr>
              <w:t>INSTITUTUL NAŢIONAL DE MEDICINĂ</w:t>
            </w:r>
          </w:p>
          <w:p w14:paraId="55813D7F"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r w:rsidRPr="00184FCE">
              <w:rPr>
                <w:rFonts w:ascii="Times New Roman" w:hAnsi="Times New Roman" w:cs="Times New Roman"/>
                <w:b/>
                <w:sz w:val="24"/>
                <w:szCs w:val="24"/>
                <w:lang w:val="en-US"/>
              </w:rPr>
              <w:t>LEGALĂ “MINA MINOVICI”</w:t>
            </w:r>
          </w:p>
          <w:p w14:paraId="5A210548"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p>
          <w:p w14:paraId="3FD48B53"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r w:rsidRPr="00184FCE">
              <w:rPr>
                <w:rFonts w:ascii="Times New Roman" w:hAnsi="Times New Roman" w:cs="Times New Roman"/>
                <w:b/>
                <w:sz w:val="24"/>
                <w:szCs w:val="24"/>
                <w:lang w:val="en-US"/>
              </w:rPr>
              <w:t>DIRECTOR GENERAL,</w:t>
            </w:r>
          </w:p>
          <w:p w14:paraId="57F1C5C5"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proofErr w:type="spellStart"/>
            <w:r w:rsidRPr="00184FCE">
              <w:rPr>
                <w:rFonts w:ascii="Times New Roman" w:hAnsi="Times New Roman" w:cs="Times New Roman"/>
                <w:b/>
                <w:sz w:val="24"/>
                <w:szCs w:val="24"/>
                <w:lang w:val="en-US"/>
              </w:rPr>
              <w:t>Prof.univ.dr</w:t>
            </w:r>
            <w:proofErr w:type="spellEnd"/>
            <w:r w:rsidRPr="00184FCE">
              <w:rPr>
                <w:rFonts w:ascii="Times New Roman" w:hAnsi="Times New Roman" w:cs="Times New Roman"/>
                <w:b/>
                <w:sz w:val="24"/>
                <w:szCs w:val="24"/>
                <w:lang w:val="en-US"/>
              </w:rPr>
              <w:t>. Sorin HOSTIUC</w:t>
            </w:r>
          </w:p>
          <w:p w14:paraId="49BD1901"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p>
          <w:p w14:paraId="196D2B71" w14:textId="77777777" w:rsidR="001613C5" w:rsidRPr="00184FCE" w:rsidRDefault="001613C5" w:rsidP="008D2F07">
            <w:pPr>
              <w:spacing w:before="120" w:after="120" w:line="276" w:lineRule="auto"/>
              <w:ind w:left="1"/>
              <w:rPr>
                <w:rFonts w:ascii="Times New Roman" w:hAnsi="Times New Roman" w:cs="Times New Roman"/>
                <w:b/>
                <w:sz w:val="24"/>
                <w:szCs w:val="24"/>
                <w:lang w:val="en-US"/>
              </w:rPr>
            </w:pPr>
          </w:p>
          <w:p w14:paraId="76751FFD"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r w:rsidRPr="00184FCE">
              <w:rPr>
                <w:rFonts w:ascii="Times New Roman" w:hAnsi="Times New Roman" w:cs="Times New Roman"/>
                <w:b/>
                <w:sz w:val="24"/>
                <w:szCs w:val="24"/>
                <w:lang w:val="en-US"/>
              </w:rPr>
              <w:t>CONTABIL SEF</w:t>
            </w:r>
          </w:p>
          <w:p w14:paraId="06592AF2"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r w:rsidRPr="00184FCE">
              <w:rPr>
                <w:rFonts w:ascii="Times New Roman" w:hAnsi="Times New Roman" w:cs="Times New Roman"/>
                <w:b/>
                <w:sz w:val="24"/>
                <w:szCs w:val="24"/>
                <w:lang w:val="en-US"/>
              </w:rPr>
              <w:t xml:space="preserve">Expert I </w:t>
            </w:r>
            <w:proofErr w:type="gramStart"/>
            <w:r w:rsidRPr="00184FCE">
              <w:rPr>
                <w:rFonts w:ascii="Times New Roman" w:hAnsi="Times New Roman" w:cs="Times New Roman"/>
                <w:b/>
                <w:sz w:val="24"/>
                <w:szCs w:val="24"/>
                <w:lang w:val="en-US"/>
              </w:rPr>
              <w:t>A</w:t>
            </w:r>
            <w:proofErr w:type="gramEnd"/>
            <w:r w:rsidRPr="00184FCE">
              <w:rPr>
                <w:rFonts w:ascii="Times New Roman" w:hAnsi="Times New Roman" w:cs="Times New Roman"/>
                <w:b/>
                <w:sz w:val="24"/>
                <w:szCs w:val="24"/>
                <w:lang w:val="en-US"/>
              </w:rPr>
              <w:t xml:space="preserve"> Silvia BUCUR</w:t>
            </w:r>
          </w:p>
          <w:p w14:paraId="25D1271C"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p>
          <w:p w14:paraId="75F211B5" w14:textId="77777777" w:rsidR="001613C5" w:rsidRPr="00184FCE" w:rsidRDefault="001613C5" w:rsidP="008D2F07">
            <w:pPr>
              <w:spacing w:before="120" w:after="120" w:line="276" w:lineRule="auto"/>
              <w:ind w:left="1"/>
              <w:rPr>
                <w:rFonts w:ascii="Times New Roman" w:hAnsi="Times New Roman" w:cs="Times New Roman"/>
                <w:b/>
                <w:sz w:val="24"/>
                <w:szCs w:val="24"/>
                <w:lang w:val="en-US"/>
              </w:rPr>
            </w:pPr>
          </w:p>
          <w:p w14:paraId="28F88312"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r w:rsidRPr="00184FCE">
              <w:rPr>
                <w:rFonts w:ascii="Times New Roman" w:hAnsi="Times New Roman" w:cs="Times New Roman"/>
                <w:b/>
                <w:sz w:val="24"/>
                <w:szCs w:val="24"/>
                <w:lang w:val="en-US"/>
              </w:rPr>
              <w:t>AVIZAT JURIDIC,</w:t>
            </w:r>
          </w:p>
          <w:p w14:paraId="60C90914"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p>
          <w:p w14:paraId="6DD2E68F" w14:textId="77777777" w:rsidR="001613C5" w:rsidRPr="00184FCE" w:rsidRDefault="001613C5" w:rsidP="008D2F07">
            <w:pPr>
              <w:spacing w:before="120" w:after="120" w:line="276" w:lineRule="auto"/>
              <w:ind w:left="1"/>
              <w:rPr>
                <w:rFonts w:ascii="Times New Roman" w:hAnsi="Times New Roman" w:cs="Times New Roman"/>
                <w:b/>
                <w:sz w:val="24"/>
                <w:szCs w:val="24"/>
                <w:lang w:val="en-US"/>
              </w:rPr>
            </w:pPr>
          </w:p>
          <w:p w14:paraId="6AB3C169" w14:textId="77777777" w:rsidR="008D2F07" w:rsidRPr="00184FCE" w:rsidRDefault="008D2F07" w:rsidP="008D2F07">
            <w:pPr>
              <w:spacing w:before="120" w:after="120" w:line="276" w:lineRule="auto"/>
              <w:ind w:left="1"/>
              <w:rPr>
                <w:rFonts w:ascii="Times New Roman" w:hAnsi="Times New Roman" w:cs="Times New Roman"/>
                <w:b/>
                <w:sz w:val="24"/>
                <w:szCs w:val="24"/>
                <w:lang w:val="en-US"/>
              </w:rPr>
            </w:pPr>
            <w:r w:rsidRPr="00184FCE">
              <w:rPr>
                <w:rFonts w:ascii="Times New Roman" w:hAnsi="Times New Roman" w:cs="Times New Roman"/>
                <w:b/>
                <w:sz w:val="24"/>
                <w:szCs w:val="24"/>
                <w:lang w:val="en-US"/>
              </w:rPr>
              <w:t>C.F.P</w:t>
            </w:r>
          </w:p>
          <w:p w14:paraId="0D0FBD54" w14:textId="77777777" w:rsidR="008D2F07" w:rsidRPr="00184FCE" w:rsidRDefault="008D2F07" w:rsidP="008D2F07">
            <w:pPr>
              <w:spacing w:before="120" w:after="120" w:line="276" w:lineRule="auto"/>
              <w:ind w:left="1"/>
              <w:rPr>
                <w:rFonts w:ascii="Times New Roman" w:hAnsi="Times New Roman" w:cs="Times New Roman"/>
                <w:b/>
                <w:sz w:val="24"/>
                <w:szCs w:val="24"/>
                <w:lang w:val="it-IT"/>
              </w:rPr>
            </w:pPr>
          </w:p>
          <w:p w14:paraId="2FDEED60" w14:textId="77777777" w:rsidR="008D2F07" w:rsidRPr="00184FCE" w:rsidRDefault="008D2F07" w:rsidP="008D2F07">
            <w:pPr>
              <w:spacing w:before="120" w:after="120" w:line="276" w:lineRule="auto"/>
              <w:ind w:left="1"/>
              <w:rPr>
                <w:rFonts w:ascii="Times New Roman" w:hAnsi="Times New Roman" w:cs="Times New Roman"/>
                <w:b/>
                <w:sz w:val="24"/>
                <w:szCs w:val="24"/>
                <w:lang w:val="it-IT"/>
              </w:rPr>
            </w:pPr>
          </w:p>
          <w:p w14:paraId="164535A6" w14:textId="77777777" w:rsidR="008D2F07" w:rsidRPr="00184FCE" w:rsidRDefault="008D2F07" w:rsidP="008D2F07">
            <w:pPr>
              <w:spacing w:before="120" w:after="120" w:line="276" w:lineRule="auto"/>
              <w:ind w:left="1"/>
              <w:rPr>
                <w:rFonts w:ascii="Times New Roman" w:hAnsi="Times New Roman" w:cs="Times New Roman"/>
                <w:b/>
                <w:sz w:val="24"/>
                <w:szCs w:val="24"/>
                <w:lang w:val="it-IT"/>
              </w:rPr>
            </w:pPr>
            <w:r w:rsidRPr="00184FCE">
              <w:rPr>
                <w:rFonts w:ascii="Times New Roman" w:hAnsi="Times New Roman" w:cs="Times New Roman"/>
                <w:b/>
                <w:sz w:val="24"/>
                <w:szCs w:val="24"/>
                <w:lang w:val="it-IT"/>
              </w:rPr>
              <w:t>Întocmit,</w:t>
            </w:r>
          </w:p>
        </w:tc>
        <w:tc>
          <w:tcPr>
            <w:tcW w:w="3683" w:type="dxa"/>
          </w:tcPr>
          <w:p w14:paraId="0C84E5A5" w14:textId="77777777" w:rsidR="00DB305C" w:rsidRPr="00184FCE" w:rsidRDefault="00DB305C" w:rsidP="00DB305C">
            <w:pPr>
              <w:tabs>
                <w:tab w:val="left" w:pos="390"/>
              </w:tabs>
              <w:spacing w:after="0" w:line="240" w:lineRule="auto"/>
              <w:jc w:val="center"/>
              <w:rPr>
                <w:rFonts w:ascii="Times New Roman" w:eastAsia="Times New Roman" w:hAnsi="Times New Roman" w:cs="Times New Roman"/>
                <w:b/>
                <w:bCs/>
                <w:iCs/>
                <w:sz w:val="24"/>
                <w:szCs w:val="24"/>
                <w:lang w:val="es-ES" w:eastAsia="ro-RO"/>
              </w:rPr>
            </w:pPr>
          </w:p>
          <w:p w14:paraId="72AD3CF3" w14:textId="77777777" w:rsidR="008D2F07" w:rsidRPr="00184FCE" w:rsidRDefault="008D2F07" w:rsidP="000D57BB">
            <w:pPr>
              <w:spacing w:before="120" w:after="120" w:line="276" w:lineRule="auto"/>
              <w:ind w:left="1"/>
              <w:jc w:val="center"/>
              <w:rPr>
                <w:rFonts w:ascii="Times New Roman" w:hAnsi="Times New Roman" w:cs="Times New Roman"/>
                <w:sz w:val="24"/>
                <w:szCs w:val="24"/>
                <w:lang w:val="it-IT"/>
              </w:rPr>
            </w:pPr>
          </w:p>
        </w:tc>
      </w:tr>
    </w:tbl>
    <w:p w14:paraId="0CC3FF78" w14:textId="3D6F6501" w:rsidR="00984D13" w:rsidRPr="00184FCE" w:rsidRDefault="00984D13" w:rsidP="00226A16">
      <w:pPr>
        <w:rPr>
          <w:rFonts w:ascii="Times New Roman" w:hAnsi="Times New Roman" w:cs="Times New Roman"/>
          <w:sz w:val="24"/>
          <w:szCs w:val="24"/>
        </w:rPr>
      </w:pPr>
    </w:p>
    <w:sectPr w:rsidR="00984D13" w:rsidRPr="00184FCE" w:rsidSect="000D57BB">
      <w:footerReference w:type="default" r:id="rId8"/>
      <w:headerReference w:type="first" r:id="rId9"/>
      <w:footerReference w:type="first" r:id="rId10"/>
      <w:pgSz w:w="11906" w:h="16838"/>
      <w:pgMar w:top="629" w:right="566"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6ED1F" w14:textId="77777777" w:rsidR="00064F0B" w:rsidRDefault="00064F0B" w:rsidP="001504ED">
      <w:pPr>
        <w:spacing w:after="0" w:line="240" w:lineRule="auto"/>
      </w:pPr>
      <w:r>
        <w:separator/>
      </w:r>
    </w:p>
  </w:endnote>
  <w:endnote w:type="continuationSeparator" w:id="0">
    <w:p w14:paraId="6A128D94" w14:textId="77777777" w:rsidR="00064F0B" w:rsidRDefault="00064F0B"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D906B" w14:textId="77777777" w:rsidR="00064F0B" w:rsidRDefault="00064F0B" w:rsidP="001504ED">
      <w:pPr>
        <w:spacing w:after="0" w:line="240" w:lineRule="auto"/>
      </w:pPr>
      <w:r>
        <w:separator/>
      </w:r>
    </w:p>
  </w:footnote>
  <w:footnote w:type="continuationSeparator" w:id="0">
    <w:p w14:paraId="4A325249" w14:textId="77777777" w:rsidR="00064F0B" w:rsidRDefault="00064F0B"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50B285A"/>
    <w:multiLevelType w:val="multilevel"/>
    <w:tmpl w:val="99EEAC38"/>
    <w:lvl w:ilvl="0">
      <w:start w:val="1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DC6E2326"/>
    <w:lvl w:ilvl="0" w:tplc="F60CBC50">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515A92"/>
    <w:multiLevelType w:val="hybridMultilevel"/>
    <w:tmpl w:val="9230D2DC"/>
    <w:lvl w:ilvl="0" w:tplc="B8C60A4A">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912651A"/>
    <w:multiLevelType w:val="multilevel"/>
    <w:tmpl w:val="36689DFE"/>
    <w:lvl w:ilvl="0">
      <w:start w:val="24"/>
      <w:numFmt w:val="decimal"/>
      <w:lvlText w:val="%1."/>
      <w:lvlJc w:val="left"/>
      <w:pPr>
        <w:ind w:left="400" w:hanging="400"/>
      </w:pPr>
      <w:rPr>
        <w:rFonts w:hint="default"/>
      </w:rPr>
    </w:lvl>
    <w:lvl w:ilvl="1">
      <w:start w:val="1"/>
      <w:numFmt w:val="decimal"/>
      <w:lvlText w:val="%1.%2."/>
      <w:lvlJc w:val="left"/>
      <w:pPr>
        <w:ind w:left="400" w:hanging="40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9B71660"/>
    <w:multiLevelType w:val="hybridMultilevel"/>
    <w:tmpl w:val="2A5C61C8"/>
    <w:lvl w:ilvl="0" w:tplc="1D080826">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 w15:restartNumberingAfterBreak="0">
    <w:nsid w:val="2E094F8C"/>
    <w:multiLevelType w:val="hybridMultilevel"/>
    <w:tmpl w:val="21340BBA"/>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5866D07C">
      <w:start w:val="26"/>
      <w:numFmt w:val="decimal"/>
      <w:lvlText w:val="%3."/>
      <w:lvlJc w:val="left"/>
      <w:pPr>
        <w:ind w:left="2341" w:hanging="360"/>
      </w:pPr>
      <w:rPr>
        <w:rFonts w:hint="default"/>
      </w:r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2F766E0F"/>
    <w:multiLevelType w:val="hybridMultilevel"/>
    <w:tmpl w:val="134477C2"/>
    <w:lvl w:ilvl="0" w:tplc="8376E4A6">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1537EAD"/>
    <w:multiLevelType w:val="hybridMultilevel"/>
    <w:tmpl w:val="FCBA2658"/>
    <w:lvl w:ilvl="0" w:tplc="08085688">
      <w:start w:val="1"/>
      <w:numFmt w:val="decimal"/>
      <w:lvlText w:val="23.%1."/>
      <w:lvlJc w:val="left"/>
      <w:pPr>
        <w:ind w:left="722"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8C51B42"/>
    <w:multiLevelType w:val="hybridMultilevel"/>
    <w:tmpl w:val="C8029554"/>
    <w:lvl w:ilvl="0" w:tplc="C97AC864">
      <w:start w:val="1"/>
      <w:numFmt w:val="decimal"/>
      <w:lvlText w:val="1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9C44E27"/>
    <w:multiLevelType w:val="hybridMultilevel"/>
    <w:tmpl w:val="9858D074"/>
    <w:lvl w:ilvl="0" w:tplc="6EA07B72">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F04A35"/>
    <w:multiLevelType w:val="multilevel"/>
    <w:tmpl w:val="FE2474BE"/>
    <w:lvl w:ilvl="0">
      <w:start w:val="1"/>
      <w:numFmt w:val="decimal"/>
      <w:lvlText w:val="%1."/>
      <w:lvlJc w:val="left"/>
      <w:pPr>
        <w:ind w:left="360" w:hanging="360"/>
      </w:pPr>
      <w:rPr>
        <w:b/>
      </w:rPr>
    </w:lvl>
    <w:lvl w:ilvl="1">
      <w:start w:val="1"/>
      <w:numFmt w:val="decimal"/>
      <w:isLgl/>
      <w:lvlText w:val="%1.%2."/>
      <w:lvlJc w:val="left"/>
      <w:pPr>
        <w:ind w:left="795" w:hanging="705"/>
      </w:pPr>
      <w:rPr>
        <w:rFonts w:hint="default"/>
        <w:b/>
        <w:bCs/>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7" w15:restartNumberingAfterBreak="0">
    <w:nsid w:val="4A8644BA"/>
    <w:multiLevelType w:val="multilevel"/>
    <w:tmpl w:val="8E04A0C2"/>
    <w:lvl w:ilvl="0">
      <w:start w:val="16"/>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C8417E8"/>
    <w:multiLevelType w:val="multilevel"/>
    <w:tmpl w:val="7122C300"/>
    <w:lvl w:ilvl="0">
      <w:start w:val="22"/>
      <w:numFmt w:val="decimal"/>
      <w:lvlText w:val="%1."/>
      <w:lvlJc w:val="left"/>
      <w:pPr>
        <w:ind w:left="400" w:hanging="400"/>
      </w:pPr>
      <w:rPr>
        <w:rFonts w:hint="default"/>
      </w:rPr>
    </w:lvl>
    <w:lvl w:ilvl="1">
      <w:start w:val="1"/>
      <w:numFmt w:val="decimal"/>
      <w:lvlText w:val="%1.%2."/>
      <w:lvlJc w:val="left"/>
      <w:pPr>
        <w:ind w:left="400" w:hanging="40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CD605F0"/>
    <w:multiLevelType w:val="hybridMultilevel"/>
    <w:tmpl w:val="372E5CBC"/>
    <w:lvl w:ilvl="0" w:tplc="CBD0873E">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4E362E75"/>
    <w:multiLevelType w:val="multilevel"/>
    <w:tmpl w:val="F7F2C796"/>
    <w:lvl w:ilvl="0">
      <w:start w:val="15"/>
      <w:numFmt w:val="decimal"/>
      <w:lvlText w:val="%1."/>
      <w:lvlJc w:val="left"/>
      <w:pPr>
        <w:ind w:left="510" w:hanging="510"/>
      </w:pPr>
      <w:rPr>
        <w:rFonts w:cs="Times New Roman" w:hint="default"/>
        <w:sz w:val="20"/>
      </w:rPr>
    </w:lvl>
    <w:lvl w:ilvl="1">
      <w:start w:val="10"/>
      <w:numFmt w:val="decimal"/>
      <w:lvlText w:val="%1.%2."/>
      <w:lvlJc w:val="left"/>
      <w:pPr>
        <w:ind w:left="510" w:hanging="510"/>
      </w:pPr>
      <w:rPr>
        <w:rFonts w:cs="Times New Roman" w:hint="default"/>
        <w:sz w:val="20"/>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720" w:hanging="72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080" w:hanging="108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440" w:hanging="144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32" w15:restartNumberingAfterBreak="0">
    <w:nsid w:val="522229F4"/>
    <w:multiLevelType w:val="multilevel"/>
    <w:tmpl w:val="71A89312"/>
    <w:lvl w:ilvl="0">
      <w:start w:val="1"/>
      <w:numFmt w:val="lowerRoman"/>
      <w:lvlText w:val="(%1)"/>
      <w:lvlJc w:val="left"/>
      <w:pPr>
        <w:ind w:left="721" w:hanging="360"/>
      </w:p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3" w15:restartNumberingAfterBreak="0">
    <w:nsid w:val="536936E6"/>
    <w:multiLevelType w:val="multilevel"/>
    <w:tmpl w:val="E8220EB8"/>
    <w:lvl w:ilvl="0">
      <w:start w:val="15"/>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5"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58F273F6"/>
    <w:multiLevelType w:val="multilevel"/>
    <w:tmpl w:val="68A02C10"/>
    <w:lvl w:ilvl="0">
      <w:start w:val="13"/>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62E35EBD"/>
    <w:multiLevelType w:val="hybridMultilevel"/>
    <w:tmpl w:val="A678F5BA"/>
    <w:lvl w:ilvl="0" w:tplc="0418000F">
      <w:start w:val="20"/>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638E1BCE"/>
    <w:multiLevelType w:val="hybridMultilevel"/>
    <w:tmpl w:val="467A4A3A"/>
    <w:lvl w:ilvl="0" w:tplc="26665D9A">
      <w:start w:val="1"/>
      <w:numFmt w:val="decimal"/>
      <w:lvlText w:val="20.%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63E04A75"/>
    <w:multiLevelType w:val="hybridMultilevel"/>
    <w:tmpl w:val="2A7AE2DC"/>
    <w:lvl w:ilvl="0" w:tplc="E1121AC8">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79213B5F"/>
    <w:multiLevelType w:val="hybridMultilevel"/>
    <w:tmpl w:val="D3F4B606"/>
    <w:lvl w:ilvl="0" w:tplc="69B4BB6A">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8" w15:restartNumberingAfterBreak="0">
    <w:nsid w:val="7D601361"/>
    <w:multiLevelType w:val="multilevel"/>
    <w:tmpl w:val="508692D0"/>
    <w:lvl w:ilvl="0">
      <w:start w:val="17"/>
      <w:numFmt w:val="decimal"/>
      <w:lvlText w:val="%1."/>
      <w:lvlJc w:val="left"/>
      <w:pPr>
        <w:ind w:left="510" w:hanging="510"/>
      </w:pPr>
      <w:rPr>
        <w:rFonts w:hint="default"/>
      </w:rPr>
    </w:lvl>
    <w:lvl w:ilvl="1">
      <w:start w:val="11"/>
      <w:numFmt w:val="decimal"/>
      <w:lvlText w:val="%1.%2."/>
      <w:lvlJc w:val="left"/>
      <w:pPr>
        <w:ind w:left="510" w:hanging="51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97130487">
    <w:abstractNumId w:val="6"/>
  </w:num>
  <w:num w:numId="2" w16cid:durableId="847255001">
    <w:abstractNumId w:val="12"/>
  </w:num>
  <w:num w:numId="3" w16cid:durableId="1823034865">
    <w:abstractNumId w:val="11"/>
  </w:num>
  <w:num w:numId="4" w16cid:durableId="125440060">
    <w:abstractNumId w:val="10"/>
  </w:num>
  <w:num w:numId="5" w16cid:durableId="1304655767">
    <w:abstractNumId w:val="24"/>
  </w:num>
  <w:num w:numId="6" w16cid:durableId="1974944091">
    <w:abstractNumId w:val="34"/>
  </w:num>
  <w:num w:numId="7" w16cid:durableId="2062777727">
    <w:abstractNumId w:val="26"/>
  </w:num>
  <w:num w:numId="8" w16cid:durableId="1356469333">
    <w:abstractNumId w:val="38"/>
  </w:num>
  <w:num w:numId="9" w16cid:durableId="2034458188">
    <w:abstractNumId w:val="5"/>
  </w:num>
  <w:num w:numId="10" w16cid:durableId="555941992">
    <w:abstractNumId w:val="23"/>
  </w:num>
  <w:num w:numId="11" w16cid:durableId="1209877418">
    <w:abstractNumId w:val="45"/>
  </w:num>
  <w:num w:numId="12" w16cid:durableId="418259213">
    <w:abstractNumId w:val="8"/>
  </w:num>
  <w:num w:numId="13" w16cid:durableId="63992999">
    <w:abstractNumId w:val="4"/>
  </w:num>
  <w:num w:numId="14" w16cid:durableId="716129712">
    <w:abstractNumId w:val="35"/>
  </w:num>
  <w:num w:numId="15" w16cid:durableId="1332174031">
    <w:abstractNumId w:val="46"/>
  </w:num>
  <w:num w:numId="16" w16cid:durableId="44719004">
    <w:abstractNumId w:val="19"/>
  </w:num>
  <w:num w:numId="17" w16cid:durableId="1950156548">
    <w:abstractNumId w:val="30"/>
  </w:num>
  <w:num w:numId="18" w16cid:durableId="608001960">
    <w:abstractNumId w:val="42"/>
  </w:num>
  <w:num w:numId="19" w16cid:durableId="636690805">
    <w:abstractNumId w:val="44"/>
  </w:num>
  <w:num w:numId="20" w16cid:durableId="1921912133">
    <w:abstractNumId w:val="18"/>
  </w:num>
  <w:num w:numId="21" w16cid:durableId="1542278365">
    <w:abstractNumId w:val="41"/>
  </w:num>
  <w:num w:numId="22" w16cid:durableId="1933079284">
    <w:abstractNumId w:val="20"/>
  </w:num>
  <w:num w:numId="23" w16cid:durableId="922304471">
    <w:abstractNumId w:val="7"/>
  </w:num>
  <w:num w:numId="24" w16cid:durableId="1936864009">
    <w:abstractNumId w:val="40"/>
  </w:num>
  <w:num w:numId="25" w16cid:durableId="1579896826">
    <w:abstractNumId w:val="3"/>
  </w:num>
  <w:num w:numId="26" w16cid:durableId="732855912">
    <w:abstractNumId w:val="43"/>
  </w:num>
  <w:num w:numId="27" w16cid:durableId="1593976170">
    <w:abstractNumId w:val="15"/>
  </w:num>
  <w:num w:numId="28" w16cid:durableId="1798985523">
    <w:abstractNumId w:val="21"/>
  </w:num>
  <w:num w:numId="29" w16cid:durableId="531307423">
    <w:abstractNumId w:val="14"/>
  </w:num>
  <w:num w:numId="30" w16cid:durableId="443967095">
    <w:abstractNumId w:val="47"/>
  </w:num>
  <w:num w:numId="31" w16cid:durableId="369960831">
    <w:abstractNumId w:val="37"/>
  </w:num>
  <w:num w:numId="32" w16cid:durableId="2037005400">
    <w:abstractNumId w:val="22"/>
  </w:num>
  <w:num w:numId="33" w16cid:durableId="2040617381">
    <w:abstractNumId w:val="16"/>
  </w:num>
  <w:num w:numId="34" w16cid:durableId="229583390">
    <w:abstractNumId w:val="29"/>
  </w:num>
  <w:num w:numId="35" w16cid:durableId="1282878276">
    <w:abstractNumId w:val="32"/>
  </w:num>
  <w:num w:numId="36" w16cid:durableId="311177380">
    <w:abstractNumId w:val="36"/>
  </w:num>
  <w:num w:numId="37" w16cid:durableId="599065655">
    <w:abstractNumId w:val="33"/>
  </w:num>
  <w:num w:numId="38" w16cid:durableId="570501451">
    <w:abstractNumId w:val="2"/>
  </w:num>
  <w:num w:numId="39" w16cid:durableId="491335266">
    <w:abstractNumId w:val="31"/>
  </w:num>
  <w:num w:numId="40" w16cid:durableId="1612317682">
    <w:abstractNumId w:val="27"/>
  </w:num>
  <w:num w:numId="41" w16cid:durableId="36516180">
    <w:abstractNumId w:val="17"/>
  </w:num>
  <w:num w:numId="42" w16cid:durableId="130902573">
    <w:abstractNumId w:val="48"/>
  </w:num>
  <w:num w:numId="43" w16cid:durableId="2039892728">
    <w:abstractNumId w:val="39"/>
  </w:num>
  <w:num w:numId="44" w16cid:durableId="16933829">
    <w:abstractNumId w:val="28"/>
  </w:num>
  <w:num w:numId="45" w16cid:durableId="435448895">
    <w:abstractNumId w:val="13"/>
  </w:num>
  <w:num w:numId="46" w16cid:durableId="2097750344">
    <w:abstractNumId w:val="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57B47"/>
    <w:rsid w:val="0006216B"/>
    <w:rsid w:val="000624A2"/>
    <w:rsid w:val="0006326C"/>
    <w:rsid w:val="00064C89"/>
    <w:rsid w:val="00064F0B"/>
    <w:rsid w:val="000660E2"/>
    <w:rsid w:val="000672A3"/>
    <w:rsid w:val="000709EC"/>
    <w:rsid w:val="0007290A"/>
    <w:rsid w:val="00073236"/>
    <w:rsid w:val="000742F7"/>
    <w:rsid w:val="00075806"/>
    <w:rsid w:val="00075E70"/>
    <w:rsid w:val="000766F3"/>
    <w:rsid w:val="000776AB"/>
    <w:rsid w:val="000819B6"/>
    <w:rsid w:val="00081A8C"/>
    <w:rsid w:val="0008434C"/>
    <w:rsid w:val="000843AD"/>
    <w:rsid w:val="000844C5"/>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B7D50"/>
    <w:rsid w:val="000C13B5"/>
    <w:rsid w:val="000C1610"/>
    <w:rsid w:val="000C1FB6"/>
    <w:rsid w:val="000C57B6"/>
    <w:rsid w:val="000C57F6"/>
    <w:rsid w:val="000C67BA"/>
    <w:rsid w:val="000D049F"/>
    <w:rsid w:val="000D0688"/>
    <w:rsid w:val="000D24E6"/>
    <w:rsid w:val="000D4DE6"/>
    <w:rsid w:val="000D57BB"/>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0942"/>
    <w:rsid w:val="00101724"/>
    <w:rsid w:val="001018A5"/>
    <w:rsid w:val="00101A91"/>
    <w:rsid w:val="001023DE"/>
    <w:rsid w:val="00104A3B"/>
    <w:rsid w:val="00105D01"/>
    <w:rsid w:val="00106D70"/>
    <w:rsid w:val="00106D86"/>
    <w:rsid w:val="00110285"/>
    <w:rsid w:val="00111086"/>
    <w:rsid w:val="001114F9"/>
    <w:rsid w:val="001115CB"/>
    <w:rsid w:val="0011196F"/>
    <w:rsid w:val="001123FC"/>
    <w:rsid w:val="001142DF"/>
    <w:rsid w:val="00114B71"/>
    <w:rsid w:val="00115589"/>
    <w:rsid w:val="00116813"/>
    <w:rsid w:val="00116B00"/>
    <w:rsid w:val="00120382"/>
    <w:rsid w:val="00120E8D"/>
    <w:rsid w:val="00121D61"/>
    <w:rsid w:val="001220BE"/>
    <w:rsid w:val="00122665"/>
    <w:rsid w:val="001228B7"/>
    <w:rsid w:val="00122A43"/>
    <w:rsid w:val="001243E9"/>
    <w:rsid w:val="00124E46"/>
    <w:rsid w:val="001257F9"/>
    <w:rsid w:val="00126989"/>
    <w:rsid w:val="00126DFC"/>
    <w:rsid w:val="00127373"/>
    <w:rsid w:val="00127487"/>
    <w:rsid w:val="00127DF6"/>
    <w:rsid w:val="00127F5F"/>
    <w:rsid w:val="001302F0"/>
    <w:rsid w:val="00134B22"/>
    <w:rsid w:val="00134C66"/>
    <w:rsid w:val="00141909"/>
    <w:rsid w:val="00142A49"/>
    <w:rsid w:val="0014466F"/>
    <w:rsid w:val="00144C7D"/>
    <w:rsid w:val="00145E5F"/>
    <w:rsid w:val="00147046"/>
    <w:rsid w:val="001504ED"/>
    <w:rsid w:val="00150642"/>
    <w:rsid w:val="00150BD4"/>
    <w:rsid w:val="001513B8"/>
    <w:rsid w:val="00154718"/>
    <w:rsid w:val="0015476B"/>
    <w:rsid w:val="00154B20"/>
    <w:rsid w:val="00155990"/>
    <w:rsid w:val="00155B7C"/>
    <w:rsid w:val="00157570"/>
    <w:rsid w:val="00157F22"/>
    <w:rsid w:val="00157F41"/>
    <w:rsid w:val="001613C5"/>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001F"/>
    <w:rsid w:val="00183E25"/>
    <w:rsid w:val="00184FCE"/>
    <w:rsid w:val="00185BE8"/>
    <w:rsid w:val="00185D7C"/>
    <w:rsid w:val="00186A8E"/>
    <w:rsid w:val="00186E89"/>
    <w:rsid w:val="001870D6"/>
    <w:rsid w:val="00190BEA"/>
    <w:rsid w:val="00191C3F"/>
    <w:rsid w:val="00192027"/>
    <w:rsid w:val="001928CA"/>
    <w:rsid w:val="001941E5"/>
    <w:rsid w:val="001967D7"/>
    <w:rsid w:val="001977C5"/>
    <w:rsid w:val="001A044F"/>
    <w:rsid w:val="001A2456"/>
    <w:rsid w:val="001A3783"/>
    <w:rsid w:val="001A37A1"/>
    <w:rsid w:val="001A3B91"/>
    <w:rsid w:val="001A4E10"/>
    <w:rsid w:val="001A4FF4"/>
    <w:rsid w:val="001A583E"/>
    <w:rsid w:val="001A6A39"/>
    <w:rsid w:val="001A7CBD"/>
    <w:rsid w:val="001B06A2"/>
    <w:rsid w:val="001B0BB5"/>
    <w:rsid w:val="001B1221"/>
    <w:rsid w:val="001B2218"/>
    <w:rsid w:val="001B2C6D"/>
    <w:rsid w:val="001B31AB"/>
    <w:rsid w:val="001B494A"/>
    <w:rsid w:val="001B7895"/>
    <w:rsid w:val="001C1357"/>
    <w:rsid w:val="001C19B0"/>
    <w:rsid w:val="001C2AE6"/>
    <w:rsid w:val="001C2FA7"/>
    <w:rsid w:val="001C5BCF"/>
    <w:rsid w:val="001C7269"/>
    <w:rsid w:val="001D194C"/>
    <w:rsid w:val="001D2B1A"/>
    <w:rsid w:val="001D4279"/>
    <w:rsid w:val="001D574D"/>
    <w:rsid w:val="001D6403"/>
    <w:rsid w:val="001D6528"/>
    <w:rsid w:val="001D6F55"/>
    <w:rsid w:val="001D7DA3"/>
    <w:rsid w:val="001E1422"/>
    <w:rsid w:val="001E14BA"/>
    <w:rsid w:val="001E2E47"/>
    <w:rsid w:val="001E32D1"/>
    <w:rsid w:val="001E5DC0"/>
    <w:rsid w:val="001F1C66"/>
    <w:rsid w:val="001F397E"/>
    <w:rsid w:val="001F5BD5"/>
    <w:rsid w:val="001F5D50"/>
    <w:rsid w:val="001F65A2"/>
    <w:rsid w:val="001F723C"/>
    <w:rsid w:val="001F7B98"/>
    <w:rsid w:val="001F7E85"/>
    <w:rsid w:val="00200097"/>
    <w:rsid w:val="00200BC5"/>
    <w:rsid w:val="00201353"/>
    <w:rsid w:val="00202200"/>
    <w:rsid w:val="0020292D"/>
    <w:rsid w:val="00203BAC"/>
    <w:rsid w:val="00207047"/>
    <w:rsid w:val="00207519"/>
    <w:rsid w:val="00210549"/>
    <w:rsid w:val="0021168D"/>
    <w:rsid w:val="00211893"/>
    <w:rsid w:val="00211A2F"/>
    <w:rsid w:val="00213575"/>
    <w:rsid w:val="00214FD0"/>
    <w:rsid w:val="0021503A"/>
    <w:rsid w:val="00215661"/>
    <w:rsid w:val="00216217"/>
    <w:rsid w:val="002167A7"/>
    <w:rsid w:val="00217079"/>
    <w:rsid w:val="002202B4"/>
    <w:rsid w:val="002213BB"/>
    <w:rsid w:val="0022178B"/>
    <w:rsid w:val="002220EF"/>
    <w:rsid w:val="002228AA"/>
    <w:rsid w:val="00224941"/>
    <w:rsid w:val="00224C1B"/>
    <w:rsid w:val="00226A16"/>
    <w:rsid w:val="00227935"/>
    <w:rsid w:val="002303E7"/>
    <w:rsid w:val="002311B5"/>
    <w:rsid w:val="002316B9"/>
    <w:rsid w:val="0023247D"/>
    <w:rsid w:val="00233165"/>
    <w:rsid w:val="00233614"/>
    <w:rsid w:val="00233DC0"/>
    <w:rsid w:val="0023595F"/>
    <w:rsid w:val="00236236"/>
    <w:rsid w:val="00236B3E"/>
    <w:rsid w:val="00237A84"/>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1CE3"/>
    <w:rsid w:val="00282145"/>
    <w:rsid w:val="002821B4"/>
    <w:rsid w:val="0028262E"/>
    <w:rsid w:val="002828C9"/>
    <w:rsid w:val="00285B47"/>
    <w:rsid w:val="00286135"/>
    <w:rsid w:val="0028697F"/>
    <w:rsid w:val="002872E6"/>
    <w:rsid w:val="00287DEA"/>
    <w:rsid w:val="00287FD6"/>
    <w:rsid w:val="00290511"/>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5FE5"/>
    <w:rsid w:val="002B67FB"/>
    <w:rsid w:val="002B79ED"/>
    <w:rsid w:val="002C0B8A"/>
    <w:rsid w:val="002C418A"/>
    <w:rsid w:val="002C4874"/>
    <w:rsid w:val="002C6099"/>
    <w:rsid w:val="002C688B"/>
    <w:rsid w:val="002D06D1"/>
    <w:rsid w:val="002D17F7"/>
    <w:rsid w:val="002D1E6F"/>
    <w:rsid w:val="002D4B35"/>
    <w:rsid w:val="002D4E1C"/>
    <w:rsid w:val="002D63BD"/>
    <w:rsid w:val="002D6AAB"/>
    <w:rsid w:val="002D708C"/>
    <w:rsid w:val="002D7F0F"/>
    <w:rsid w:val="002E129B"/>
    <w:rsid w:val="002E16F7"/>
    <w:rsid w:val="002E2EF0"/>
    <w:rsid w:val="002E3AA0"/>
    <w:rsid w:val="002E452A"/>
    <w:rsid w:val="002E4CFD"/>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028"/>
    <w:rsid w:val="00301F3C"/>
    <w:rsid w:val="00302F09"/>
    <w:rsid w:val="00303422"/>
    <w:rsid w:val="00304940"/>
    <w:rsid w:val="00304B8C"/>
    <w:rsid w:val="00304BAB"/>
    <w:rsid w:val="00306766"/>
    <w:rsid w:val="00307784"/>
    <w:rsid w:val="00310017"/>
    <w:rsid w:val="003102D7"/>
    <w:rsid w:val="003107FB"/>
    <w:rsid w:val="00310F7C"/>
    <w:rsid w:val="003115C1"/>
    <w:rsid w:val="00311DA6"/>
    <w:rsid w:val="003125BA"/>
    <w:rsid w:val="00313FC3"/>
    <w:rsid w:val="0031602D"/>
    <w:rsid w:val="0031610E"/>
    <w:rsid w:val="003164B9"/>
    <w:rsid w:val="0031799A"/>
    <w:rsid w:val="00317BB5"/>
    <w:rsid w:val="0032005D"/>
    <w:rsid w:val="00320619"/>
    <w:rsid w:val="00320756"/>
    <w:rsid w:val="00320D94"/>
    <w:rsid w:val="00321251"/>
    <w:rsid w:val="00322305"/>
    <w:rsid w:val="00323971"/>
    <w:rsid w:val="0032597E"/>
    <w:rsid w:val="00327194"/>
    <w:rsid w:val="00327972"/>
    <w:rsid w:val="0033198A"/>
    <w:rsid w:val="00335AF2"/>
    <w:rsid w:val="003362E1"/>
    <w:rsid w:val="00336712"/>
    <w:rsid w:val="00341362"/>
    <w:rsid w:val="00342176"/>
    <w:rsid w:val="00343072"/>
    <w:rsid w:val="003435A2"/>
    <w:rsid w:val="003443FE"/>
    <w:rsid w:val="003444D4"/>
    <w:rsid w:val="00344A77"/>
    <w:rsid w:val="00350790"/>
    <w:rsid w:val="00351374"/>
    <w:rsid w:val="0035422D"/>
    <w:rsid w:val="003556E8"/>
    <w:rsid w:val="00355B60"/>
    <w:rsid w:val="00355EEC"/>
    <w:rsid w:val="00356261"/>
    <w:rsid w:val="00361F7C"/>
    <w:rsid w:val="00362012"/>
    <w:rsid w:val="00363ECC"/>
    <w:rsid w:val="00364891"/>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B0B"/>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4D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40F"/>
    <w:rsid w:val="003D79FE"/>
    <w:rsid w:val="003E1788"/>
    <w:rsid w:val="003E2794"/>
    <w:rsid w:val="003E35A1"/>
    <w:rsid w:val="003E3975"/>
    <w:rsid w:val="003E39C6"/>
    <w:rsid w:val="003E4666"/>
    <w:rsid w:val="003E4AF3"/>
    <w:rsid w:val="003E6996"/>
    <w:rsid w:val="003E789B"/>
    <w:rsid w:val="003F0D7F"/>
    <w:rsid w:val="003F2EC5"/>
    <w:rsid w:val="003F3D63"/>
    <w:rsid w:val="003F5B71"/>
    <w:rsid w:val="003F6105"/>
    <w:rsid w:val="003F6643"/>
    <w:rsid w:val="003F7928"/>
    <w:rsid w:val="003F79C4"/>
    <w:rsid w:val="0040144A"/>
    <w:rsid w:val="00401A1D"/>
    <w:rsid w:val="0040229B"/>
    <w:rsid w:val="00402881"/>
    <w:rsid w:val="0040386D"/>
    <w:rsid w:val="00404031"/>
    <w:rsid w:val="00404B80"/>
    <w:rsid w:val="0040637C"/>
    <w:rsid w:val="004071A3"/>
    <w:rsid w:val="004072AB"/>
    <w:rsid w:val="00411E89"/>
    <w:rsid w:val="00411F57"/>
    <w:rsid w:val="00412AFD"/>
    <w:rsid w:val="00412CBB"/>
    <w:rsid w:val="004138FA"/>
    <w:rsid w:val="004147DA"/>
    <w:rsid w:val="0041558B"/>
    <w:rsid w:val="004157D6"/>
    <w:rsid w:val="00415DA4"/>
    <w:rsid w:val="00417086"/>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5AAA"/>
    <w:rsid w:val="00436B55"/>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84"/>
    <w:rsid w:val="00461097"/>
    <w:rsid w:val="004620EC"/>
    <w:rsid w:val="00462386"/>
    <w:rsid w:val="004623F8"/>
    <w:rsid w:val="00462CD2"/>
    <w:rsid w:val="0046329C"/>
    <w:rsid w:val="0046342F"/>
    <w:rsid w:val="00466F20"/>
    <w:rsid w:val="00466FCC"/>
    <w:rsid w:val="00470257"/>
    <w:rsid w:val="004710D5"/>
    <w:rsid w:val="00472D73"/>
    <w:rsid w:val="00474073"/>
    <w:rsid w:val="00474D05"/>
    <w:rsid w:val="004768CF"/>
    <w:rsid w:val="00480596"/>
    <w:rsid w:val="004805CD"/>
    <w:rsid w:val="0049000C"/>
    <w:rsid w:val="00491168"/>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C8C"/>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3AC"/>
    <w:rsid w:val="004D1B6B"/>
    <w:rsid w:val="004D238B"/>
    <w:rsid w:val="004D3CE5"/>
    <w:rsid w:val="004D7EDD"/>
    <w:rsid w:val="004E05CF"/>
    <w:rsid w:val="004E07E0"/>
    <w:rsid w:val="004E1B21"/>
    <w:rsid w:val="004E2441"/>
    <w:rsid w:val="004E3197"/>
    <w:rsid w:val="004E331F"/>
    <w:rsid w:val="004E3FC7"/>
    <w:rsid w:val="004E4E71"/>
    <w:rsid w:val="004E7C39"/>
    <w:rsid w:val="004F0A17"/>
    <w:rsid w:val="004F171F"/>
    <w:rsid w:val="004F2E70"/>
    <w:rsid w:val="004F4FE7"/>
    <w:rsid w:val="004F5D22"/>
    <w:rsid w:val="00500FAA"/>
    <w:rsid w:val="00504497"/>
    <w:rsid w:val="00504C07"/>
    <w:rsid w:val="00507234"/>
    <w:rsid w:val="00507A0C"/>
    <w:rsid w:val="005107B7"/>
    <w:rsid w:val="00511359"/>
    <w:rsid w:val="00511CFF"/>
    <w:rsid w:val="005121D9"/>
    <w:rsid w:val="0051254B"/>
    <w:rsid w:val="00512C8F"/>
    <w:rsid w:val="005144AE"/>
    <w:rsid w:val="00515963"/>
    <w:rsid w:val="00515F9F"/>
    <w:rsid w:val="005179E9"/>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1CB6"/>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99C"/>
    <w:rsid w:val="00566E81"/>
    <w:rsid w:val="00566FBC"/>
    <w:rsid w:val="00572E0C"/>
    <w:rsid w:val="005733DB"/>
    <w:rsid w:val="00574A08"/>
    <w:rsid w:val="00574B06"/>
    <w:rsid w:val="005759B3"/>
    <w:rsid w:val="0057753B"/>
    <w:rsid w:val="00577EAC"/>
    <w:rsid w:val="00580531"/>
    <w:rsid w:val="00581B66"/>
    <w:rsid w:val="005827CD"/>
    <w:rsid w:val="00583241"/>
    <w:rsid w:val="00583EC9"/>
    <w:rsid w:val="00584D9D"/>
    <w:rsid w:val="005850B4"/>
    <w:rsid w:val="00585304"/>
    <w:rsid w:val="00585C61"/>
    <w:rsid w:val="00591548"/>
    <w:rsid w:val="00592520"/>
    <w:rsid w:val="00592B2D"/>
    <w:rsid w:val="00592D60"/>
    <w:rsid w:val="0059346F"/>
    <w:rsid w:val="00594F07"/>
    <w:rsid w:val="005951C2"/>
    <w:rsid w:val="00595AA2"/>
    <w:rsid w:val="005965BF"/>
    <w:rsid w:val="0059710D"/>
    <w:rsid w:val="00597B71"/>
    <w:rsid w:val="005A020A"/>
    <w:rsid w:val="005A34AA"/>
    <w:rsid w:val="005A3B94"/>
    <w:rsid w:val="005A417B"/>
    <w:rsid w:val="005A4DF5"/>
    <w:rsid w:val="005A5934"/>
    <w:rsid w:val="005A59F9"/>
    <w:rsid w:val="005A5E7E"/>
    <w:rsid w:val="005A626C"/>
    <w:rsid w:val="005A6B85"/>
    <w:rsid w:val="005B03CE"/>
    <w:rsid w:val="005B05B6"/>
    <w:rsid w:val="005B0609"/>
    <w:rsid w:val="005B0BE5"/>
    <w:rsid w:val="005B0F2F"/>
    <w:rsid w:val="005B299D"/>
    <w:rsid w:val="005B2DE7"/>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0AD5"/>
    <w:rsid w:val="005D5205"/>
    <w:rsid w:val="005D5B87"/>
    <w:rsid w:val="005D5DA1"/>
    <w:rsid w:val="005D6E9B"/>
    <w:rsid w:val="005D6EAA"/>
    <w:rsid w:val="005D7A63"/>
    <w:rsid w:val="005D7BD7"/>
    <w:rsid w:val="005D7E3B"/>
    <w:rsid w:val="005E0497"/>
    <w:rsid w:val="005E09F0"/>
    <w:rsid w:val="005E468E"/>
    <w:rsid w:val="005E62F2"/>
    <w:rsid w:val="005F06BA"/>
    <w:rsid w:val="005F144E"/>
    <w:rsid w:val="005F15C1"/>
    <w:rsid w:val="005F2357"/>
    <w:rsid w:val="005F3B68"/>
    <w:rsid w:val="005F59D5"/>
    <w:rsid w:val="005F6764"/>
    <w:rsid w:val="005F689E"/>
    <w:rsid w:val="00600C34"/>
    <w:rsid w:val="00602CBD"/>
    <w:rsid w:val="0060389F"/>
    <w:rsid w:val="00604C64"/>
    <w:rsid w:val="006070F1"/>
    <w:rsid w:val="00607218"/>
    <w:rsid w:val="00611E41"/>
    <w:rsid w:val="006143D5"/>
    <w:rsid w:val="00614A17"/>
    <w:rsid w:val="006152A7"/>
    <w:rsid w:val="0061576A"/>
    <w:rsid w:val="0061758C"/>
    <w:rsid w:val="006214CB"/>
    <w:rsid w:val="006217AC"/>
    <w:rsid w:val="006223BE"/>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12"/>
    <w:rsid w:val="006873FD"/>
    <w:rsid w:val="00690330"/>
    <w:rsid w:val="00690676"/>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277"/>
    <w:rsid w:val="006D03F1"/>
    <w:rsid w:val="006D0FC1"/>
    <w:rsid w:val="006D1BD2"/>
    <w:rsid w:val="006D27C0"/>
    <w:rsid w:val="006D30F3"/>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3970"/>
    <w:rsid w:val="00705306"/>
    <w:rsid w:val="007057D9"/>
    <w:rsid w:val="0070644D"/>
    <w:rsid w:val="00706E30"/>
    <w:rsid w:val="007127E4"/>
    <w:rsid w:val="0071474C"/>
    <w:rsid w:val="0071637A"/>
    <w:rsid w:val="007177D2"/>
    <w:rsid w:val="007210FD"/>
    <w:rsid w:val="007213BE"/>
    <w:rsid w:val="00722944"/>
    <w:rsid w:val="0072351D"/>
    <w:rsid w:val="00723A07"/>
    <w:rsid w:val="00725375"/>
    <w:rsid w:val="00725386"/>
    <w:rsid w:val="0072630F"/>
    <w:rsid w:val="0072790F"/>
    <w:rsid w:val="00727C88"/>
    <w:rsid w:val="00731120"/>
    <w:rsid w:val="00731DEC"/>
    <w:rsid w:val="0073218F"/>
    <w:rsid w:val="007321B4"/>
    <w:rsid w:val="007329FF"/>
    <w:rsid w:val="00733FDD"/>
    <w:rsid w:val="007346FE"/>
    <w:rsid w:val="00734CC3"/>
    <w:rsid w:val="00735DB2"/>
    <w:rsid w:val="0073648A"/>
    <w:rsid w:val="007378EC"/>
    <w:rsid w:val="00740C9F"/>
    <w:rsid w:val="00740F3A"/>
    <w:rsid w:val="00741F8C"/>
    <w:rsid w:val="007421AF"/>
    <w:rsid w:val="00742260"/>
    <w:rsid w:val="00742A16"/>
    <w:rsid w:val="00743DB2"/>
    <w:rsid w:val="00744AD0"/>
    <w:rsid w:val="0074715B"/>
    <w:rsid w:val="00747DBC"/>
    <w:rsid w:val="00747F48"/>
    <w:rsid w:val="0075466C"/>
    <w:rsid w:val="0075562D"/>
    <w:rsid w:val="00756155"/>
    <w:rsid w:val="007561A0"/>
    <w:rsid w:val="0075670C"/>
    <w:rsid w:val="00756A92"/>
    <w:rsid w:val="00761256"/>
    <w:rsid w:val="007625E9"/>
    <w:rsid w:val="00762AF3"/>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6B28"/>
    <w:rsid w:val="007A7289"/>
    <w:rsid w:val="007B1449"/>
    <w:rsid w:val="007B1E0D"/>
    <w:rsid w:val="007B26F5"/>
    <w:rsid w:val="007B3768"/>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020"/>
    <w:rsid w:val="007D38F8"/>
    <w:rsid w:val="007D3C42"/>
    <w:rsid w:val="007D3CF0"/>
    <w:rsid w:val="007D5032"/>
    <w:rsid w:val="007D5A11"/>
    <w:rsid w:val="007D6770"/>
    <w:rsid w:val="007D7C77"/>
    <w:rsid w:val="007E026F"/>
    <w:rsid w:val="007E142E"/>
    <w:rsid w:val="007E18A6"/>
    <w:rsid w:val="007E1B55"/>
    <w:rsid w:val="007E1D4C"/>
    <w:rsid w:val="007E36FF"/>
    <w:rsid w:val="007E5AD9"/>
    <w:rsid w:val="007E731A"/>
    <w:rsid w:val="007E7595"/>
    <w:rsid w:val="007F02EB"/>
    <w:rsid w:val="007F0B06"/>
    <w:rsid w:val="007F2678"/>
    <w:rsid w:val="007F2F0A"/>
    <w:rsid w:val="007F3C3C"/>
    <w:rsid w:val="007F4A8B"/>
    <w:rsid w:val="007F631B"/>
    <w:rsid w:val="007F6FC1"/>
    <w:rsid w:val="007F7912"/>
    <w:rsid w:val="0080003E"/>
    <w:rsid w:val="008019DB"/>
    <w:rsid w:val="00803288"/>
    <w:rsid w:val="00803498"/>
    <w:rsid w:val="00804421"/>
    <w:rsid w:val="00805364"/>
    <w:rsid w:val="00805780"/>
    <w:rsid w:val="00805F48"/>
    <w:rsid w:val="00806691"/>
    <w:rsid w:val="008067E7"/>
    <w:rsid w:val="00807A24"/>
    <w:rsid w:val="00810FCC"/>
    <w:rsid w:val="00811486"/>
    <w:rsid w:val="00812043"/>
    <w:rsid w:val="0081316C"/>
    <w:rsid w:val="00813A33"/>
    <w:rsid w:val="00814072"/>
    <w:rsid w:val="00814CAE"/>
    <w:rsid w:val="00816E03"/>
    <w:rsid w:val="00817C78"/>
    <w:rsid w:val="00820552"/>
    <w:rsid w:val="00824402"/>
    <w:rsid w:val="008249B7"/>
    <w:rsid w:val="008252C8"/>
    <w:rsid w:val="008259CE"/>
    <w:rsid w:val="00825CC6"/>
    <w:rsid w:val="00826110"/>
    <w:rsid w:val="00826707"/>
    <w:rsid w:val="0082675C"/>
    <w:rsid w:val="008272A0"/>
    <w:rsid w:val="008309A6"/>
    <w:rsid w:val="008309E9"/>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57FC"/>
    <w:rsid w:val="008566AA"/>
    <w:rsid w:val="00857E15"/>
    <w:rsid w:val="008615F6"/>
    <w:rsid w:val="008618CA"/>
    <w:rsid w:val="00861DE1"/>
    <w:rsid w:val="008621D8"/>
    <w:rsid w:val="00863879"/>
    <w:rsid w:val="008640E5"/>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2943"/>
    <w:rsid w:val="00883EB4"/>
    <w:rsid w:val="00884632"/>
    <w:rsid w:val="00884C71"/>
    <w:rsid w:val="0088568F"/>
    <w:rsid w:val="008875C7"/>
    <w:rsid w:val="00887DE8"/>
    <w:rsid w:val="00890585"/>
    <w:rsid w:val="00891515"/>
    <w:rsid w:val="008960E5"/>
    <w:rsid w:val="00896123"/>
    <w:rsid w:val="008974C6"/>
    <w:rsid w:val="00897B0E"/>
    <w:rsid w:val="008A2355"/>
    <w:rsid w:val="008A37BA"/>
    <w:rsid w:val="008A632C"/>
    <w:rsid w:val="008A6F76"/>
    <w:rsid w:val="008A7B00"/>
    <w:rsid w:val="008B00BF"/>
    <w:rsid w:val="008B08F3"/>
    <w:rsid w:val="008B1088"/>
    <w:rsid w:val="008B2069"/>
    <w:rsid w:val="008B70D9"/>
    <w:rsid w:val="008C0AAC"/>
    <w:rsid w:val="008C0CF2"/>
    <w:rsid w:val="008C0D00"/>
    <w:rsid w:val="008C4316"/>
    <w:rsid w:val="008C45C8"/>
    <w:rsid w:val="008C4C6E"/>
    <w:rsid w:val="008C4E41"/>
    <w:rsid w:val="008C6BB6"/>
    <w:rsid w:val="008C6E96"/>
    <w:rsid w:val="008C7CDF"/>
    <w:rsid w:val="008C7E7B"/>
    <w:rsid w:val="008D03C6"/>
    <w:rsid w:val="008D0CD3"/>
    <w:rsid w:val="008D12A3"/>
    <w:rsid w:val="008D187D"/>
    <w:rsid w:val="008D1CAA"/>
    <w:rsid w:val="008D1CFE"/>
    <w:rsid w:val="008D2C82"/>
    <w:rsid w:val="008D2F07"/>
    <w:rsid w:val="008D3367"/>
    <w:rsid w:val="008D46F2"/>
    <w:rsid w:val="008D4E91"/>
    <w:rsid w:val="008D5101"/>
    <w:rsid w:val="008D52A6"/>
    <w:rsid w:val="008D5C8B"/>
    <w:rsid w:val="008D648E"/>
    <w:rsid w:val="008D6495"/>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1396"/>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57D1"/>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13B"/>
    <w:rsid w:val="0098041A"/>
    <w:rsid w:val="00980430"/>
    <w:rsid w:val="00981FC5"/>
    <w:rsid w:val="00982B89"/>
    <w:rsid w:val="00984D13"/>
    <w:rsid w:val="0098730A"/>
    <w:rsid w:val="00987388"/>
    <w:rsid w:val="00990447"/>
    <w:rsid w:val="00990E4B"/>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0CBD"/>
    <w:rsid w:val="009C1B32"/>
    <w:rsid w:val="009C2FC3"/>
    <w:rsid w:val="009C3E0C"/>
    <w:rsid w:val="009C4656"/>
    <w:rsid w:val="009C66B9"/>
    <w:rsid w:val="009C6A43"/>
    <w:rsid w:val="009C7D0B"/>
    <w:rsid w:val="009D1671"/>
    <w:rsid w:val="009D16AE"/>
    <w:rsid w:val="009D1A8A"/>
    <w:rsid w:val="009D2968"/>
    <w:rsid w:val="009D29DD"/>
    <w:rsid w:val="009D33A7"/>
    <w:rsid w:val="009D3AAB"/>
    <w:rsid w:val="009D54D4"/>
    <w:rsid w:val="009D5A94"/>
    <w:rsid w:val="009D630E"/>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09AC"/>
    <w:rsid w:val="00A2149E"/>
    <w:rsid w:val="00A21CFF"/>
    <w:rsid w:val="00A22CF9"/>
    <w:rsid w:val="00A22D76"/>
    <w:rsid w:val="00A23538"/>
    <w:rsid w:val="00A23ED7"/>
    <w:rsid w:val="00A26812"/>
    <w:rsid w:val="00A26A26"/>
    <w:rsid w:val="00A27575"/>
    <w:rsid w:val="00A305DE"/>
    <w:rsid w:val="00A311B2"/>
    <w:rsid w:val="00A31B6E"/>
    <w:rsid w:val="00A332BC"/>
    <w:rsid w:val="00A33E64"/>
    <w:rsid w:val="00A4015F"/>
    <w:rsid w:val="00A41111"/>
    <w:rsid w:val="00A437DA"/>
    <w:rsid w:val="00A43E60"/>
    <w:rsid w:val="00A43F27"/>
    <w:rsid w:val="00A44FFE"/>
    <w:rsid w:val="00A45948"/>
    <w:rsid w:val="00A47B1C"/>
    <w:rsid w:val="00A47F51"/>
    <w:rsid w:val="00A50A18"/>
    <w:rsid w:val="00A51B3F"/>
    <w:rsid w:val="00A52A8A"/>
    <w:rsid w:val="00A52C70"/>
    <w:rsid w:val="00A52FC8"/>
    <w:rsid w:val="00A60183"/>
    <w:rsid w:val="00A60D18"/>
    <w:rsid w:val="00A61A25"/>
    <w:rsid w:val="00A61D54"/>
    <w:rsid w:val="00A64CF8"/>
    <w:rsid w:val="00A64CF9"/>
    <w:rsid w:val="00A65ED1"/>
    <w:rsid w:val="00A67D76"/>
    <w:rsid w:val="00A702F4"/>
    <w:rsid w:val="00A704AA"/>
    <w:rsid w:val="00A71386"/>
    <w:rsid w:val="00A71BBE"/>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6C0C"/>
    <w:rsid w:val="00AA765F"/>
    <w:rsid w:val="00AA7FE7"/>
    <w:rsid w:val="00AB1B02"/>
    <w:rsid w:val="00AB1D48"/>
    <w:rsid w:val="00AB2B72"/>
    <w:rsid w:val="00AB45C2"/>
    <w:rsid w:val="00AB46D6"/>
    <w:rsid w:val="00AB54F7"/>
    <w:rsid w:val="00AB5E83"/>
    <w:rsid w:val="00AB754B"/>
    <w:rsid w:val="00AC07F0"/>
    <w:rsid w:val="00AC0E14"/>
    <w:rsid w:val="00AC23F4"/>
    <w:rsid w:val="00AC2C36"/>
    <w:rsid w:val="00AC37D5"/>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ECE"/>
    <w:rsid w:val="00B13455"/>
    <w:rsid w:val="00B1372C"/>
    <w:rsid w:val="00B14A6E"/>
    <w:rsid w:val="00B14EA1"/>
    <w:rsid w:val="00B151CE"/>
    <w:rsid w:val="00B170E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2D16"/>
    <w:rsid w:val="00B33BF7"/>
    <w:rsid w:val="00B33CA2"/>
    <w:rsid w:val="00B34D34"/>
    <w:rsid w:val="00B37D8F"/>
    <w:rsid w:val="00B4196B"/>
    <w:rsid w:val="00B42FE7"/>
    <w:rsid w:val="00B4436B"/>
    <w:rsid w:val="00B471EE"/>
    <w:rsid w:val="00B50A68"/>
    <w:rsid w:val="00B51512"/>
    <w:rsid w:val="00B51DAA"/>
    <w:rsid w:val="00B51FF2"/>
    <w:rsid w:val="00B520C1"/>
    <w:rsid w:val="00B52230"/>
    <w:rsid w:val="00B5235D"/>
    <w:rsid w:val="00B52BA5"/>
    <w:rsid w:val="00B554EB"/>
    <w:rsid w:val="00B55F1A"/>
    <w:rsid w:val="00B565EC"/>
    <w:rsid w:val="00B61734"/>
    <w:rsid w:val="00B631B4"/>
    <w:rsid w:val="00B6334E"/>
    <w:rsid w:val="00B643A4"/>
    <w:rsid w:val="00B65299"/>
    <w:rsid w:val="00B65A25"/>
    <w:rsid w:val="00B66A18"/>
    <w:rsid w:val="00B66A51"/>
    <w:rsid w:val="00B71153"/>
    <w:rsid w:val="00B73CD3"/>
    <w:rsid w:val="00B74085"/>
    <w:rsid w:val="00B74390"/>
    <w:rsid w:val="00B74A0A"/>
    <w:rsid w:val="00B76DD0"/>
    <w:rsid w:val="00B76E4B"/>
    <w:rsid w:val="00B81AF7"/>
    <w:rsid w:val="00B81F3B"/>
    <w:rsid w:val="00B82F72"/>
    <w:rsid w:val="00B84080"/>
    <w:rsid w:val="00B8462A"/>
    <w:rsid w:val="00B853AB"/>
    <w:rsid w:val="00B8540D"/>
    <w:rsid w:val="00B866F3"/>
    <w:rsid w:val="00B86C41"/>
    <w:rsid w:val="00B90DD8"/>
    <w:rsid w:val="00B91EC4"/>
    <w:rsid w:val="00B92418"/>
    <w:rsid w:val="00B9454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B9"/>
    <w:rsid w:val="00BF3DCE"/>
    <w:rsid w:val="00BF55BB"/>
    <w:rsid w:val="00BF5A4C"/>
    <w:rsid w:val="00BF647E"/>
    <w:rsid w:val="00BF69DA"/>
    <w:rsid w:val="00BF72C9"/>
    <w:rsid w:val="00C00806"/>
    <w:rsid w:val="00C013B3"/>
    <w:rsid w:val="00C01447"/>
    <w:rsid w:val="00C015EA"/>
    <w:rsid w:val="00C01BAD"/>
    <w:rsid w:val="00C0299F"/>
    <w:rsid w:val="00C029C7"/>
    <w:rsid w:val="00C03200"/>
    <w:rsid w:val="00C04190"/>
    <w:rsid w:val="00C0530E"/>
    <w:rsid w:val="00C057EB"/>
    <w:rsid w:val="00C05F6E"/>
    <w:rsid w:val="00C10193"/>
    <w:rsid w:val="00C117A5"/>
    <w:rsid w:val="00C12C46"/>
    <w:rsid w:val="00C143F4"/>
    <w:rsid w:val="00C15BDF"/>
    <w:rsid w:val="00C17384"/>
    <w:rsid w:val="00C17B07"/>
    <w:rsid w:val="00C20588"/>
    <w:rsid w:val="00C2170D"/>
    <w:rsid w:val="00C225D0"/>
    <w:rsid w:val="00C23820"/>
    <w:rsid w:val="00C238E0"/>
    <w:rsid w:val="00C23916"/>
    <w:rsid w:val="00C23DD7"/>
    <w:rsid w:val="00C23E82"/>
    <w:rsid w:val="00C24810"/>
    <w:rsid w:val="00C25C0B"/>
    <w:rsid w:val="00C25E77"/>
    <w:rsid w:val="00C26997"/>
    <w:rsid w:val="00C30000"/>
    <w:rsid w:val="00C315BF"/>
    <w:rsid w:val="00C31831"/>
    <w:rsid w:val="00C323C1"/>
    <w:rsid w:val="00C32764"/>
    <w:rsid w:val="00C3355E"/>
    <w:rsid w:val="00C34096"/>
    <w:rsid w:val="00C3567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2CF7"/>
    <w:rsid w:val="00C7538C"/>
    <w:rsid w:val="00C75A1B"/>
    <w:rsid w:val="00C76A50"/>
    <w:rsid w:val="00C80DB5"/>
    <w:rsid w:val="00C81350"/>
    <w:rsid w:val="00C82B81"/>
    <w:rsid w:val="00C833B4"/>
    <w:rsid w:val="00C8347A"/>
    <w:rsid w:val="00C84C7F"/>
    <w:rsid w:val="00C8521F"/>
    <w:rsid w:val="00C8571C"/>
    <w:rsid w:val="00C859D6"/>
    <w:rsid w:val="00C864A4"/>
    <w:rsid w:val="00C87EBD"/>
    <w:rsid w:val="00C90D83"/>
    <w:rsid w:val="00C93B3E"/>
    <w:rsid w:val="00C93CC4"/>
    <w:rsid w:val="00C950BF"/>
    <w:rsid w:val="00CA013E"/>
    <w:rsid w:val="00CA0FF1"/>
    <w:rsid w:val="00CA1C60"/>
    <w:rsid w:val="00CA1DD5"/>
    <w:rsid w:val="00CA44C7"/>
    <w:rsid w:val="00CA5012"/>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4323"/>
    <w:rsid w:val="00CD567B"/>
    <w:rsid w:val="00CE2202"/>
    <w:rsid w:val="00CE331C"/>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5DD"/>
    <w:rsid w:val="00D10B0A"/>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283"/>
    <w:rsid w:val="00D45800"/>
    <w:rsid w:val="00D45E79"/>
    <w:rsid w:val="00D46DD1"/>
    <w:rsid w:val="00D50E6A"/>
    <w:rsid w:val="00D51072"/>
    <w:rsid w:val="00D511DD"/>
    <w:rsid w:val="00D515CC"/>
    <w:rsid w:val="00D51816"/>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183F"/>
    <w:rsid w:val="00D83135"/>
    <w:rsid w:val="00D83471"/>
    <w:rsid w:val="00D85767"/>
    <w:rsid w:val="00D8614F"/>
    <w:rsid w:val="00D86AA7"/>
    <w:rsid w:val="00D87D86"/>
    <w:rsid w:val="00D91FF7"/>
    <w:rsid w:val="00D93CB0"/>
    <w:rsid w:val="00D952E9"/>
    <w:rsid w:val="00D956E4"/>
    <w:rsid w:val="00D96939"/>
    <w:rsid w:val="00D9757B"/>
    <w:rsid w:val="00D97A78"/>
    <w:rsid w:val="00DA0066"/>
    <w:rsid w:val="00DA0B26"/>
    <w:rsid w:val="00DA1016"/>
    <w:rsid w:val="00DA22AC"/>
    <w:rsid w:val="00DA3911"/>
    <w:rsid w:val="00DA4F31"/>
    <w:rsid w:val="00DA6B2E"/>
    <w:rsid w:val="00DA7572"/>
    <w:rsid w:val="00DA768B"/>
    <w:rsid w:val="00DA7A0E"/>
    <w:rsid w:val="00DA7B86"/>
    <w:rsid w:val="00DB179B"/>
    <w:rsid w:val="00DB1FA6"/>
    <w:rsid w:val="00DB305C"/>
    <w:rsid w:val="00DB36F0"/>
    <w:rsid w:val="00DB4079"/>
    <w:rsid w:val="00DB42FE"/>
    <w:rsid w:val="00DB6503"/>
    <w:rsid w:val="00DB70BF"/>
    <w:rsid w:val="00DB780A"/>
    <w:rsid w:val="00DC0EC4"/>
    <w:rsid w:val="00DC0EE0"/>
    <w:rsid w:val="00DC1230"/>
    <w:rsid w:val="00DC2B94"/>
    <w:rsid w:val="00DC2D77"/>
    <w:rsid w:val="00DC41AF"/>
    <w:rsid w:val="00DC5112"/>
    <w:rsid w:val="00DC659D"/>
    <w:rsid w:val="00DC6D24"/>
    <w:rsid w:val="00DC6F61"/>
    <w:rsid w:val="00DC704D"/>
    <w:rsid w:val="00DD0375"/>
    <w:rsid w:val="00DD17EF"/>
    <w:rsid w:val="00DD20C4"/>
    <w:rsid w:val="00DD3E99"/>
    <w:rsid w:val="00DD44A8"/>
    <w:rsid w:val="00DD55A6"/>
    <w:rsid w:val="00DD5798"/>
    <w:rsid w:val="00DE518F"/>
    <w:rsid w:val="00DE5AF9"/>
    <w:rsid w:val="00DE7512"/>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158"/>
    <w:rsid w:val="00E17399"/>
    <w:rsid w:val="00E2018F"/>
    <w:rsid w:val="00E217EB"/>
    <w:rsid w:val="00E22823"/>
    <w:rsid w:val="00E22CCC"/>
    <w:rsid w:val="00E2343E"/>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3E0D"/>
    <w:rsid w:val="00E745AD"/>
    <w:rsid w:val="00E7692A"/>
    <w:rsid w:val="00E76F0D"/>
    <w:rsid w:val="00E77F62"/>
    <w:rsid w:val="00E80EE7"/>
    <w:rsid w:val="00E81F7B"/>
    <w:rsid w:val="00E82DF1"/>
    <w:rsid w:val="00E84289"/>
    <w:rsid w:val="00E84E9C"/>
    <w:rsid w:val="00E86062"/>
    <w:rsid w:val="00E86ECE"/>
    <w:rsid w:val="00E873DB"/>
    <w:rsid w:val="00E8761C"/>
    <w:rsid w:val="00E87A79"/>
    <w:rsid w:val="00E90150"/>
    <w:rsid w:val="00E91329"/>
    <w:rsid w:val="00E91A3E"/>
    <w:rsid w:val="00E92773"/>
    <w:rsid w:val="00E9311A"/>
    <w:rsid w:val="00E935FE"/>
    <w:rsid w:val="00E938D3"/>
    <w:rsid w:val="00E93B81"/>
    <w:rsid w:val="00E93EDB"/>
    <w:rsid w:val="00E945C4"/>
    <w:rsid w:val="00E95BC2"/>
    <w:rsid w:val="00E968F8"/>
    <w:rsid w:val="00E973CA"/>
    <w:rsid w:val="00E97D61"/>
    <w:rsid w:val="00EA12B6"/>
    <w:rsid w:val="00EA3364"/>
    <w:rsid w:val="00EA50B9"/>
    <w:rsid w:val="00EA5F18"/>
    <w:rsid w:val="00EA6C65"/>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1D0"/>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A60"/>
    <w:rsid w:val="00EF7C2E"/>
    <w:rsid w:val="00F01313"/>
    <w:rsid w:val="00F0266E"/>
    <w:rsid w:val="00F031B3"/>
    <w:rsid w:val="00F035B9"/>
    <w:rsid w:val="00F069C0"/>
    <w:rsid w:val="00F06C03"/>
    <w:rsid w:val="00F13265"/>
    <w:rsid w:val="00F132BF"/>
    <w:rsid w:val="00F13802"/>
    <w:rsid w:val="00F16EE3"/>
    <w:rsid w:val="00F172C7"/>
    <w:rsid w:val="00F17598"/>
    <w:rsid w:val="00F205EE"/>
    <w:rsid w:val="00F2095D"/>
    <w:rsid w:val="00F22E0F"/>
    <w:rsid w:val="00F23E16"/>
    <w:rsid w:val="00F242E5"/>
    <w:rsid w:val="00F2518F"/>
    <w:rsid w:val="00F264E7"/>
    <w:rsid w:val="00F26764"/>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4467"/>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465B"/>
    <w:rsid w:val="00F750A5"/>
    <w:rsid w:val="00F755F7"/>
    <w:rsid w:val="00F76466"/>
    <w:rsid w:val="00F767CA"/>
    <w:rsid w:val="00F768C1"/>
    <w:rsid w:val="00F77D57"/>
    <w:rsid w:val="00F8135F"/>
    <w:rsid w:val="00F82D59"/>
    <w:rsid w:val="00F840F3"/>
    <w:rsid w:val="00F85F2A"/>
    <w:rsid w:val="00F86E93"/>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2778"/>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 w:val="00FF7EE1"/>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987DD07E-C287-4B25-A7DC-D5C5A9320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styleId="FollowedHyperlink">
    <w:name w:val="FollowedHyperlink"/>
    <w:basedOn w:val="DefaultParagraphFont"/>
    <w:uiPriority w:val="99"/>
    <w:semiHidden/>
    <w:unhideWhenUsed/>
    <w:rsid w:val="006D30F3"/>
    <w:rPr>
      <w:color w:val="954F72" w:themeColor="followedHyperlink"/>
      <w:u w:val="single"/>
    </w:rPr>
  </w:style>
  <w:style w:type="paragraph" w:customStyle="1" w:styleId="DefaultText">
    <w:name w:val="Default Text"/>
    <w:basedOn w:val="Normal"/>
    <w:rsid w:val="00572E0C"/>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7484</Words>
  <Characters>43413</Characters>
  <Application>Microsoft Office Word</Application>
  <DocSecurity>4</DocSecurity>
  <Lines>361</Lines>
  <Paragraphs>101</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Patru</dc:creator>
  <cp:keywords/>
  <dc:description/>
  <cp:lastModifiedBy>Daniela Patru</cp:lastModifiedBy>
  <cp:revision>2</cp:revision>
  <cp:lastPrinted>2025-11-05T05:33:00Z</cp:lastPrinted>
  <dcterms:created xsi:type="dcterms:W3CDTF">2026-05-28T09:37:00Z</dcterms:created>
  <dcterms:modified xsi:type="dcterms:W3CDTF">2026-05-28T09:37:00Z</dcterms:modified>
</cp:coreProperties>
</file>